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6A1BFF" w14:textId="77777777" w:rsidR="007835B6" w:rsidRPr="00DA7E4F" w:rsidRDefault="007835B6" w:rsidP="007835B6">
      <w:pPr>
        <w:pStyle w:val="Zkladntext"/>
        <w:suppressAutoHyphens/>
        <w:spacing w:line="240" w:lineRule="atLeast"/>
        <w:jc w:val="center"/>
        <w:rPr>
          <w:rFonts w:ascii="Arial" w:hAnsi="Arial" w:cs="Arial"/>
          <w:b/>
          <w:spacing w:val="20"/>
          <w:sz w:val="8"/>
          <w:szCs w:val="8"/>
        </w:rPr>
      </w:pPr>
    </w:p>
    <w:p w14:paraId="6DC0EB76" w14:textId="77777777" w:rsidR="007835B6" w:rsidRPr="006F6BBE" w:rsidRDefault="007835B6" w:rsidP="007835B6">
      <w:pPr>
        <w:pStyle w:val="Zkladntext"/>
        <w:suppressAutoHyphens/>
        <w:spacing w:line="240" w:lineRule="atLeast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r w:rsidRPr="006F6BBE">
        <w:rPr>
          <w:rFonts w:ascii="Arial" w:hAnsi="Arial" w:cs="Arial"/>
          <w:b/>
          <w:smallCaps/>
          <w:spacing w:val="40"/>
          <w:sz w:val="28"/>
          <w:szCs w:val="28"/>
        </w:rPr>
        <w:t>Kupní smlouva</w:t>
      </w:r>
    </w:p>
    <w:p w14:paraId="1D16084D" w14:textId="156CA459" w:rsidR="007835B6" w:rsidRPr="002C78F2" w:rsidRDefault="002C78F2" w:rsidP="003A367C">
      <w:pPr>
        <w:pStyle w:val="Zkladntext"/>
        <w:suppressAutoHyphens/>
        <w:spacing w:line="240" w:lineRule="atLeast"/>
        <w:ind w:left="0" w:firstLine="0"/>
        <w:jc w:val="center"/>
        <w:rPr>
          <w:rFonts w:ascii="Arial" w:hAnsi="Arial" w:cs="Arial"/>
          <w:b/>
          <w:smallCaps/>
          <w:spacing w:val="40"/>
          <w:sz w:val="28"/>
          <w:szCs w:val="28"/>
        </w:rPr>
      </w:pPr>
      <w:r w:rsidRPr="002C78F2">
        <w:rPr>
          <w:rFonts w:ascii="Arial" w:hAnsi="Arial" w:cs="Arial"/>
          <w:b/>
          <w:smallCaps/>
          <w:spacing w:val="40"/>
          <w:sz w:val="28"/>
          <w:szCs w:val="28"/>
        </w:rPr>
        <w:t>Čidla</w:t>
      </w:r>
      <w:r w:rsidR="00492DFA" w:rsidRPr="002C78F2">
        <w:rPr>
          <w:rFonts w:ascii="Arial" w:hAnsi="Arial" w:cs="Arial"/>
          <w:b/>
          <w:smallCaps/>
          <w:spacing w:val="40"/>
          <w:sz w:val="28"/>
          <w:szCs w:val="28"/>
        </w:rPr>
        <w:t xml:space="preserve"> půdní vlhkosti 2</w:t>
      </w:r>
      <w:r w:rsidR="000E4353">
        <w:rPr>
          <w:rFonts w:ascii="Arial" w:hAnsi="Arial" w:cs="Arial"/>
          <w:b/>
          <w:smallCaps/>
          <w:spacing w:val="40"/>
          <w:sz w:val="28"/>
          <w:szCs w:val="28"/>
        </w:rPr>
        <w:t>201</w:t>
      </w:r>
    </w:p>
    <w:p w14:paraId="71494451" w14:textId="77777777" w:rsidR="007835B6" w:rsidRPr="00DA7E4F" w:rsidRDefault="007835B6" w:rsidP="007835B6">
      <w:pPr>
        <w:pStyle w:val="Zhlav"/>
        <w:rPr>
          <w:rFonts w:cs="Arial"/>
          <w:b/>
          <w:bCs/>
          <w:color w:val="86B918"/>
        </w:rPr>
      </w:pPr>
      <w:r w:rsidRPr="00DA7E4F">
        <w:rPr>
          <w:rFonts w:cs="Arial"/>
          <w:b/>
          <w:bCs/>
          <w:color w:val="86B918"/>
        </w:rPr>
        <w:t>__________________________________________________________________________</w:t>
      </w:r>
    </w:p>
    <w:p w14:paraId="22CEC92B" w14:textId="77777777" w:rsidR="00FE6829" w:rsidRPr="006F6BBE" w:rsidRDefault="00FE6829" w:rsidP="00E837B7">
      <w:pPr>
        <w:rPr>
          <w:rFonts w:cs="Arial"/>
          <w:sz w:val="21"/>
          <w:szCs w:val="21"/>
        </w:rPr>
      </w:pPr>
    </w:p>
    <w:p w14:paraId="72084644" w14:textId="77777777" w:rsidR="007835B6" w:rsidRPr="006F6BBE" w:rsidRDefault="007835B6" w:rsidP="007835B6">
      <w:pPr>
        <w:pStyle w:val="Zkladntext"/>
        <w:suppressAutoHyphens/>
        <w:spacing w:line="240" w:lineRule="atLeast"/>
        <w:jc w:val="lef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Prodáva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3"/>
        <w:gridCol w:w="1239"/>
        <w:gridCol w:w="959"/>
        <w:gridCol w:w="687"/>
        <w:gridCol w:w="578"/>
        <w:gridCol w:w="1460"/>
        <w:gridCol w:w="706"/>
        <w:gridCol w:w="426"/>
        <w:gridCol w:w="849"/>
        <w:gridCol w:w="795"/>
      </w:tblGrid>
      <w:tr w:rsidR="00FE6829" w:rsidRPr="006F6BBE" w14:paraId="27F02212" w14:textId="77777777" w:rsidTr="003B0B43">
        <w:trPr>
          <w:trHeight w:val="434"/>
        </w:trPr>
        <w:tc>
          <w:tcPr>
            <w:tcW w:w="1384" w:type="dxa"/>
            <w:vAlign w:val="center"/>
          </w:tcPr>
          <w:p w14:paraId="427CA221" w14:textId="77777777" w:rsidR="00FE6829" w:rsidRPr="006F6BBE" w:rsidRDefault="00FE6829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9"/>
            <w:vAlign w:val="center"/>
          </w:tcPr>
          <w:p w14:paraId="4264968B" w14:textId="77777777" w:rsidR="00FE6829" w:rsidRPr="006F6BBE" w:rsidRDefault="00FE6829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 w:rsidRPr="006F6BBE">
              <w:rPr>
                <w:rFonts w:ascii="Arial" w:hAnsi="Arial" w:cs="Arial"/>
                <w:b/>
                <w:sz w:val="21"/>
                <w:szCs w:val="21"/>
                <w:highlight w:val="yellow"/>
              </w:rPr>
              <w:t>…</w:t>
            </w:r>
          </w:p>
        </w:tc>
      </w:tr>
      <w:tr w:rsidR="00FE6829" w:rsidRPr="006F6BBE" w14:paraId="0F8C5D81" w14:textId="77777777" w:rsidTr="003B0B43">
        <w:tc>
          <w:tcPr>
            <w:tcW w:w="1384" w:type="dxa"/>
            <w:vAlign w:val="center"/>
          </w:tcPr>
          <w:p w14:paraId="4257E2A2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9"/>
            <w:vAlign w:val="center"/>
          </w:tcPr>
          <w:p w14:paraId="409E2F60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05326E" w:rsidRPr="006F6BBE" w14:paraId="7BAE3C34" w14:textId="77777777" w:rsidTr="003B0B43">
        <w:tc>
          <w:tcPr>
            <w:tcW w:w="1384" w:type="dxa"/>
            <w:vAlign w:val="center"/>
          </w:tcPr>
          <w:p w14:paraId="16EBD95C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2981" w:type="dxa"/>
            <w:gridSpan w:val="3"/>
            <w:vAlign w:val="center"/>
          </w:tcPr>
          <w:p w14:paraId="70FE5A70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78" w:type="dxa"/>
            <w:vAlign w:val="center"/>
          </w:tcPr>
          <w:p w14:paraId="68E0677B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45" w:type="dxa"/>
            <w:gridSpan w:val="5"/>
            <w:vAlign w:val="center"/>
          </w:tcPr>
          <w:p w14:paraId="03EED000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9B449A" w:rsidRPr="006F6BBE" w14:paraId="716BCCE2" w14:textId="77777777" w:rsidTr="003B0B43">
        <w:tc>
          <w:tcPr>
            <w:tcW w:w="1384" w:type="dxa"/>
            <w:vAlign w:val="center"/>
          </w:tcPr>
          <w:p w14:paraId="66489D89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9B449A" w:rsidRPr="006F6BBE">
              <w:rPr>
                <w:rFonts w:ascii="Arial" w:hAnsi="Arial" w:cs="Arial"/>
                <w:sz w:val="21"/>
                <w:szCs w:val="21"/>
              </w:rPr>
              <w:t>u</w:t>
            </w:r>
          </w:p>
        </w:tc>
        <w:tc>
          <w:tcPr>
            <w:tcW w:w="1286" w:type="dxa"/>
            <w:vAlign w:val="center"/>
          </w:tcPr>
          <w:p w14:paraId="0AD07A59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969" w:type="dxa"/>
            <w:vAlign w:val="center"/>
          </w:tcPr>
          <w:p w14:paraId="7AF2592F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soudu v </w:t>
            </w:r>
          </w:p>
        </w:tc>
        <w:tc>
          <w:tcPr>
            <w:tcW w:w="2848" w:type="dxa"/>
            <w:gridSpan w:val="3"/>
            <w:vAlign w:val="center"/>
          </w:tcPr>
          <w:p w14:paraId="3E544A66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708" w:type="dxa"/>
            <w:vAlign w:val="center"/>
          </w:tcPr>
          <w:p w14:paraId="42B6FB4E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oddíl</w:t>
            </w:r>
          </w:p>
        </w:tc>
        <w:tc>
          <w:tcPr>
            <w:tcW w:w="426" w:type="dxa"/>
            <w:vAlign w:val="center"/>
          </w:tcPr>
          <w:p w14:paraId="00D3A76C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851" w:type="dxa"/>
            <w:vAlign w:val="center"/>
          </w:tcPr>
          <w:p w14:paraId="52CA83AB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vložka</w:t>
            </w:r>
          </w:p>
        </w:tc>
        <w:tc>
          <w:tcPr>
            <w:tcW w:w="816" w:type="dxa"/>
            <w:vAlign w:val="center"/>
          </w:tcPr>
          <w:p w14:paraId="3E2A221F" w14:textId="77777777" w:rsidR="00FE6829" w:rsidRPr="006F6BBE" w:rsidRDefault="00BB2578" w:rsidP="0005326E">
            <w:pPr>
              <w:pStyle w:val="Zkladntext"/>
              <w:suppressAutoHyphens/>
              <w:spacing w:before="0" w:after="0" w:line="240" w:lineRule="atLeast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BB2578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FE6829" w:rsidRPr="006F6BBE" w14:paraId="5DBE97ED" w14:textId="77777777" w:rsidTr="003B0B43">
        <w:tc>
          <w:tcPr>
            <w:tcW w:w="1384" w:type="dxa"/>
            <w:vAlign w:val="center"/>
          </w:tcPr>
          <w:p w14:paraId="4FA00132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9"/>
            <w:vAlign w:val="center"/>
          </w:tcPr>
          <w:p w14:paraId="485AC82F" w14:textId="77777777" w:rsidR="00FE6829" w:rsidRPr="006F6BBE" w:rsidRDefault="00FE682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</w:tbl>
    <w:p w14:paraId="73D74BAA" w14:textId="77777777" w:rsidR="00FE6829" w:rsidRPr="006F6BBE" w:rsidRDefault="00FE6829" w:rsidP="00E837B7">
      <w:pPr>
        <w:rPr>
          <w:rFonts w:cs="Arial"/>
          <w:sz w:val="21"/>
          <w:szCs w:val="21"/>
        </w:rPr>
      </w:pPr>
    </w:p>
    <w:p w14:paraId="257EC088" w14:textId="77777777"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a</w:t>
      </w:r>
    </w:p>
    <w:p w14:paraId="0AACD9FB" w14:textId="77777777" w:rsidR="00020A41" w:rsidRDefault="00020A41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</w:p>
    <w:p w14:paraId="24332AFB" w14:textId="77777777" w:rsidR="007835B6" w:rsidRPr="006F6BBE" w:rsidRDefault="007835B6" w:rsidP="007835B6">
      <w:pPr>
        <w:pStyle w:val="Zkladntext"/>
        <w:suppressAutoHyphens/>
        <w:spacing w:line="240" w:lineRule="atLeast"/>
        <w:rPr>
          <w:rFonts w:ascii="Arial" w:hAnsi="Arial" w:cs="Arial"/>
          <w:b/>
          <w:smallCaps/>
          <w:spacing w:val="40"/>
          <w:sz w:val="21"/>
          <w:szCs w:val="21"/>
        </w:rPr>
      </w:pPr>
      <w:r w:rsidRPr="006F6BBE">
        <w:rPr>
          <w:rFonts w:ascii="Arial" w:hAnsi="Arial" w:cs="Arial"/>
          <w:b/>
          <w:smallCaps/>
          <w:spacing w:val="40"/>
          <w:sz w:val="21"/>
          <w:szCs w:val="21"/>
        </w:rPr>
        <w:t>Kupující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2920"/>
        <w:gridCol w:w="684"/>
        <w:gridCol w:w="4092"/>
      </w:tblGrid>
      <w:tr w:rsidR="007835B6" w:rsidRPr="006F6BBE" w14:paraId="610E3E4C" w14:textId="77777777" w:rsidTr="003B0B43">
        <w:trPr>
          <w:trHeight w:val="434"/>
        </w:trPr>
        <w:tc>
          <w:tcPr>
            <w:tcW w:w="1384" w:type="dxa"/>
            <w:vAlign w:val="center"/>
          </w:tcPr>
          <w:p w14:paraId="5A04ACE2" w14:textId="77777777" w:rsidR="007835B6" w:rsidRPr="006F6BBE" w:rsidRDefault="007835B6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Jméno</w:t>
            </w:r>
          </w:p>
        </w:tc>
        <w:tc>
          <w:tcPr>
            <w:tcW w:w="7904" w:type="dxa"/>
            <w:gridSpan w:val="3"/>
            <w:vAlign w:val="center"/>
          </w:tcPr>
          <w:p w14:paraId="006941CE" w14:textId="77777777" w:rsidR="007835B6" w:rsidRPr="006F6BBE" w:rsidRDefault="00710896" w:rsidP="0005326E">
            <w:pPr>
              <w:pStyle w:val="Zkladntext"/>
              <w:suppressAutoHyphens/>
              <w:spacing w:after="120"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Ústav</w:t>
            </w:r>
            <w:r w:rsidR="009B449A" w:rsidRPr="006F6BBE">
              <w:rPr>
                <w:rFonts w:ascii="Arial" w:hAnsi="Arial" w:cs="Arial"/>
                <w:b/>
                <w:sz w:val="21"/>
                <w:szCs w:val="21"/>
              </w:rPr>
              <w:t xml:space="preserve"> výzkumu globální změny AV ČR, v. v. i.</w:t>
            </w:r>
          </w:p>
        </w:tc>
      </w:tr>
      <w:tr w:rsidR="007835B6" w:rsidRPr="006F6BBE" w14:paraId="252137F6" w14:textId="77777777" w:rsidTr="003B0B43">
        <w:tc>
          <w:tcPr>
            <w:tcW w:w="1384" w:type="dxa"/>
            <w:vAlign w:val="center"/>
          </w:tcPr>
          <w:p w14:paraId="7A78C7DE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14:paraId="06988B36" w14:textId="77777777" w:rsidR="007835B6" w:rsidRPr="006F6BBE" w:rsidRDefault="00BB2578" w:rsidP="00710896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Bělidla 986/4a,</w:t>
            </w:r>
            <w:r w:rsidR="009B449A" w:rsidRPr="006F6BBE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710896">
              <w:rPr>
                <w:rFonts w:ascii="Arial" w:hAnsi="Arial" w:cs="Arial"/>
                <w:sz w:val="21"/>
                <w:szCs w:val="21"/>
              </w:rPr>
              <w:t>603  00 Brno</w:t>
            </w:r>
          </w:p>
        </w:tc>
      </w:tr>
      <w:tr w:rsidR="007835B6" w:rsidRPr="006F6BBE" w14:paraId="333BEDDE" w14:textId="77777777" w:rsidTr="003B0B43">
        <w:tc>
          <w:tcPr>
            <w:tcW w:w="1384" w:type="dxa"/>
            <w:vAlign w:val="center"/>
          </w:tcPr>
          <w:p w14:paraId="066CABB1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14:paraId="1203582E" w14:textId="77777777" w:rsidR="007835B6" w:rsidRPr="006F6BBE" w:rsidRDefault="0071089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14:paraId="255A9D00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14:paraId="2045DCFF" w14:textId="77777777" w:rsidR="007835B6" w:rsidRPr="006F6BBE" w:rsidRDefault="009B449A" w:rsidP="00710896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Z</w:t>
            </w:r>
            <w:r w:rsidR="00710896">
              <w:rPr>
                <w:rFonts w:ascii="Arial" w:hAnsi="Arial" w:cs="Arial"/>
                <w:sz w:val="21"/>
                <w:szCs w:val="21"/>
              </w:rPr>
              <w:t>86652079</w:t>
            </w:r>
          </w:p>
        </w:tc>
      </w:tr>
      <w:tr w:rsidR="009B449A" w:rsidRPr="006F6BBE" w14:paraId="01056273" w14:textId="77777777" w:rsidTr="003B0B43">
        <w:tc>
          <w:tcPr>
            <w:tcW w:w="1384" w:type="dxa"/>
            <w:vAlign w:val="center"/>
          </w:tcPr>
          <w:p w14:paraId="1D211F37" w14:textId="77777777"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psaná </w:t>
            </w:r>
            <w:r w:rsidR="000608FD">
              <w:rPr>
                <w:rFonts w:ascii="Arial" w:hAnsi="Arial" w:cs="Arial"/>
                <w:sz w:val="21"/>
                <w:szCs w:val="21"/>
              </w:rPr>
              <w:t>v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7904" w:type="dxa"/>
            <w:gridSpan w:val="3"/>
            <w:vAlign w:val="center"/>
          </w:tcPr>
          <w:p w14:paraId="1AB731FC" w14:textId="77777777" w:rsidR="009B449A" w:rsidRPr="006F6BBE" w:rsidRDefault="009B449A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Rejstříku veřejných výzkumných institucí</w:t>
            </w:r>
          </w:p>
        </w:tc>
      </w:tr>
      <w:tr w:rsidR="007835B6" w:rsidRPr="006F6BBE" w14:paraId="0C657D82" w14:textId="77777777" w:rsidTr="003B0B43">
        <w:tc>
          <w:tcPr>
            <w:tcW w:w="1384" w:type="dxa"/>
            <w:vAlign w:val="center"/>
          </w:tcPr>
          <w:p w14:paraId="469E7758" w14:textId="77777777" w:rsidR="007835B6" w:rsidRPr="006F6BBE" w:rsidRDefault="007835B6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14:paraId="48555332" w14:textId="77777777" w:rsidR="007835B6" w:rsidRPr="006F6BBE" w:rsidRDefault="00A64FB9" w:rsidP="0005326E">
            <w:pPr>
              <w:pStyle w:val="Zkladntext"/>
              <w:suppressAutoHyphens/>
              <w:spacing w:before="0" w:after="0" w:line="240" w:lineRule="atLeas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</w:t>
            </w:r>
            <w:r w:rsidR="00EE3289" w:rsidRPr="00EA381B">
              <w:rPr>
                <w:rFonts w:ascii="Arial" w:hAnsi="Arial" w:cs="Arial"/>
                <w:sz w:val="21"/>
                <w:szCs w:val="21"/>
              </w:rPr>
              <w:t>rof. RNDr. Ing. Michalem V. Markem, DrSc., dr. h. c., ředitelem</w:t>
            </w:r>
          </w:p>
        </w:tc>
      </w:tr>
    </w:tbl>
    <w:p w14:paraId="2C8C9DA0" w14:textId="77777777" w:rsidR="00FE6829" w:rsidRPr="006F6BBE" w:rsidRDefault="0005326E" w:rsidP="00E837B7">
      <w:pPr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zavírají podle § 2079 občanského zákoníku smlouvu následujícího znění:</w:t>
      </w:r>
    </w:p>
    <w:p w14:paraId="2987BBD9" w14:textId="77777777" w:rsidR="0005326E" w:rsidRPr="006F6BBE" w:rsidRDefault="0005326E" w:rsidP="00E837B7">
      <w:pPr>
        <w:rPr>
          <w:rFonts w:cs="Arial"/>
          <w:sz w:val="21"/>
          <w:szCs w:val="21"/>
        </w:rPr>
      </w:pPr>
    </w:p>
    <w:p w14:paraId="573E3A90" w14:textId="77777777" w:rsidR="0005326E" w:rsidRPr="006F6BBE" w:rsidRDefault="0005326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b/>
          <w:smallCaps/>
          <w:spacing w:val="32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</w:t>
      </w:r>
      <w:r w:rsidR="00FF1B69">
        <w:rPr>
          <w:rFonts w:cs="Arial"/>
          <w:b/>
          <w:smallCaps/>
          <w:spacing w:val="32"/>
          <w:sz w:val="21"/>
          <w:szCs w:val="21"/>
        </w:rPr>
        <w:t xml:space="preserve">ředmět </w:t>
      </w:r>
      <w:r w:rsidR="008E31F1" w:rsidRPr="006F6BBE">
        <w:rPr>
          <w:rFonts w:cs="Arial"/>
          <w:b/>
          <w:smallCaps/>
          <w:spacing w:val="32"/>
          <w:sz w:val="21"/>
          <w:szCs w:val="21"/>
        </w:rPr>
        <w:t xml:space="preserve">smlouvy </w:t>
      </w:r>
    </w:p>
    <w:p w14:paraId="09599223" w14:textId="77777777" w:rsidR="008E31F1" w:rsidRPr="006472D9" w:rsidRDefault="0090102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, že kupujícímu odevzdá věc, která je předmětem koupě, </w:t>
      </w:r>
      <w:r w:rsidRPr="006F6BBE">
        <w:rPr>
          <w:rFonts w:cs="Arial"/>
          <w:sz w:val="21"/>
          <w:szCs w:val="21"/>
        </w:rPr>
        <w:br/>
        <w:t xml:space="preserve">a umožní mu nabýt vlastnické právo k ní, a kupující se zavazuje, že věc převezme </w:t>
      </w:r>
      <w:r w:rsidRPr="006F6BBE">
        <w:rPr>
          <w:rFonts w:cs="Arial"/>
          <w:sz w:val="21"/>
          <w:szCs w:val="21"/>
        </w:rPr>
        <w:br/>
        <w:t>a zaplatí prodávajícímu kupní cen</w:t>
      </w:r>
      <w:r w:rsidRPr="006472D9">
        <w:rPr>
          <w:rFonts w:cs="Arial"/>
          <w:sz w:val="21"/>
          <w:szCs w:val="21"/>
        </w:rPr>
        <w:t>u.</w:t>
      </w:r>
    </w:p>
    <w:p w14:paraId="4C480ACD" w14:textId="0641B08D" w:rsidR="0032655B" w:rsidRDefault="0032655B" w:rsidP="0032655B">
      <w:pPr>
        <w:pStyle w:val="Odstavecseseznamem"/>
        <w:numPr>
          <w:ilvl w:val="1"/>
          <w:numId w:val="11"/>
        </w:numPr>
        <w:contextualSpacing w:val="0"/>
        <w:rPr>
          <w:sz w:val="21"/>
          <w:szCs w:val="21"/>
        </w:rPr>
      </w:pPr>
      <w:r w:rsidRPr="00BC5223">
        <w:rPr>
          <w:sz w:val="21"/>
          <w:szCs w:val="21"/>
        </w:rPr>
        <w:t>Prodávající se rovněž zavazuje odevzdat kupujícímu dok</w:t>
      </w:r>
      <w:r w:rsidR="002C546F">
        <w:rPr>
          <w:sz w:val="21"/>
          <w:szCs w:val="21"/>
        </w:rPr>
        <w:t>lady, které se k věci vztahují.</w:t>
      </w:r>
    </w:p>
    <w:p w14:paraId="0E7FC68D" w14:textId="69E1B34D" w:rsidR="008545A4" w:rsidRPr="008545A4" w:rsidRDefault="005273D1" w:rsidP="008545A4">
      <w:pPr>
        <w:pStyle w:val="Odstavecseseznamem"/>
        <w:numPr>
          <w:ilvl w:val="1"/>
          <w:numId w:val="11"/>
        </w:numPr>
        <w:contextualSpacing w:val="0"/>
        <w:rPr>
          <w:sz w:val="21"/>
          <w:szCs w:val="21"/>
        </w:rPr>
      </w:pPr>
      <w:r>
        <w:rPr>
          <w:rFonts w:cs="Arial"/>
          <w:color w:val="000000"/>
          <w:sz w:val="21"/>
          <w:szCs w:val="21"/>
        </w:rPr>
        <w:t>Předmět plnění je financován</w:t>
      </w:r>
      <w:r w:rsidR="008545A4" w:rsidRPr="008545A4">
        <w:rPr>
          <w:rFonts w:cs="Arial"/>
          <w:color w:val="000000"/>
          <w:sz w:val="21"/>
          <w:szCs w:val="21"/>
        </w:rPr>
        <w:t xml:space="preserve"> z Evropského fondu pro regionální rozvoj, OP výzkum vývoj a vzdělávání, a to z projektu SustES - Adaptační strategie pro udržitelnost ekosystémových služeb a potravinové bezpečnosti v nepříznivých přírodních podmínkách, registrační číslo projektu: CZ.02.1.01/0.0/0.0/16_019/0000797.</w:t>
      </w:r>
    </w:p>
    <w:p w14:paraId="02D33C42" w14:textId="77777777" w:rsidR="00A64FB9" w:rsidRPr="00A64FB9" w:rsidRDefault="00A64FB9" w:rsidP="00A64FB9">
      <w:pPr>
        <w:rPr>
          <w:rFonts w:cs="Arial"/>
          <w:sz w:val="21"/>
          <w:szCs w:val="21"/>
        </w:rPr>
      </w:pPr>
    </w:p>
    <w:p w14:paraId="7CBB6506" w14:textId="77777777"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lastRenderedPageBreak/>
        <w:t>Předmět koupě</w:t>
      </w:r>
    </w:p>
    <w:p w14:paraId="3E9163AA" w14:textId="77777777" w:rsidR="00794789" w:rsidRDefault="00477506" w:rsidP="009D2A5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>Předmětem koupě j</w:t>
      </w:r>
      <w:r w:rsidR="00794789">
        <w:rPr>
          <w:rFonts w:cs="Arial"/>
          <w:sz w:val="21"/>
          <w:szCs w:val="21"/>
        </w:rPr>
        <w:t>sou následující čidla půdní vlhkosti:</w:t>
      </w:r>
    </w:p>
    <w:p w14:paraId="44011879" w14:textId="7C6F1003" w:rsidR="00794789" w:rsidRDefault="00794789" w:rsidP="0079478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Čidlo půdní vlhkosti (46 ks)</w:t>
      </w:r>
    </w:p>
    <w:p w14:paraId="3C1F8819" w14:textId="593F8744" w:rsidR="00957124" w:rsidRDefault="00794789" w:rsidP="0079478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794789">
        <w:rPr>
          <w:rFonts w:cs="Arial"/>
          <w:sz w:val="21"/>
          <w:szCs w:val="21"/>
        </w:rPr>
        <w:t>Sada čidel pro m</w:t>
      </w:r>
      <w:r>
        <w:rPr>
          <w:rFonts w:cs="Arial"/>
          <w:sz w:val="21"/>
          <w:szCs w:val="21"/>
        </w:rPr>
        <w:t>ěření půdní objemové vlhkosti s</w:t>
      </w:r>
      <w:r w:rsidRPr="00794789">
        <w:rPr>
          <w:rFonts w:cs="Arial"/>
          <w:sz w:val="21"/>
          <w:szCs w:val="21"/>
        </w:rPr>
        <w:t xml:space="preserve"> komunikačním modulem pro bezdrátový dálkový přenos dat</w:t>
      </w:r>
      <w:r w:rsidR="005273D1">
        <w:rPr>
          <w:rFonts w:cs="Arial"/>
          <w:sz w:val="21"/>
          <w:szCs w:val="21"/>
        </w:rPr>
        <w:t xml:space="preserve"> (24 x</w:t>
      </w:r>
      <w:r>
        <w:rPr>
          <w:rFonts w:cs="Arial"/>
          <w:sz w:val="21"/>
          <w:szCs w:val="21"/>
        </w:rPr>
        <w:t>)</w:t>
      </w:r>
    </w:p>
    <w:p w14:paraId="0949F73B" w14:textId="1AF75757" w:rsidR="00794789" w:rsidRPr="006D4D5A" w:rsidRDefault="00794789" w:rsidP="0079478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Čidlo půdní vlhkosti</w:t>
      </w:r>
      <w:r w:rsidRPr="00794789">
        <w:rPr>
          <w:rFonts w:cs="Arial"/>
          <w:sz w:val="21"/>
          <w:szCs w:val="21"/>
        </w:rPr>
        <w:t xml:space="preserve"> pro připojení k</w:t>
      </w:r>
      <w:r>
        <w:rPr>
          <w:rFonts w:cs="Arial"/>
          <w:sz w:val="21"/>
          <w:szCs w:val="21"/>
        </w:rPr>
        <w:t> </w:t>
      </w:r>
      <w:proofErr w:type="spellStart"/>
      <w:r w:rsidRPr="00794789">
        <w:rPr>
          <w:rFonts w:cs="Arial"/>
          <w:sz w:val="21"/>
          <w:szCs w:val="21"/>
        </w:rPr>
        <w:t>dataloggeru</w:t>
      </w:r>
      <w:proofErr w:type="spellEnd"/>
      <w:r>
        <w:rPr>
          <w:rFonts w:cs="Arial"/>
          <w:sz w:val="21"/>
          <w:szCs w:val="21"/>
        </w:rPr>
        <w:t xml:space="preserve"> (24 ks)</w:t>
      </w:r>
    </w:p>
    <w:p w14:paraId="20B50DA9" w14:textId="77777777" w:rsidR="00EE3289" w:rsidRDefault="00EE3289" w:rsidP="00EE328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EA381B">
        <w:rPr>
          <w:rFonts w:cs="Arial"/>
          <w:sz w:val="21"/>
          <w:szCs w:val="21"/>
        </w:rPr>
        <w:t>Předmět koupě bude blíže specifikován v příloze č. 1 této smlouvy.</w:t>
      </w:r>
    </w:p>
    <w:p w14:paraId="5CD9D96B" w14:textId="77777777" w:rsidR="00EE3289" w:rsidRPr="00607A84" w:rsidRDefault="00EE3289" w:rsidP="00EE328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EA381B">
        <w:rPr>
          <w:rFonts w:cs="Arial"/>
          <w:sz w:val="21"/>
          <w:szCs w:val="21"/>
        </w:rPr>
        <w:t>Součásti a příslušenství předmětu koupě bude blíže specifikováno v příloze č. 1 této smlouvy.</w:t>
      </w:r>
    </w:p>
    <w:p w14:paraId="2C76D396" w14:textId="77777777" w:rsidR="00DE5A99" w:rsidRPr="001C69D4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1C69D4">
        <w:rPr>
          <w:rFonts w:cs="Arial"/>
          <w:sz w:val="21"/>
          <w:szCs w:val="21"/>
        </w:rPr>
        <w:t xml:space="preserve">Předmět koupě bude </w:t>
      </w:r>
      <w:r w:rsidR="002F5DC3" w:rsidRPr="001C69D4">
        <w:rPr>
          <w:rFonts w:cs="Arial"/>
          <w:sz w:val="21"/>
          <w:szCs w:val="21"/>
        </w:rPr>
        <w:t>odevzdán v souladu s následujícími po</w:t>
      </w:r>
      <w:r w:rsidR="005579B0" w:rsidRPr="001C69D4">
        <w:rPr>
          <w:rFonts w:cs="Arial"/>
          <w:sz w:val="21"/>
          <w:szCs w:val="21"/>
        </w:rPr>
        <w:t>d</w:t>
      </w:r>
      <w:r w:rsidR="002F5DC3" w:rsidRPr="001C69D4">
        <w:rPr>
          <w:rFonts w:cs="Arial"/>
          <w:sz w:val="21"/>
          <w:szCs w:val="21"/>
        </w:rPr>
        <w:t xml:space="preserve">klady </w:t>
      </w:r>
      <w:r w:rsidRPr="001C69D4">
        <w:rPr>
          <w:rFonts w:cs="Arial"/>
          <w:sz w:val="21"/>
          <w:szCs w:val="21"/>
        </w:rPr>
        <w:t>(řazena dle závaznosti):</w:t>
      </w:r>
    </w:p>
    <w:p w14:paraId="659FE2AE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1C69D4">
        <w:rPr>
          <w:rFonts w:cs="Arial"/>
          <w:sz w:val="21"/>
          <w:szCs w:val="21"/>
        </w:rPr>
        <w:t>Touto</w:t>
      </w:r>
      <w:r w:rsidRPr="006F6BBE">
        <w:rPr>
          <w:rFonts w:cs="Arial"/>
          <w:sz w:val="21"/>
          <w:szCs w:val="21"/>
        </w:rPr>
        <w:t xml:space="preserve"> smlouvou.</w:t>
      </w:r>
    </w:p>
    <w:p w14:paraId="41C80819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ísemnými pokyny kupujícího.</w:t>
      </w:r>
    </w:p>
    <w:p w14:paraId="31EB8D96" w14:textId="77777777" w:rsidR="00DE5A99" w:rsidRPr="006F6BBE" w:rsidRDefault="00DE5A99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echnickými normami vztahujícími se k materiálům a činnostem prováděných na základě této smlouvy </w:t>
      </w:r>
    </w:p>
    <w:p w14:paraId="34A3798D" w14:textId="77777777" w:rsidR="002F5DC3" w:rsidRPr="006F6BBE" w:rsidRDefault="002F5DC3" w:rsidP="002F5DC3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 předmětem koupě odevzdá prodávající kupujícímu doklady potřebné k převzetí a užívání </w:t>
      </w:r>
      <w:r w:rsidR="009E4287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 xml:space="preserve">; takovými doklady </w:t>
      </w:r>
      <w:r w:rsidR="009E4287" w:rsidRPr="006F6BBE">
        <w:rPr>
          <w:rFonts w:cs="Arial"/>
          <w:sz w:val="21"/>
          <w:szCs w:val="21"/>
        </w:rPr>
        <w:t>j</w:t>
      </w:r>
      <w:r w:rsidRPr="006F6BBE">
        <w:rPr>
          <w:rFonts w:cs="Arial"/>
          <w:sz w:val="21"/>
          <w:szCs w:val="21"/>
        </w:rPr>
        <w:t>sou zejména</w:t>
      </w:r>
      <w:r w:rsidR="00B5522F" w:rsidRPr="006F6BBE">
        <w:rPr>
          <w:rFonts w:cs="Arial"/>
          <w:sz w:val="21"/>
          <w:szCs w:val="21"/>
        </w:rPr>
        <w:t>:</w:t>
      </w:r>
      <w:r w:rsidRPr="006F6BBE">
        <w:rPr>
          <w:rFonts w:cs="Arial"/>
          <w:sz w:val="21"/>
          <w:szCs w:val="21"/>
        </w:rPr>
        <w:t xml:space="preserve"> </w:t>
      </w:r>
    </w:p>
    <w:p w14:paraId="7E7AE9B0" w14:textId="77777777" w:rsidR="002F5DC3" w:rsidRPr="001C69D4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Certifikáty a prohlášení o shodě použitýc</w:t>
      </w:r>
      <w:r w:rsidRPr="001C69D4">
        <w:rPr>
          <w:rFonts w:cs="Arial"/>
          <w:sz w:val="21"/>
          <w:szCs w:val="21"/>
        </w:rPr>
        <w:t>h materiálů a výrobků.</w:t>
      </w:r>
    </w:p>
    <w:p w14:paraId="4C64127A" w14:textId="77777777" w:rsidR="002F5DC3" w:rsidRPr="001C69D4" w:rsidRDefault="002F5DC3" w:rsidP="002F5DC3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1C69D4">
        <w:rPr>
          <w:rFonts w:cs="Arial"/>
          <w:sz w:val="21"/>
          <w:szCs w:val="21"/>
        </w:rPr>
        <w:t>Podrobné návody nebo příručky či manuály k použití předmětu koupě.</w:t>
      </w:r>
    </w:p>
    <w:p w14:paraId="3625B0CE" w14:textId="77777777" w:rsidR="002F5DC3" w:rsidRPr="001C69D4" w:rsidRDefault="002F5DC3" w:rsidP="001C69D4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1C69D4">
        <w:rPr>
          <w:rFonts w:cs="Arial"/>
          <w:sz w:val="21"/>
          <w:szCs w:val="21"/>
        </w:rPr>
        <w:t>Podrobné návody nebo příručky či manuály k údržbě předmětu koupě.</w:t>
      </w:r>
    </w:p>
    <w:p w14:paraId="5EFCAA8C" w14:textId="77777777" w:rsidR="002F5DC3" w:rsidRPr="006472D9" w:rsidRDefault="002F5DC3" w:rsidP="002F5DC3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1C69D4">
        <w:rPr>
          <w:rFonts w:cs="Arial"/>
          <w:sz w:val="21"/>
          <w:szCs w:val="21"/>
        </w:rPr>
        <w:t>Doklady budou vyhotoveny v č</w:t>
      </w:r>
      <w:r w:rsidRPr="006472D9">
        <w:rPr>
          <w:rFonts w:cs="Arial"/>
          <w:sz w:val="21"/>
          <w:szCs w:val="21"/>
        </w:rPr>
        <w:t>eském nebo anglickém</w:t>
      </w:r>
      <w:r w:rsidR="00792B2A" w:rsidRPr="006472D9">
        <w:rPr>
          <w:rFonts w:cs="Arial"/>
          <w:sz w:val="21"/>
          <w:szCs w:val="21"/>
        </w:rPr>
        <w:t xml:space="preserve"> jazyce</w:t>
      </w:r>
      <w:r w:rsidRPr="006472D9">
        <w:rPr>
          <w:rFonts w:cs="Arial"/>
          <w:sz w:val="21"/>
          <w:szCs w:val="21"/>
        </w:rPr>
        <w:t>.</w:t>
      </w:r>
    </w:p>
    <w:p w14:paraId="1E27A34A" w14:textId="77777777" w:rsidR="0032655B" w:rsidRDefault="00DE5A99" w:rsidP="006472D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472D9">
        <w:rPr>
          <w:rFonts w:cs="Arial"/>
          <w:sz w:val="21"/>
          <w:szCs w:val="21"/>
        </w:rPr>
        <w:t>Prodávající se zavazuje provádět ser</w:t>
      </w:r>
      <w:r w:rsidR="006472D9" w:rsidRPr="006472D9">
        <w:rPr>
          <w:rFonts w:cs="Arial"/>
          <w:sz w:val="21"/>
          <w:szCs w:val="21"/>
        </w:rPr>
        <w:t xml:space="preserve">vis předmětu koupě po dobu </w:t>
      </w:r>
      <w:r w:rsidR="000B146D" w:rsidRPr="006472D9">
        <w:rPr>
          <w:rFonts w:cs="Arial"/>
          <w:sz w:val="21"/>
          <w:szCs w:val="21"/>
        </w:rPr>
        <w:t>trvání záruční doby</w:t>
      </w:r>
      <w:r w:rsidRPr="006472D9">
        <w:rPr>
          <w:rFonts w:cs="Arial"/>
          <w:sz w:val="21"/>
          <w:szCs w:val="21"/>
        </w:rPr>
        <w:t>.</w:t>
      </w:r>
    </w:p>
    <w:p w14:paraId="09EE840D" w14:textId="77777777" w:rsidR="0090102A" w:rsidRPr="006F6BBE" w:rsidRDefault="0090102A" w:rsidP="00DE5A99">
      <w:pPr>
        <w:rPr>
          <w:rFonts w:cs="Arial"/>
          <w:sz w:val="21"/>
          <w:szCs w:val="21"/>
        </w:rPr>
      </w:pPr>
    </w:p>
    <w:p w14:paraId="1E4CA73D" w14:textId="77777777" w:rsidR="00F9199E" w:rsidRPr="006F6BBE" w:rsidRDefault="00E46D1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evzdání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předmětu koupě</w:t>
      </w:r>
    </w:p>
    <w:p w14:paraId="7DB891B1" w14:textId="21302CF4" w:rsidR="00DE5A99" w:rsidRPr="00127881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127881">
        <w:rPr>
          <w:rFonts w:cs="Arial"/>
          <w:sz w:val="21"/>
          <w:szCs w:val="21"/>
        </w:rPr>
        <w:t xml:space="preserve">Úplný a bezvadný předmět koupě bude </w:t>
      </w:r>
      <w:r w:rsidR="00424EEF" w:rsidRPr="00127881">
        <w:rPr>
          <w:rFonts w:cs="Arial"/>
          <w:sz w:val="21"/>
          <w:szCs w:val="21"/>
        </w:rPr>
        <w:t>odevzdán</w:t>
      </w:r>
      <w:r w:rsidR="00AC65A0" w:rsidRPr="00127881">
        <w:rPr>
          <w:rFonts w:cs="Arial"/>
          <w:sz w:val="21"/>
          <w:szCs w:val="21"/>
        </w:rPr>
        <w:t xml:space="preserve"> </w:t>
      </w:r>
      <w:r w:rsidRPr="00127881">
        <w:rPr>
          <w:rFonts w:cs="Arial"/>
          <w:sz w:val="21"/>
          <w:szCs w:val="21"/>
        </w:rPr>
        <w:t xml:space="preserve">a vyzkoušen nejpozději </w:t>
      </w:r>
      <w:r w:rsidRPr="00127881">
        <w:rPr>
          <w:rFonts w:cs="Arial"/>
          <w:b/>
          <w:sz w:val="21"/>
          <w:szCs w:val="21"/>
        </w:rPr>
        <w:t>do</w:t>
      </w:r>
      <w:r w:rsidRPr="00127881">
        <w:rPr>
          <w:rFonts w:cs="Arial"/>
          <w:sz w:val="21"/>
          <w:szCs w:val="21"/>
        </w:rPr>
        <w:t xml:space="preserve"> </w:t>
      </w:r>
      <w:r w:rsidR="00794789">
        <w:rPr>
          <w:rFonts w:cs="Arial"/>
          <w:b/>
          <w:sz w:val="21"/>
          <w:szCs w:val="21"/>
        </w:rPr>
        <w:t>12</w:t>
      </w:r>
      <w:r w:rsidR="008545A4">
        <w:rPr>
          <w:rFonts w:cs="Arial"/>
          <w:b/>
          <w:sz w:val="21"/>
          <w:szCs w:val="21"/>
        </w:rPr>
        <w:t xml:space="preserve"> týdnů od podpisu smlouvy</w:t>
      </w:r>
      <w:r w:rsidR="002C16F2" w:rsidRPr="00127881">
        <w:rPr>
          <w:rFonts w:cs="Arial"/>
          <w:sz w:val="21"/>
          <w:szCs w:val="21"/>
        </w:rPr>
        <w:t>.</w:t>
      </w:r>
    </w:p>
    <w:p w14:paraId="2CBA3EE5" w14:textId="77777777" w:rsidR="00DE5A99" w:rsidRPr="009274DB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9274DB">
        <w:rPr>
          <w:rFonts w:cs="Arial"/>
          <w:sz w:val="21"/>
          <w:szCs w:val="21"/>
        </w:rPr>
        <w:t>Dřívější plnění je možné</w:t>
      </w:r>
      <w:r w:rsidR="00424EEF" w:rsidRPr="009274DB">
        <w:rPr>
          <w:rFonts w:cs="Arial"/>
          <w:sz w:val="21"/>
          <w:szCs w:val="21"/>
        </w:rPr>
        <w:t>.</w:t>
      </w:r>
    </w:p>
    <w:p w14:paraId="000B99F5" w14:textId="77777777" w:rsidR="00DE5A99" w:rsidRPr="00127881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9274DB">
        <w:rPr>
          <w:rFonts w:cs="Arial"/>
          <w:sz w:val="21"/>
          <w:szCs w:val="21"/>
        </w:rPr>
        <w:t xml:space="preserve">Předmět koupě bude </w:t>
      </w:r>
      <w:r w:rsidR="00AC65A0" w:rsidRPr="009274DB">
        <w:rPr>
          <w:rFonts w:cs="Arial"/>
          <w:sz w:val="21"/>
          <w:szCs w:val="21"/>
        </w:rPr>
        <w:t xml:space="preserve">odevzdán </w:t>
      </w:r>
      <w:r w:rsidRPr="009274DB">
        <w:rPr>
          <w:rFonts w:cs="Arial"/>
          <w:sz w:val="21"/>
          <w:szCs w:val="21"/>
        </w:rPr>
        <w:t xml:space="preserve">na pracoviště </w:t>
      </w:r>
      <w:r w:rsidRPr="00127881">
        <w:rPr>
          <w:rFonts w:cs="Arial"/>
          <w:sz w:val="21"/>
          <w:szCs w:val="21"/>
        </w:rPr>
        <w:t xml:space="preserve">kupujícího, na adresu </w:t>
      </w:r>
      <w:r w:rsidRPr="00127881">
        <w:rPr>
          <w:rFonts w:cs="Arial"/>
          <w:b/>
          <w:sz w:val="21"/>
          <w:szCs w:val="21"/>
        </w:rPr>
        <w:t>Bělidla 986/4a,</w:t>
      </w:r>
      <w:r w:rsidR="002C16F2" w:rsidRPr="00127881">
        <w:rPr>
          <w:rFonts w:cs="Arial"/>
          <w:b/>
          <w:sz w:val="21"/>
          <w:szCs w:val="21"/>
        </w:rPr>
        <w:t xml:space="preserve"> 603  00</w:t>
      </w:r>
      <w:r w:rsidRPr="00127881">
        <w:rPr>
          <w:rFonts w:cs="Arial"/>
          <w:b/>
          <w:sz w:val="21"/>
          <w:szCs w:val="21"/>
        </w:rPr>
        <w:t xml:space="preserve"> Brno,</w:t>
      </w:r>
      <w:r w:rsidRPr="00127881">
        <w:rPr>
          <w:rFonts w:cs="Arial"/>
          <w:sz w:val="21"/>
          <w:szCs w:val="21"/>
        </w:rPr>
        <w:t xml:space="preserve"> nedohodnou-li se smluvní strany jinak. </w:t>
      </w:r>
    </w:p>
    <w:p w14:paraId="581DF969" w14:textId="77777777" w:rsidR="009B0C68" w:rsidRPr="006F6BBE" w:rsidRDefault="009B0C68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9274DB">
        <w:rPr>
          <w:rFonts w:cs="Arial"/>
          <w:sz w:val="21"/>
          <w:szCs w:val="21"/>
        </w:rPr>
        <w:t>Dodá-li prodávající větší množství věcí, než bylo</w:t>
      </w:r>
      <w:r w:rsidRPr="006F6BBE">
        <w:rPr>
          <w:rFonts w:cs="Arial"/>
          <w:sz w:val="21"/>
          <w:szCs w:val="21"/>
        </w:rPr>
        <w:t xml:space="preserve"> ujednáno, je kupní smlouva uzavřena i na přebytečné množství s tím, že cena přebytečného množství je zahrnuta v celkové kupní ceně.</w:t>
      </w:r>
    </w:p>
    <w:p w14:paraId="10F60DD6" w14:textId="77777777" w:rsidR="00E46D1A" w:rsidRPr="006F6BBE" w:rsidRDefault="00E46D1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se zavazuje odevzdat </w:t>
      </w:r>
      <w:r w:rsidR="00F51721" w:rsidRPr="006F6BBE">
        <w:rPr>
          <w:rFonts w:cs="Arial"/>
          <w:sz w:val="21"/>
          <w:szCs w:val="21"/>
        </w:rPr>
        <w:t xml:space="preserve">předmět koupě nepoužitý a </w:t>
      </w:r>
      <w:r w:rsidR="00E5688A" w:rsidRPr="006F6BBE">
        <w:rPr>
          <w:rFonts w:cs="Arial"/>
          <w:sz w:val="21"/>
          <w:szCs w:val="21"/>
        </w:rPr>
        <w:t xml:space="preserve">bez </w:t>
      </w:r>
      <w:r w:rsidR="00BF4939" w:rsidRPr="006F6BBE">
        <w:rPr>
          <w:rFonts w:cs="Arial"/>
          <w:sz w:val="21"/>
          <w:szCs w:val="21"/>
        </w:rPr>
        <w:t xml:space="preserve">právních </w:t>
      </w:r>
      <w:r w:rsidR="00F51721" w:rsidRPr="006F6BBE">
        <w:rPr>
          <w:rFonts w:cs="Arial"/>
          <w:sz w:val="21"/>
          <w:szCs w:val="21"/>
        </w:rPr>
        <w:t>nebo</w:t>
      </w:r>
      <w:r w:rsidR="00BF4939" w:rsidRPr="006F6BBE">
        <w:rPr>
          <w:rFonts w:cs="Arial"/>
          <w:sz w:val="21"/>
          <w:szCs w:val="21"/>
        </w:rPr>
        <w:t xml:space="preserve"> věcných </w:t>
      </w:r>
      <w:r w:rsidR="00E5688A" w:rsidRPr="006F6BBE">
        <w:rPr>
          <w:rFonts w:cs="Arial"/>
          <w:sz w:val="21"/>
          <w:szCs w:val="21"/>
        </w:rPr>
        <w:t>vad</w:t>
      </w:r>
      <w:r w:rsidRPr="006F6BBE">
        <w:rPr>
          <w:rFonts w:cs="Arial"/>
          <w:sz w:val="21"/>
          <w:szCs w:val="21"/>
        </w:rPr>
        <w:t>.</w:t>
      </w:r>
    </w:p>
    <w:p w14:paraId="4A7D7FF1" w14:textId="77777777" w:rsidR="00414754" w:rsidRPr="006F6BBE" w:rsidRDefault="00414754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Účinky odevzdání věci nenastanou </w:t>
      </w:r>
      <w:r w:rsidR="00C43690" w:rsidRPr="006F6BBE">
        <w:rPr>
          <w:rFonts w:cs="Arial"/>
          <w:sz w:val="21"/>
          <w:szCs w:val="21"/>
        </w:rPr>
        <w:t>před okamžikem</w:t>
      </w:r>
      <w:r w:rsidR="00517DEC" w:rsidRPr="006F6BBE">
        <w:rPr>
          <w:rFonts w:cs="Arial"/>
          <w:sz w:val="21"/>
          <w:szCs w:val="21"/>
        </w:rPr>
        <w:t xml:space="preserve">, </w:t>
      </w:r>
      <w:r w:rsidR="00C43690" w:rsidRPr="006F6BBE">
        <w:rPr>
          <w:rFonts w:cs="Arial"/>
          <w:sz w:val="21"/>
          <w:szCs w:val="21"/>
        </w:rPr>
        <w:t xml:space="preserve">ve kterém </w:t>
      </w:r>
      <w:r w:rsidR="00BC0496" w:rsidRPr="006F6BBE">
        <w:rPr>
          <w:rFonts w:cs="Arial"/>
          <w:sz w:val="21"/>
          <w:szCs w:val="21"/>
        </w:rPr>
        <w:t xml:space="preserve">bude kupujícímu umožněno </w:t>
      </w:r>
      <w:r w:rsidR="006A62FE" w:rsidRPr="006F6BBE">
        <w:rPr>
          <w:rFonts w:cs="Arial"/>
          <w:sz w:val="21"/>
          <w:szCs w:val="21"/>
        </w:rPr>
        <w:t>nakládat s věcí v místě odevzdání.</w:t>
      </w:r>
    </w:p>
    <w:p w14:paraId="4BA2190A" w14:textId="77777777" w:rsidR="00ED5992" w:rsidRPr="006F6BBE" w:rsidRDefault="004F78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EE3289">
        <w:rPr>
          <w:rFonts w:cs="Arial"/>
          <w:sz w:val="21"/>
          <w:szCs w:val="21"/>
        </w:rPr>
        <w:t>N</w:t>
      </w:r>
      <w:r w:rsidR="00ED5992" w:rsidRPr="00EE3289">
        <w:rPr>
          <w:rFonts w:cs="Arial"/>
          <w:sz w:val="21"/>
          <w:szCs w:val="21"/>
        </w:rPr>
        <w:t>ejpozději do 5 pracovních dnů ode dne odevzdání předmětu koupě</w:t>
      </w:r>
      <w:r w:rsidR="0010510A" w:rsidRPr="00EE3289">
        <w:rPr>
          <w:rFonts w:cs="Arial"/>
          <w:sz w:val="21"/>
          <w:szCs w:val="21"/>
        </w:rPr>
        <w:t xml:space="preserve"> </w:t>
      </w:r>
      <w:r w:rsidRPr="00EE3289">
        <w:rPr>
          <w:rFonts w:cs="Arial"/>
          <w:sz w:val="21"/>
          <w:szCs w:val="21"/>
        </w:rPr>
        <w:t>jej kupu</w:t>
      </w:r>
      <w:r w:rsidRPr="006F6BBE">
        <w:rPr>
          <w:rFonts w:cs="Arial"/>
          <w:sz w:val="21"/>
          <w:szCs w:val="21"/>
        </w:rPr>
        <w:t xml:space="preserve">jící prohlédne </w:t>
      </w:r>
      <w:r w:rsidR="0010510A" w:rsidRPr="006F6BBE">
        <w:rPr>
          <w:rFonts w:cs="Arial"/>
          <w:sz w:val="21"/>
          <w:szCs w:val="21"/>
        </w:rPr>
        <w:t>a přesvědčí se o jeho</w:t>
      </w:r>
      <w:r w:rsidR="00ED5992" w:rsidRPr="006F6BBE">
        <w:rPr>
          <w:rFonts w:cs="Arial"/>
          <w:sz w:val="21"/>
          <w:szCs w:val="21"/>
        </w:rPr>
        <w:t xml:space="preserve"> </w:t>
      </w:r>
      <w:r w:rsidR="00E17104" w:rsidRPr="006F6BBE">
        <w:rPr>
          <w:rFonts w:cs="Arial"/>
          <w:sz w:val="21"/>
          <w:szCs w:val="21"/>
        </w:rPr>
        <w:t xml:space="preserve">zjevných </w:t>
      </w:r>
      <w:r w:rsidR="00ED5992" w:rsidRPr="006F6BBE">
        <w:rPr>
          <w:rFonts w:cs="Arial"/>
          <w:sz w:val="21"/>
          <w:szCs w:val="21"/>
        </w:rPr>
        <w:t>vlastnostech a množství. Kupující v téže lhůtě</w:t>
      </w:r>
      <w:r w:rsidR="00E17104" w:rsidRPr="006F6BBE">
        <w:rPr>
          <w:rFonts w:cs="Arial"/>
          <w:sz w:val="21"/>
          <w:szCs w:val="21"/>
        </w:rPr>
        <w:t xml:space="preserve"> buď</w:t>
      </w:r>
      <w:r w:rsidR="00ED5992" w:rsidRPr="006F6BBE">
        <w:rPr>
          <w:rFonts w:cs="Arial"/>
          <w:sz w:val="21"/>
          <w:szCs w:val="21"/>
        </w:rPr>
        <w:t xml:space="preserve"> potvrdí převzetí předmětu koupě</w:t>
      </w:r>
      <w:r w:rsidR="00773DE2" w:rsidRPr="006F6BBE">
        <w:rPr>
          <w:rFonts w:cs="Arial"/>
          <w:sz w:val="21"/>
          <w:szCs w:val="21"/>
        </w:rPr>
        <w:t>, anebo</w:t>
      </w:r>
      <w:r w:rsidR="00E17104" w:rsidRPr="006F6BBE">
        <w:rPr>
          <w:rFonts w:cs="Arial"/>
          <w:sz w:val="21"/>
          <w:szCs w:val="21"/>
        </w:rPr>
        <w:t xml:space="preserve"> </w:t>
      </w:r>
      <w:r w:rsidR="007072A6" w:rsidRPr="006F6BBE">
        <w:rPr>
          <w:rFonts w:cs="Arial"/>
          <w:sz w:val="21"/>
          <w:szCs w:val="21"/>
        </w:rPr>
        <w:t>sdělí připomínky k</w:t>
      </w:r>
      <w:r w:rsidR="00E17104" w:rsidRPr="006F6BBE">
        <w:rPr>
          <w:rFonts w:cs="Arial"/>
          <w:sz w:val="21"/>
          <w:szCs w:val="21"/>
        </w:rPr>
        <w:t xml:space="preserve"> množství a </w:t>
      </w:r>
      <w:r w:rsidR="007072A6" w:rsidRPr="006F6BBE">
        <w:rPr>
          <w:rFonts w:cs="Arial"/>
          <w:sz w:val="21"/>
          <w:szCs w:val="21"/>
        </w:rPr>
        <w:t>zjevným</w:t>
      </w:r>
      <w:r w:rsidR="00E17104" w:rsidRPr="006F6BBE">
        <w:rPr>
          <w:rFonts w:cs="Arial"/>
          <w:sz w:val="21"/>
          <w:szCs w:val="21"/>
        </w:rPr>
        <w:t xml:space="preserve"> vlastno</w:t>
      </w:r>
      <w:r w:rsidR="007072A6" w:rsidRPr="006F6BBE">
        <w:rPr>
          <w:rFonts w:cs="Arial"/>
          <w:sz w:val="21"/>
          <w:szCs w:val="21"/>
        </w:rPr>
        <w:t>stem předmětu koupě</w:t>
      </w:r>
      <w:r w:rsidR="00ED5992" w:rsidRPr="006F6BBE">
        <w:rPr>
          <w:rFonts w:cs="Arial"/>
          <w:sz w:val="21"/>
          <w:szCs w:val="21"/>
        </w:rPr>
        <w:t>.</w:t>
      </w:r>
      <w:r w:rsidR="007072A6" w:rsidRPr="006F6BBE">
        <w:rPr>
          <w:rFonts w:cs="Arial"/>
          <w:sz w:val="21"/>
          <w:szCs w:val="21"/>
        </w:rPr>
        <w:t xml:space="preserve"> Pokud k</w:t>
      </w:r>
      <w:r w:rsidR="00773DE2" w:rsidRPr="006F6BBE">
        <w:rPr>
          <w:rFonts w:cs="Arial"/>
          <w:sz w:val="21"/>
          <w:szCs w:val="21"/>
        </w:rPr>
        <w:t xml:space="preserve">upující </w:t>
      </w:r>
      <w:r w:rsidR="007072A6" w:rsidRPr="006F6BBE">
        <w:rPr>
          <w:rFonts w:cs="Arial"/>
          <w:sz w:val="21"/>
          <w:szCs w:val="21"/>
        </w:rPr>
        <w:t>včas</w:t>
      </w:r>
      <w:r w:rsidR="00773DE2" w:rsidRPr="006F6BBE">
        <w:rPr>
          <w:rFonts w:cs="Arial"/>
          <w:sz w:val="21"/>
          <w:szCs w:val="21"/>
        </w:rPr>
        <w:t xml:space="preserve"> ani nepotvrdí převzetí předmětu koupě, ani </w:t>
      </w:r>
      <w:r w:rsidR="00A9561E" w:rsidRPr="006F6BBE">
        <w:rPr>
          <w:rFonts w:cs="Arial"/>
          <w:sz w:val="21"/>
          <w:szCs w:val="21"/>
        </w:rPr>
        <w:t xml:space="preserve">nesdělí připomínky k </w:t>
      </w:r>
      <w:r w:rsidR="00AC65A0" w:rsidRPr="006F6BBE">
        <w:rPr>
          <w:rFonts w:cs="Arial"/>
          <w:sz w:val="21"/>
          <w:szCs w:val="21"/>
        </w:rPr>
        <w:t>množství a zjevným vlastnostem</w:t>
      </w:r>
      <w:r w:rsidR="007072A6" w:rsidRPr="006F6BBE">
        <w:rPr>
          <w:rFonts w:cs="Arial"/>
          <w:sz w:val="21"/>
          <w:szCs w:val="21"/>
        </w:rPr>
        <w:t xml:space="preserve"> předmětu koupě</w:t>
      </w:r>
      <w:r w:rsidR="00773DE2" w:rsidRPr="006F6BBE">
        <w:rPr>
          <w:rFonts w:cs="Arial"/>
          <w:sz w:val="21"/>
          <w:szCs w:val="21"/>
        </w:rPr>
        <w:t xml:space="preserve">, má se za to, že kupující </w:t>
      </w:r>
      <w:r w:rsidR="0010510A" w:rsidRPr="006F6BBE">
        <w:rPr>
          <w:rFonts w:cs="Arial"/>
          <w:sz w:val="21"/>
          <w:szCs w:val="21"/>
        </w:rPr>
        <w:t xml:space="preserve">předmět koupě převzal a že nemá připomínky k jeho </w:t>
      </w:r>
      <w:r w:rsidR="0019664E" w:rsidRPr="006F6BBE">
        <w:rPr>
          <w:rFonts w:cs="Arial"/>
          <w:sz w:val="21"/>
          <w:szCs w:val="21"/>
        </w:rPr>
        <w:t>zjevným</w:t>
      </w:r>
      <w:r w:rsidR="0010510A" w:rsidRPr="006F6BBE">
        <w:rPr>
          <w:rFonts w:cs="Arial"/>
          <w:sz w:val="21"/>
          <w:szCs w:val="21"/>
        </w:rPr>
        <w:t xml:space="preserve"> vlastnostem a k množství.</w:t>
      </w:r>
    </w:p>
    <w:p w14:paraId="11A49CE7" w14:textId="3DC3B27A" w:rsidR="007E62F1" w:rsidRPr="002C78F2" w:rsidRDefault="00B5522F" w:rsidP="002C78F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B608FB" w:rsidRPr="006F6BBE">
        <w:rPr>
          <w:rFonts w:cs="Arial"/>
          <w:sz w:val="21"/>
          <w:szCs w:val="21"/>
        </w:rPr>
        <w:t>lnění nemůže být odepřeno, ani když budou splněny podmínky § 1912 odst. 1 občanského zákoníku (vzájemné plnění).</w:t>
      </w:r>
    </w:p>
    <w:p w14:paraId="3B003061" w14:textId="52BE35BF" w:rsidR="008545A4" w:rsidRDefault="008545A4" w:rsidP="00DE5A99">
      <w:pPr>
        <w:ind w:left="0" w:firstLine="0"/>
        <w:rPr>
          <w:rFonts w:cs="Arial"/>
          <w:sz w:val="21"/>
          <w:szCs w:val="21"/>
        </w:rPr>
      </w:pPr>
    </w:p>
    <w:p w14:paraId="6620B3C8" w14:textId="77777777" w:rsidR="00794789" w:rsidRPr="006F6BBE" w:rsidRDefault="00794789" w:rsidP="00DE5A99">
      <w:pPr>
        <w:ind w:left="0" w:firstLine="0"/>
        <w:rPr>
          <w:rFonts w:cs="Arial"/>
          <w:sz w:val="21"/>
          <w:szCs w:val="21"/>
        </w:rPr>
      </w:pPr>
    </w:p>
    <w:p w14:paraId="2A043BE8" w14:textId="77777777" w:rsidR="0090102A" w:rsidRPr="006F6BBE" w:rsidRDefault="0090102A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lastRenderedPageBreak/>
        <w:t>Kupní cena</w:t>
      </w:r>
      <w:r w:rsidR="00F9199E" w:rsidRPr="006F6BBE">
        <w:rPr>
          <w:rFonts w:cs="Arial"/>
          <w:b/>
          <w:smallCaps/>
          <w:spacing w:val="32"/>
          <w:sz w:val="21"/>
          <w:szCs w:val="21"/>
        </w:rPr>
        <w:t xml:space="preserve"> </w:t>
      </w:r>
    </w:p>
    <w:p w14:paraId="7F7AF1B1" w14:textId="77777777" w:rsidR="008629E1" w:rsidRDefault="008629E1" w:rsidP="008629E1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>
        <w:rPr>
          <w:rFonts w:cs="Arial"/>
          <w:sz w:val="21"/>
          <w:szCs w:val="21"/>
        </w:rPr>
        <w:t>na cena za plnění této smlouvy dle následujícího rozdělení:</w:t>
      </w:r>
    </w:p>
    <w:tbl>
      <w:tblPr>
        <w:tblStyle w:val="Mkatabulky"/>
        <w:tblW w:w="8933" w:type="dxa"/>
        <w:tblInd w:w="425" w:type="dxa"/>
        <w:tblLook w:val="04A0" w:firstRow="1" w:lastRow="0" w:firstColumn="1" w:lastColumn="0" w:noHBand="0" w:noVBand="1"/>
      </w:tblPr>
      <w:tblGrid>
        <w:gridCol w:w="3815"/>
        <w:gridCol w:w="1142"/>
        <w:gridCol w:w="1933"/>
        <w:gridCol w:w="2043"/>
      </w:tblGrid>
      <w:tr w:rsidR="008629E1" w:rsidRPr="006F6BBE" w14:paraId="07C84DF3" w14:textId="77777777" w:rsidTr="00143FCA">
        <w:tc>
          <w:tcPr>
            <w:tcW w:w="3815" w:type="dxa"/>
          </w:tcPr>
          <w:p w14:paraId="2A971F45" w14:textId="77777777" w:rsidR="008629E1" w:rsidRPr="006F6BBE" w:rsidRDefault="008629E1" w:rsidP="00C425D9">
            <w:pPr>
              <w:pStyle w:val="Odstavecseseznamem"/>
              <w:spacing w:before="60" w:after="60"/>
              <w:ind w:left="0" w:firstLine="0"/>
              <w:contextualSpacing w:val="0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oložka</w:t>
            </w:r>
          </w:p>
        </w:tc>
        <w:tc>
          <w:tcPr>
            <w:tcW w:w="1142" w:type="dxa"/>
          </w:tcPr>
          <w:p w14:paraId="0297593C" w14:textId="77777777" w:rsidR="008629E1" w:rsidRPr="006F6BBE" w:rsidRDefault="008629E1" w:rsidP="00C425D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očet</w:t>
            </w:r>
            <w:r>
              <w:rPr>
                <w:rFonts w:ascii="Arial" w:hAnsi="Arial" w:cs="Arial"/>
                <w:sz w:val="21"/>
                <w:szCs w:val="21"/>
              </w:rPr>
              <w:t xml:space="preserve"> MJ</w:t>
            </w:r>
          </w:p>
        </w:tc>
        <w:tc>
          <w:tcPr>
            <w:tcW w:w="1933" w:type="dxa"/>
          </w:tcPr>
          <w:p w14:paraId="03470AFF" w14:textId="77777777" w:rsidR="008629E1" w:rsidRPr="00BE523C" w:rsidRDefault="008629E1" w:rsidP="00C425D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Cena za kus v Kč bez DPH </w:t>
            </w:r>
          </w:p>
        </w:tc>
        <w:tc>
          <w:tcPr>
            <w:tcW w:w="2043" w:type="dxa"/>
          </w:tcPr>
          <w:p w14:paraId="577D94F5" w14:textId="77777777" w:rsidR="008629E1" w:rsidRPr="006F6BBE" w:rsidRDefault="008629E1" w:rsidP="00C425D9">
            <w:pPr>
              <w:pStyle w:val="Odstavecseseznamem"/>
              <w:spacing w:before="60" w:after="60"/>
              <w:ind w:left="0" w:firstLine="0"/>
              <w:contextualSpacing w:val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Cena celkem</w:t>
            </w:r>
            <w:r>
              <w:rPr>
                <w:rFonts w:ascii="Arial" w:hAnsi="Arial" w:cs="Arial"/>
                <w:sz w:val="21"/>
                <w:szCs w:val="21"/>
              </w:rPr>
              <w:t xml:space="preserve"> v Kč bez DPH</w:t>
            </w:r>
          </w:p>
        </w:tc>
      </w:tr>
      <w:tr w:rsidR="00143FCA" w:rsidRPr="002A741B" w14:paraId="486C8904" w14:textId="77777777" w:rsidTr="00143FCA">
        <w:trPr>
          <w:trHeight w:val="255"/>
        </w:trPr>
        <w:tc>
          <w:tcPr>
            <w:tcW w:w="3815" w:type="dxa"/>
            <w:noWrap/>
            <w:hideMark/>
          </w:tcPr>
          <w:p w14:paraId="2A631209" w14:textId="38F40468" w:rsidR="00143FCA" w:rsidRPr="006D4D5A" w:rsidRDefault="002C78F2" w:rsidP="00DC76FD">
            <w:pPr>
              <w:pStyle w:val="Odstavecseseznamem"/>
              <w:numPr>
                <w:ilvl w:val="0"/>
                <w:numId w:val="21"/>
              </w:numPr>
              <w:spacing w:before="0"/>
              <w:jc w:val="lef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Čidlo</w:t>
            </w:r>
            <w:r w:rsidR="00492DFA">
              <w:rPr>
                <w:rFonts w:ascii="Arial" w:hAnsi="Arial" w:cs="Arial"/>
                <w:sz w:val="21"/>
                <w:szCs w:val="21"/>
              </w:rPr>
              <w:t xml:space="preserve"> půdní vlhkosti</w:t>
            </w:r>
          </w:p>
        </w:tc>
        <w:tc>
          <w:tcPr>
            <w:tcW w:w="1142" w:type="dxa"/>
            <w:noWrap/>
            <w:hideMark/>
          </w:tcPr>
          <w:p w14:paraId="35B7A3EF" w14:textId="278FCE28" w:rsidR="00143FCA" w:rsidRPr="00794789" w:rsidRDefault="008545A4" w:rsidP="00C425D9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794789">
              <w:rPr>
                <w:rFonts w:ascii="Arial" w:hAnsi="Arial" w:cs="Arial"/>
                <w:sz w:val="21"/>
                <w:szCs w:val="21"/>
              </w:rPr>
              <w:t>46</w:t>
            </w:r>
            <w:r w:rsidR="00143FCA" w:rsidRPr="00794789">
              <w:rPr>
                <w:rFonts w:ascii="Arial" w:hAnsi="Arial" w:cs="Arial"/>
                <w:sz w:val="21"/>
                <w:szCs w:val="21"/>
              </w:rPr>
              <w:t xml:space="preserve"> ks</w:t>
            </w:r>
          </w:p>
        </w:tc>
        <w:tc>
          <w:tcPr>
            <w:tcW w:w="1933" w:type="dxa"/>
            <w:noWrap/>
            <w:hideMark/>
          </w:tcPr>
          <w:p w14:paraId="6118D84C" w14:textId="77777777" w:rsidR="00143FCA" w:rsidRPr="00794789" w:rsidRDefault="00857BEA" w:rsidP="00857BEA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proofErr w:type="gramStart"/>
            <w:r w:rsidRPr="00794789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794789">
              <w:rPr>
                <w:rFonts w:ascii="Arial" w:hAnsi="Arial" w:cs="Arial"/>
                <w:sz w:val="21"/>
                <w:szCs w:val="21"/>
              </w:rPr>
              <w:t>,-</w:t>
            </w:r>
            <w:proofErr w:type="gramEnd"/>
          </w:p>
        </w:tc>
        <w:tc>
          <w:tcPr>
            <w:tcW w:w="2043" w:type="dxa"/>
            <w:noWrap/>
            <w:hideMark/>
          </w:tcPr>
          <w:p w14:paraId="112EB899" w14:textId="77777777" w:rsidR="00143FCA" w:rsidRPr="00794789" w:rsidRDefault="00857BEA" w:rsidP="00857BEA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proofErr w:type="gramStart"/>
            <w:r w:rsidRPr="00794789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794789">
              <w:rPr>
                <w:rFonts w:ascii="Arial" w:hAnsi="Arial" w:cs="Arial"/>
                <w:sz w:val="21"/>
                <w:szCs w:val="21"/>
              </w:rPr>
              <w:t>,-</w:t>
            </w:r>
            <w:proofErr w:type="gramEnd"/>
          </w:p>
        </w:tc>
      </w:tr>
      <w:tr w:rsidR="004446F0" w:rsidRPr="002A741B" w14:paraId="1942CD60" w14:textId="77777777" w:rsidTr="00143FCA">
        <w:trPr>
          <w:trHeight w:val="255"/>
        </w:trPr>
        <w:tc>
          <w:tcPr>
            <w:tcW w:w="3815" w:type="dxa"/>
            <w:noWrap/>
          </w:tcPr>
          <w:p w14:paraId="213248B3" w14:textId="61AE84AE" w:rsidR="004446F0" w:rsidRDefault="004446F0" w:rsidP="00DC76FD">
            <w:pPr>
              <w:pStyle w:val="Odstavecseseznamem"/>
              <w:numPr>
                <w:ilvl w:val="0"/>
                <w:numId w:val="21"/>
              </w:numPr>
              <w:spacing w:before="0"/>
              <w:jc w:val="left"/>
              <w:rPr>
                <w:rFonts w:cs="Arial"/>
                <w:sz w:val="21"/>
                <w:szCs w:val="21"/>
              </w:rPr>
            </w:pPr>
            <w:r w:rsidRPr="004446F0">
              <w:rPr>
                <w:rFonts w:ascii="Arial" w:hAnsi="Arial" w:cs="Arial"/>
                <w:sz w:val="21"/>
                <w:szCs w:val="21"/>
              </w:rPr>
              <w:t xml:space="preserve">Sada čidel pro měření půdní objemové vlhkosti s  komunikačním modulem pro bezdrátový dálkový </w:t>
            </w:r>
            <w:r w:rsidR="00D406D9">
              <w:rPr>
                <w:rFonts w:ascii="Arial" w:hAnsi="Arial" w:cs="Arial"/>
                <w:sz w:val="21"/>
                <w:szCs w:val="21"/>
              </w:rPr>
              <w:t>přenos dat</w:t>
            </w:r>
          </w:p>
        </w:tc>
        <w:tc>
          <w:tcPr>
            <w:tcW w:w="1142" w:type="dxa"/>
            <w:noWrap/>
          </w:tcPr>
          <w:p w14:paraId="211BBACB" w14:textId="19470D08" w:rsidR="004446F0" w:rsidRPr="00794789" w:rsidRDefault="00794789" w:rsidP="00C425D9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24 sad</w:t>
            </w:r>
          </w:p>
        </w:tc>
        <w:tc>
          <w:tcPr>
            <w:tcW w:w="1933" w:type="dxa"/>
            <w:noWrap/>
          </w:tcPr>
          <w:p w14:paraId="3FD9C753" w14:textId="29893308" w:rsidR="004446F0" w:rsidRPr="00794789" w:rsidRDefault="00D406D9" w:rsidP="00857BEA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  <w:highlight w:val="yellow"/>
              </w:rPr>
            </w:pPr>
            <w:proofErr w:type="gramStart"/>
            <w:r w:rsidRPr="00794789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794789">
              <w:rPr>
                <w:rFonts w:ascii="Arial" w:hAnsi="Arial" w:cs="Arial"/>
                <w:sz w:val="21"/>
                <w:szCs w:val="21"/>
              </w:rPr>
              <w:t>,-</w:t>
            </w:r>
            <w:proofErr w:type="gramEnd"/>
          </w:p>
        </w:tc>
        <w:tc>
          <w:tcPr>
            <w:tcW w:w="2043" w:type="dxa"/>
            <w:noWrap/>
          </w:tcPr>
          <w:p w14:paraId="20C0A33B" w14:textId="65519BD6" w:rsidR="004446F0" w:rsidRPr="00794789" w:rsidRDefault="00D406D9" w:rsidP="00857BEA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  <w:highlight w:val="yellow"/>
              </w:rPr>
            </w:pPr>
            <w:proofErr w:type="gramStart"/>
            <w:r w:rsidRPr="00794789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794789">
              <w:rPr>
                <w:rFonts w:ascii="Arial" w:hAnsi="Arial" w:cs="Arial"/>
                <w:sz w:val="21"/>
                <w:szCs w:val="21"/>
              </w:rPr>
              <w:t>,-</w:t>
            </w:r>
            <w:proofErr w:type="gramEnd"/>
          </w:p>
        </w:tc>
      </w:tr>
      <w:tr w:rsidR="004446F0" w:rsidRPr="002A741B" w14:paraId="3BB15C66" w14:textId="77777777" w:rsidTr="00143FCA">
        <w:trPr>
          <w:trHeight w:val="255"/>
        </w:trPr>
        <w:tc>
          <w:tcPr>
            <w:tcW w:w="3815" w:type="dxa"/>
            <w:noWrap/>
          </w:tcPr>
          <w:p w14:paraId="010C9267" w14:textId="125EEECA" w:rsidR="004446F0" w:rsidRDefault="00794789" w:rsidP="00DC76FD">
            <w:pPr>
              <w:pStyle w:val="Odstavecseseznamem"/>
              <w:numPr>
                <w:ilvl w:val="0"/>
                <w:numId w:val="21"/>
              </w:numPr>
              <w:spacing w:before="0"/>
              <w:jc w:val="left"/>
              <w:rPr>
                <w:rFonts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Čidlo půdní vlhkosti</w:t>
            </w:r>
            <w:r w:rsidR="004446F0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371D62">
              <w:rPr>
                <w:rFonts w:ascii="Arial" w:hAnsi="Arial" w:cs="Arial"/>
                <w:sz w:val="21"/>
                <w:szCs w:val="21"/>
              </w:rPr>
              <w:t xml:space="preserve">pro připojení k </w:t>
            </w:r>
            <w:proofErr w:type="spellStart"/>
            <w:r w:rsidR="00371D62">
              <w:rPr>
                <w:rFonts w:ascii="Arial" w:hAnsi="Arial" w:cs="Arial"/>
                <w:sz w:val="21"/>
                <w:szCs w:val="21"/>
              </w:rPr>
              <w:t>dataloggeru</w:t>
            </w:r>
            <w:proofErr w:type="spellEnd"/>
          </w:p>
        </w:tc>
        <w:tc>
          <w:tcPr>
            <w:tcW w:w="1142" w:type="dxa"/>
            <w:noWrap/>
          </w:tcPr>
          <w:p w14:paraId="5A591FA1" w14:textId="622FB59F" w:rsidR="004446F0" w:rsidRPr="00794789" w:rsidRDefault="004446F0" w:rsidP="00C425D9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794789">
              <w:rPr>
                <w:rFonts w:ascii="Arial" w:hAnsi="Arial" w:cs="Arial"/>
                <w:sz w:val="21"/>
                <w:szCs w:val="21"/>
              </w:rPr>
              <w:t>24 ks</w:t>
            </w:r>
          </w:p>
        </w:tc>
        <w:tc>
          <w:tcPr>
            <w:tcW w:w="1933" w:type="dxa"/>
            <w:noWrap/>
          </w:tcPr>
          <w:p w14:paraId="281F55C2" w14:textId="2E62B710" w:rsidR="004446F0" w:rsidRPr="00794789" w:rsidRDefault="00D406D9" w:rsidP="00857BEA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  <w:highlight w:val="yellow"/>
              </w:rPr>
            </w:pPr>
            <w:proofErr w:type="gramStart"/>
            <w:r w:rsidRPr="00794789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794789">
              <w:rPr>
                <w:rFonts w:ascii="Arial" w:hAnsi="Arial" w:cs="Arial"/>
                <w:sz w:val="21"/>
                <w:szCs w:val="21"/>
              </w:rPr>
              <w:t>,-</w:t>
            </w:r>
            <w:proofErr w:type="gramEnd"/>
          </w:p>
        </w:tc>
        <w:tc>
          <w:tcPr>
            <w:tcW w:w="2043" w:type="dxa"/>
            <w:noWrap/>
          </w:tcPr>
          <w:p w14:paraId="5529B27E" w14:textId="35590989" w:rsidR="004446F0" w:rsidRPr="00794789" w:rsidRDefault="00D406D9" w:rsidP="00857BEA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  <w:highlight w:val="yellow"/>
              </w:rPr>
            </w:pPr>
            <w:proofErr w:type="gramStart"/>
            <w:r w:rsidRPr="00794789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794789">
              <w:rPr>
                <w:rFonts w:ascii="Arial" w:hAnsi="Arial" w:cs="Arial"/>
                <w:sz w:val="21"/>
                <w:szCs w:val="21"/>
              </w:rPr>
              <w:t>,-</w:t>
            </w:r>
            <w:proofErr w:type="gramEnd"/>
          </w:p>
        </w:tc>
      </w:tr>
      <w:tr w:rsidR="006D4D5A" w:rsidRPr="002A741B" w14:paraId="7ACB5E89" w14:textId="77777777" w:rsidTr="00C425D9">
        <w:trPr>
          <w:trHeight w:val="255"/>
        </w:trPr>
        <w:tc>
          <w:tcPr>
            <w:tcW w:w="3815" w:type="dxa"/>
            <w:tcBorders>
              <w:right w:val="nil"/>
            </w:tcBorders>
            <w:noWrap/>
          </w:tcPr>
          <w:p w14:paraId="06D14A94" w14:textId="77777777" w:rsidR="006D4D5A" w:rsidRPr="006D4D5A" w:rsidRDefault="006D4D5A" w:rsidP="00857BEA">
            <w:pPr>
              <w:pStyle w:val="Odstavecseseznamem"/>
              <w:spacing w:before="0"/>
              <w:ind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D4D5A">
              <w:rPr>
                <w:rFonts w:ascii="Arial" w:hAnsi="Arial" w:cs="Arial"/>
                <w:b/>
                <w:sz w:val="21"/>
                <w:szCs w:val="21"/>
              </w:rPr>
              <w:t>Cena celkem bez DPH</w:t>
            </w:r>
          </w:p>
        </w:tc>
        <w:tc>
          <w:tcPr>
            <w:tcW w:w="3075" w:type="dxa"/>
            <w:gridSpan w:val="2"/>
            <w:tcBorders>
              <w:left w:val="nil"/>
            </w:tcBorders>
            <w:noWrap/>
          </w:tcPr>
          <w:p w14:paraId="2626C75D" w14:textId="77777777" w:rsidR="006D4D5A" w:rsidRPr="006D4D5A" w:rsidRDefault="006D4D5A" w:rsidP="00C425D9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043" w:type="dxa"/>
            <w:noWrap/>
          </w:tcPr>
          <w:p w14:paraId="38BB0C15" w14:textId="77777777" w:rsidR="006D4D5A" w:rsidRPr="006D4D5A" w:rsidRDefault="00857BEA" w:rsidP="00872D8C">
            <w:pPr>
              <w:spacing w:before="0"/>
              <w:ind w:left="455" w:hanging="28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857BEA">
              <w:rPr>
                <w:rFonts w:ascii="Arial" w:hAnsi="Arial" w:cs="Arial"/>
                <w:b/>
                <w:sz w:val="21"/>
                <w:szCs w:val="21"/>
                <w:highlight w:val="yellow"/>
              </w:rPr>
              <w:t>…</w:t>
            </w:r>
            <w:r w:rsidR="006D4D5A" w:rsidRPr="006D4D5A">
              <w:rPr>
                <w:rFonts w:ascii="Arial" w:hAnsi="Arial" w:cs="Arial"/>
                <w:b/>
                <w:sz w:val="21"/>
                <w:szCs w:val="21"/>
              </w:rPr>
              <w:t xml:space="preserve"> Kč</w:t>
            </w:r>
          </w:p>
        </w:tc>
      </w:tr>
    </w:tbl>
    <w:p w14:paraId="66F6B6F6" w14:textId="77777777" w:rsidR="008629E1" w:rsidRPr="008629E1" w:rsidRDefault="008629E1" w:rsidP="008629E1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212541">
        <w:rPr>
          <w:rFonts w:cs="Arial"/>
          <w:sz w:val="21"/>
          <w:szCs w:val="21"/>
        </w:rPr>
        <w:t>Cena je sjednána na základě jednotkových cen, jako součet oceněných položek.</w:t>
      </w:r>
    </w:p>
    <w:p w14:paraId="21D5EBB0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Cena je sjednána jako nejvyšší přípustná, zahrnující veškeré náklady </w:t>
      </w:r>
      <w:r w:rsidR="001B445F" w:rsidRPr="006F6BBE">
        <w:rPr>
          <w:rFonts w:cs="Arial"/>
          <w:sz w:val="21"/>
          <w:szCs w:val="21"/>
        </w:rPr>
        <w:t>prodávajícího</w:t>
      </w:r>
      <w:r w:rsidR="00792B2A">
        <w:rPr>
          <w:rFonts w:cs="Arial"/>
          <w:sz w:val="21"/>
          <w:szCs w:val="21"/>
        </w:rPr>
        <w:t xml:space="preserve"> </w:t>
      </w:r>
      <w:r w:rsidRPr="006F6BBE">
        <w:rPr>
          <w:rFonts w:cs="Arial"/>
          <w:sz w:val="21"/>
          <w:szCs w:val="21"/>
        </w:rPr>
        <w:t>na plnění této smlouvy a cenové vlivy v průběhu plnění této smlouvy.</w:t>
      </w:r>
    </w:p>
    <w:p w14:paraId="26BF7D21" w14:textId="77C8F79A" w:rsidR="0090102A" w:rsidRPr="00857BEA" w:rsidRDefault="005273D1" w:rsidP="00857BE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K c</w:t>
      </w:r>
      <w:bookmarkStart w:id="0" w:name="_GoBack"/>
      <w:bookmarkEnd w:id="0"/>
      <w:r w:rsidR="00DE5A99" w:rsidRPr="006F6BBE">
        <w:rPr>
          <w:rFonts w:cs="Arial"/>
          <w:sz w:val="21"/>
          <w:szCs w:val="21"/>
        </w:rPr>
        <w:t xml:space="preserve">eně bez DPH </w:t>
      </w:r>
      <w:r w:rsidR="001576F7" w:rsidRPr="006F6BBE">
        <w:rPr>
          <w:rFonts w:cs="Arial"/>
          <w:sz w:val="21"/>
          <w:szCs w:val="21"/>
        </w:rPr>
        <w:t>se připočte</w:t>
      </w:r>
      <w:r w:rsidR="00DE5A99" w:rsidRPr="006F6BBE">
        <w:rPr>
          <w:rFonts w:cs="Arial"/>
          <w:sz w:val="21"/>
          <w:szCs w:val="21"/>
        </w:rPr>
        <w:t xml:space="preserve"> DPH v zákonné sazbě.</w:t>
      </w:r>
    </w:p>
    <w:p w14:paraId="1B302BB0" w14:textId="77777777" w:rsidR="006D4D5A" w:rsidRPr="006F6BBE" w:rsidRDefault="006D4D5A" w:rsidP="0032655B">
      <w:pPr>
        <w:ind w:left="0" w:firstLine="0"/>
        <w:rPr>
          <w:rFonts w:cs="Arial"/>
          <w:sz w:val="21"/>
          <w:szCs w:val="21"/>
        </w:rPr>
      </w:pPr>
    </w:p>
    <w:p w14:paraId="2208CA78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Platební podmínky</w:t>
      </w:r>
    </w:p>
    <w:p w14:paraId="464C14AA" w14:textId="19FD3FC3" w:rsidR="008629E1" w:rsidRDefault="008629E1" w:rsidP="00EF0EC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>Cena za dodání předmětu koupě a provádění servisu</w:t>
      </w:r>
      <w:r w:rsidR="00DB37C7" w:rsidRPr="006D4D5A">
        <w:rPr>
          <w:rFonts w:cs="Arial"/>
          <w:sz w:val="21"/>
          <w:szCs w:val="21"/>
        </w:rPr>
        <w:t xml:space="preserve"> bude placena </w:t>
      </w:r>
      <w:r w:rsidR="00EF0ECA" w:rsidRPr="006D4D5A">
        <w:rPr>
          <w:rFonts w:cs="Arial"/>
          <w:sz w:val="21"/>
          <w:szCs w:val="21"/>
        </w:rPr>
        <w:t xml:space="preserve">jednorázově </w:t>
      </w:r>
      <w:r w:rsidR="00DB37C7" w:rsidRPr="006D4D5A">
        <w:rPr>
          <w:rFonts w:cs="Arial"/>
          <w:sz w:val="21"/>
          <w:szCs w:val="21"/>
        </w:rPr>
        <w:t xml:space="preserve">na základě </w:t>
      </w:r>
      <w:r w:rsidR="006D4D5A" w:rsidRPr="006D4D5A">
        <w:rPr>
          <w:rFonts w:cs="Arial"/>
          <w:sz w:val="21"/>
          <w:szCs w:val="21"/>
        </w:rPr>
        <w:t xml:space="preserve">jediné </w:t>
      </w:r>
      <w:r w:rsidRPr="006D4D5A">
        <w:rPr>
          <w:rFonts w:cs="Arial"/>
          <w:sz w:val="21"/>
          <w:szCs w:val="21"/>
        </w:rPr>
        <w:t>faktur</w:t>
      </w:r>
      <w:r w:rsidR="00EF0ECA" w:rsidRPr="006D4D5A">
        <w:rPr>
          <w:rFonts w:cs="Arial"/>
          <w:sz w:val="21"/>
          <w:szCs w:val="21"/>
        </w:rPr>
        <w:t>y</w:t>
      </w:r>
      <w:r w:rsidRPr="006D4D5A">
        <w:rPr>
          <w:rFonts w:cs="Arial"/>
          <w:sz w:val="21"/>
          <w:szCs w:val="21"/>
        </w:rPr>
        <w:t xml:space="preserve">, </w:t>
      </w:r>
      <w:r w:rsidR="00EF0ECA" w:rsidRPr="006D4D5A">
        <w:rPr>
          <w:rFonts w:cs="Arial"/>
          <w:sz w:val="21"/>
          <w:szCs w:val="21"/>
        </w:rPr>
        <w:t>n</w:t>
      </w:r>
      <w:r w:rsidRPr="006D4D5A">
        <w:rPr>
          <w:rFonts w:cs="Arial"/>
          <w:sz w:val="21"/>
          <w:szCs w:val="21"/>
        </w:rPr>
        <w:t>eurčí-li kupující jinak. Přílohou</w:t>
      </w:r>
      <w:r w:rsidR="00DB37C7" w:rsidRPr="006D4D5A">
        <w:rPr>
          <w:rFonts w:cs="Arial"/>
          <w:sz w:val="21"/>
          <w:szCs w:val="21"/>
        </w:rPr>
        <w:t xml:space="preserve"> </w:t>
      </w:r>
      <w:r w:rsidRPr="006D4D5A">
        <w:rPr>
          <w:rFonts w:cs="Arial"/>
          <w:sz w:val="21"/>
          <w:szCs w:val="21"/>
        </w:rPr>
        <w:t>faktury bude</w:t>
      </w:r>
      <w:r w:rsidR="006D4D5A" w:rsidRPr="006D4D5A">
        <w:rPr>
          <w:rFonts w:cs="Arial"/>
          <w:sz w:val="21"/>
          <w:szCs w:val="21"/>
        </w:rPr>
        <w:t xml:space="preserve"> kopie potvrzení převzetí </w:t>
      </w:r>
      <w:r w:rsidR="008545A4">
        <w:rPr>
          <w:rFonts w:cs="Arial"/>
          <w:sz w:val="21"/>
          <w:szCs w:val="21"/>
        </w:rPr>
        <w:t>předmětu koupě.</w:t>
      </w:r>
    </w:p>
    <w:p w14:paraId="0A21CB30" w14:textId="6EAF8F8E" w:rsidR="008545A4" w:rsidRPr="008545A4" w:rsidRDefault="008545A4" w:rsidP="008545A4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8545A4">
        <w:rPr>
          <w:rFonts w:cs="Arial"/>
          <w:sz w:val="21"/>
          <w:szCs w:val="21"/>
        </w:rPr>
        <w:t>Faktura bude mít náležitosti daňového dokladu a bude obsahovat název a registrační číslo projektu v podobě: SustES - Adaptační strategie pro udržitelnost ekosystémových služeb a potravinové bezpečnosti v nepříznivých přírodních podmínkách, registrační číslo projektu: CZ.02.1.01/0.0/0.0/16_019/0000797.</w:t>
      </w:r>
    </w:p>
    <w:p w14:paraId="73CA18C1" w14:textId="77777777" w:rsidR="00710896" w:rsidRPr="006D4D5A" w:rsidRDefault="00710896" w:rsidP="000143B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>Stane-li se prodávající nespolehlivým plátcem DPH dle § 160a zákona o DPH, je o této skutečnosti povinen neprodleně, nejpozději následující pracovní den po dni nabytí právní moci rozhodnutí o této skutečnosti, písemně informovat kupujícího. Prodávající je stejným způsobem povinen informovat kupujícího o tom, že bylo proti němu zahájeno řízení podle § 106a zákona o DPH.</w:t>
      </w:r>
    </w:p>
    <w:p w14:paraId="2B24AAC3" w14:textId="77777777" w:rsidR="00710896" w:rsidRPr="006D4D5A" w:rsidRDefault="00710896" w:rsidP="000143B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 xml:space="preserve">Kupující uhradí DPH na účet příslušného správce daně v následujících případech: </w:t>
      </w:r>
    </w:p>
    <w:p w14:paraId="38B7BE0D" w14:textId="77777777" w:rsidR="00710896" w:rsidRPr="006D4D5A" w:rsidRDefault="00710896" w:rsidP="00710896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 xml:space="preserve">Je-li o prodávajícím ke dni poskytnutí zdanitelného plnění zveřejněna informace o tom, že je nespolehlivý plátce, nebo </w:t>
      </w:r>
    </w:p>
    <w:p w14:paraId="7C02CFF0" w14:textId="77777777" w:rsidR="00710896" w:rsidRPr="006D4D5A" w:rsidRDefault="00710896" w:rsidP="00710896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>stane-li se prodávající nespolehlivým plátcem před zaplacením ceny, anebo</w:t>
      </w:r>
    </w:p>
    <w:p w14:paraId="12F01484" w14:textId="77777777" w:rsidR="00710896" w:rsidRPr="006D4D5A" w:rsidRDefault="00710896" w:rsidP="00710896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>v případě jakékoliv pochybností kupujícího o tom, zda prodávající nespolehlivým plátcem DPH je či nikoliv.</w:t>
      </w:r>
    </w:p>
    <w:p w14:paraId="1F4FB5D7" w14:textId="77777777" w:rsidR="006D62AC" w:rsidRPr="006F6BBE" w:rsidRDefault="006D62AC" w:rsidP="0071089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>Lhůta splatnosti všech faktur je 25 dní</w:t>
      </w:r>
      <w:r w:rsidRPr="006F6BBE">
        <w:rPr>
          <w:rFonts w:cs="Arial"/>
          <w:sz w:val="21"/>
          <w:szCs w:val="21"/>
        </w:rPr>
        <w:t xml:space="preserve"> ode dne vystavení faktury. </w:t>
      </w:r>
    </w:p>
    <w:p w14:paraId="4FFFC130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je ve lhůtě splatnosti oprávněn vrátit fakturu vykazující vady. Prodávající je povinen předložit fakturu novou či opravenou</w:t>
      </w:r>
      <w:r w:rsidR="006D62AC" w:rsidRPr="006F6BBE">
        <w:rPr>
          <w:rFonts w:cs="Arial"/>
          <w:sz w:val="21"/>
          <w:szCs w:val="21"/>
        </w:rPr>
        <w:t xml:space="preserve"> s novou lhůtou splatnosti</w:t>
      </w:r>
      <w:r w:rsidRPr="006F6BBE">
        <w:rPr>
          <w:rFonts w:cs="Arial"/>
          <w:sz w:val="21"/>
          <w:szCs w:val="21"/>
        </w:rPr>
        <w:t xml:space="preserve">. </w:t>
      </w:r>
    </w:p>
    <w:p w14:paraId="21A31E3D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je povinen doručit fakturu na adresu sídla kupujícího nejpozději do 5 pracovních dnů od </w:t>
      </w:r>
      <w:r w:rsidR="00B113DB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</w:t>
      </w:r>
    </w:p>
    <w:p w14:paraId="09CBCECC" w14:textId="77777777" w:rsidR="001576F7" w:rsidRPr="006F6BBE" w:rsidRDefault="001576F7" w:rsidP="001576F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Faktura je uhrazena dnem odepsání příslušné částky z účtu kupujícího.</w:t>
      </w:r>
    </w:p>
    <w:p w14:paraId="6AC92A45" w14:textId="77777777" w:rsidR="0057367C" w:rsidRPr="006F6BBE" w:rsidRDefault="006D62AC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57367C" w:rsidRPr="006F6BBE">
        <w:rPr>
          <w:rFonts w:cs="Arial"/>
          <w:sz w:val="21"/>
          <w:szCs w:val="21"/>
        </w:rPr>
        <w:t>áloha</w:t>
      </w:r>
      <w:r w:rsidRPr="006F6BBE">
        <w:rPr>
          <w:rFonts w:cs="Arial"/>
          <w:sz w:val="21"/>
          <w:szCs w:val="21"/>
        </w:rPr>
        <w:t xml:space="preserve"> se neposkytne. Z</w:t>
      </w:r>
      <w:r w:rsidR="0057367C" w:rsidRPr="006F6BBE">
        <w:rPr>
          <w:rFonts w:cs="Arial"/>
          <w:sz w:val="21"/>
          <w:szCs w:val="21"/>
        </w:rPr>
        <w:t>ávdavek se neposkyt</w:t>
      </w:r>
      <w:r w:rsidRPr="006F6BBE">
        <w:rPr>
          <w:rFonts w:cs="Arial"/>
          <w:sz w:val="21"/>
          <w:szCs w:val="21"/>
        </w:rPr>
        <w:t>uje</w:t>
      </w:r>
      <w:r w:rsidR="0057367C" w:rsidRPr="006F6BBE">
        <w:rPr>
          <w:rFonts w:cs="Arial"/>
          <w:sz w:val="21"/>
          <w:szCs w:val="21"/>
        </w:rPr>
        <w:t>.</w:t>
      </w:r>
    </w:p>
    <w:p w14:paraId="426781D1" w14:textId="671E1A2B" w:rsidR="00F9199E" w:rsidRDefault="00F9199E" w:rsidP="00DE5A99">
      <w:pPr>
        <w:rPr>
          <w:rFonts w:cs="Arial"/>
          <w:sz w:val="21"/>
          <w:szCs w:val="21"/>
        </w:rPr>
      </w:pPr>
    </w:p>
    <w:p w14:paraId="08DED85D" w14:textId="77777777" w:rsidR="00794789" w:rsidRPr="006F6BBE" w:rsidRDefault="00794789" w:rsidP="00DE5A99">
      <w:pPr>
        <w:rPr>
          <w:rFonts w:cs="Arial"/>
          <w:sz w:val="21"/>
          <w:szCs w:val="21"/>
        </w:rPr>
      </w:pPr>
    </w:p>
    <w:p w14:paraId="17EC065F" w14:textId="77777777" w:rsidR="00FB236F" w:rsidRPr="006F6BBE" w:rsidRDefault="00FB236F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lastRenderedPageBreak/>
        <w:t>Záruka za jakost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 xml:space="preserve"> a reklamace </w:t>
      </w:r>
      <w:r w:rsidR="00B5522F" w:rsidRPr="006F6BBE">
        <w:rPr>
          <w:rFonts w:cs="Arial"/>
          <w:b/>
          <w:smallCaps/>
          <w:spacing w:val="32"/>
          <w:sz w:val="21"/>
          <w:szCs w:val="21"/>
        </w:rPr>
        <w:t>vad</w:t>
      </w:r>
    </w:p>
    <w:p w14:paraId="54BD1D03" w14:textId="77777777"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poskytuje záruku za jakost předmětu koupě</w:t>
      </w:r>
      <w:r w:rsidR="006C6BFB" w:rsidRPr="006F6BBE">
        <w:rPr>
          <w:rFonts w:cs="Arial"/>
          <w:sz w:val="21"/>
          <w:szCs w:val="21"/>
        </w:rPr>
        <w:t xml:space="preserve">; po celou </w:t>
      </w:r>
      <w:r w:rsidRPr="006F6BBE">
        <w:rPr>
          <w:rFonts w:cs="Arial"/>
          <w:sz w:val="21"/>
          <w:szCs w:val="21"/>
        </w:rPr>
        <w:t xml:space="preserve">dobu trvání záruční doby </w:t>
      </w:r>
      <w:r w:rsidR="006C6BFB" w:rsidRPr="006F6BBE">
        <w:rPr>
          <w:rFonts w:cs="Arial"/>
          <w:sz w:val="21"/>
          <w:szCs w:val="21"/>
        </w:rPr>
        <w:t>předmět koupě</w:t>
      </w:r>
      <w:r w:rsidR="00952B2B" w:rsidRPr="006F6BBE">
        <w:rPr>
          <w:rFonts w:cs="Arial"/>
          <w:sz w:val="21"/>
          <w:szCs w:val="21"/>
        </w:rPr>
        <w:t>:</w:t>
      </w:r>
    </w:p>
    <w:p w14:paraId="760EE643" w14:textId="77777777"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ude způsobilý k použití pro účel patrný z této smlouvy.</w:t>
      </w:r>
    </w:p>
    <w:p w14:paraId="34A480F1" w14:textId="77777777" w:rsidR="00952B2B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</w:t>
      </w:r>
      <w:r w:rsidR="00FB236F" w:rsidRPr="006F6BBE">
        <w:rPr>
          <w:rFonts w:cs="Arial"/>
          <w:sz w:val="21"/>
          <w:szCs w:val="21"/>
        </w:rPr>
        <w:t xml:space="preserve">ude </w:t>
      </w:r>
      <w:r w:rsidRPr="006F6BBE">
        <w:rPr>
          <w:rFonts w:cs="Arial"/>
          <w:sz w:val="21"/>
          <w:szCs w:val="21"/>
        </w:rPr>
        <w:t>způsobilý</w:t>
      </w:r>
      <w:r w:rsidR="00FB236F" w:rsidRPr="006F6BBE">
        <w:rPr>
          <w:rFonts w:cs="Arial"/>
          <w:sz w:val="21"/>
          <w:szCs w:val="21"/>
        </w:rPr>
        <w:t xml:space="preserve"> k použití pro obvyklý účel</w:t>
      </w:r>
      <w:r w:rsidRPr="006F6BBE">
        <w:rPr>
          <w:rFonts w:cs="Arial"/>
          <w:sz w:val="21"/>
          <w:szCs w:val="21"/>
        </w:rPr>
        <w:t>.</w:t>
      </w:r>
    </w:p>
    <w:p w14:paraId="25F366E8" w14:textId="77777777" w:rsidR="00FB236F" w:rsidRPr="006F6BBE" w:rsidRDefault="00952B2B" w:rsidP="00DE5A99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</w:t>
      </w:r>
      <w:r w:rsidR="00FB236F" w:rsidRPr="006F6BBE">
        <w:rPr>
          <w:rFonts w:cs="Arial"/>
          <w:sz w:val="21"/>
          <w:szCs w:val="21"/>
        </w:rPr>
        <w:t xml:space="preserve">achová </w:t>
      </w:r>
      <w:r w:rsidRPr="006F6BBE">
        <w:rPr>
          <w:rFonts w:cs="Arial"/>
          <w:sz w:val="21"/>
          <w:szCs w:val="21"/>
        </w:rPr>
        <w:t xml:space="preserve">si </w:t>
      </w:r>
      <w:r w:rsidR="00FB236F" w:rsidRPr="006F6BBE">
        <w:rPr>
          <w:rFonts w:cs="Arial"/>
          <w:sz w:val="21"/>
          <w:szCs w:val="21"/>
        </w:rPr>
        <w:t>obvyklé vlastnosti</w:t>
      </w:r>
      <w:r w:rsidRPr="006F6BBE">
        <w:rPr>
          <w:rFonts w:cs="Arial"/>
          <w:sz w:val="21"/>
          <w:szCs w:val="21"/>
        </w:rPr>
        <w:t>.</w:t>
      </w:r>
    </w:p>
    <w:p w14:paraId="05BFA575" w14:textId="77777777" w:rsidR="00016A93" w:rsidRPr="006F6BBE" w:rsidRDefault="00016A93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poskytuje </w:t>
      </w:r>
      <w:r w:rsidRPr="006F6BBE">
        <w:rPr>
          <w:rFonts w:cs="Arial"/>
          <w:b/>
          <w:sz w:val="21"/>
          <w:szCs w:val="21"/>
        </w:rPr>
        <w:t>záruku za jakost</w:t>
      </w:r>
      <w:r w:rsidRPr="006F6BBE">
        <w:rPr>
          <w:rFonts w:cs="Arial"/>
          <w:sz w:val="21"/>
          <w:szCs w:val="21"/>
        </w:rPr>
        <w:t xml:space="preserve"> na dobu </w:t>
      </w:r>
      <w:r w:rsidR="00857BEA" w:rsidRPr="00857BEA">
        <w:rPr>
          <w:rFonts w:cs="Arial"/>
          <w:b/>
          <w:sz w:val="21"/>
          <w:szCs w:val="21"/>
          <w:highlight w:val="yellow"/>
        </w:rPr>
        <w:t>…</w:t>
      </w:r>
      <w:r w:rsidR="00857BEA">
        <w:rPr>
          <w:rFonts w:cs="Arial"/>
          <w:b/>
          <w:sz w:val="21"/>
          <w:szCs w:val="21"/>
        </w:rPr>
        <w:t xml:space="preserve"> </w:t>
      </w:r>
      <w:r w:rsidRPr="006F6BBE">
        <w:rPr>
          <w:rFonts w:cs="Arial"/>
          <w:b/>
          <w:sz w:val="21"/>
          <w:szCs w:val="21"/>
        </w:rPr>
        <w:t>měsíců</w:t>
      </w:r>
      <w:r w:rsidRPr="006F6BBE">
        <w:rPr>
          <w:rFonts w:cs="Arial"/>
          <w:sz w:val="21"/>
          <w:szCs w:val="21"/>
        </w:rPr>
        <w:t>.</w:t>
      </w:r>
    </w:p>
    <w:p w14:paraId="243B1E72" w14:textId="5247A513" w:rsidR="00FB236F" w:rsidRPr="006F6BBE" w:rsidRDefault="00FB236F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ruční doba začne běžet dnem </w:t>
      </w:r>
      <w:r w:rsidR="00575F0C" w:rsidRPr="006F6BBE">
        <w:rPr>
          <w:rFonts w:cs="Arial"/>
          <w:sz w:val="21"/>
          <w:szCs w:val="21"/>
        </w:rPr>
        <w:t>potvrzení převzetí předmětu koupě</w:t>
      </w:r>
      <w:r w:rsidRPr="006F6BBE">
        <w:rPr>
          <w:rFonts w:cs="Arial"/>
          <w:sz w:val="21"/>
          <w:szCs w:val="21"/>
        </w:rPr>
        <w:t xml:space="preserve">. Záruční doba se prodlužuje o dobu počínající </w:t>
      </w:r>
      <w:r w:rsidR="00575F0C" w:rsidRPr="006F6BBE">
        <w:rPr>
          <w:rFonts w:cs="Arial"/>
          <w:sz w:val="21"/>
          <w:szCs w:val="21"/>
        </w:rPr>
        <w:t>dnem</w:t>
      </w:r>
      <w:r w:rsidRPr="006F6BBE">
        <w:rPr>
          <w:rFonts w:cs="Arial"/>
          <w:sz w:val="21"/>
          <w:szCs w:val="21"/>
        </w:rPr>
        <w:t xml:space="preserve"> uplatnění reklamace a končící dnem</w:t>
      </w:r>
      <w:r w:rsidR="00751A33" w:rsidRPr="006F6BBE">
        <w:rPr>
          <w:rFonts w:cs="Arial"/>
          <w:sz w:val="21"/>
          <w:szCs w:val="21"/>
        </w:rPr>
        <w:t xml:space="preserve"> odevzdání </w:t>
      </w:r>
      <w:r w:rsidR="007E62F1">
        <w:rPr>
          <w:rFonts w:cs="Arial"/>
          <w:sz w:val="21"/>
          <w:szCs w:val="21"/>
        </w:rPr>
        <w:t>odstranění vady.</w:t>
      </w:r>
    </w:p>
    <w:p w14:paraId="0B0BC3F3" w14:textId="5E30B3A0" w:rsidR="00776499" w:rsidRPr="006F6BBE" w:rsidRDefault="007D768E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Kupující není v prodlení s vytknutím vady, pokud p</w:t>
      </w:r>
      <w:r w:rsidR="00776499" w:rsidRPr="006F6BBE">
        <w:rPr>
          <w:rFonts w:cs="Arial"/>
          <w:sz w:val="21"/>
          <w:szCs w:val="21"/>
        </w:rPr>
        <w:t xml:space="preserve">rávo z vady, kterou má předmět plnění v době odevzdání, a ze záruční vady </w:t>
      </w:r>
      <w:r w:rsidRPr="006F6BBE">
        <w:rPr>
          <w:rFonts w:cs="Arial"/>
          <w:sz w:val="21"/>
          <w:szCs w:val="21"/>
        </w:rPr>
        <w:t xml:space="preserve">vytkne </w:t>
      </w:r>
      <w:r w:rsidR="008A1898" w:rsidRPr="006F6BBE">
        <w:rPr>
          <w:rFonts w:cs="Arial"/>
          <w:sz w:val="21"/>
          <w:szCs w:val="21"/>
        </w:rPr>
        <w:t xml:space="preserve">písemně </w:t>
      </w:r>
      <w:r w:rsidR="00AF7BFD" w:rsidRPr="006F6BBE">
        <w:rPr>
          <w:rFonts w:cs="Arial"/>
          <w:sz w:val="21"/>
          <w:szCs w:val="21"/>
        </w:rPr>
        <w:t xml:space="preserve">do 30 dnů ode dne, kdy se o </w:t>
      </w:r>
      <w:r w:rsidRPr="006F6BBE">
        <w:rPr>
          <w:rFonts w:cs="Arial"/>
          <w:sz w:val="21"/>
          <w:szCs w:val="21"/>
        </w:rPr>
        <w:t>vadě</w:t>
      </w:r>
      <w:r w:rsidR="007E62F1">
        <w:rPr>
          <w:rFonts w:cs="Arial"/>
          <w:sz w:val="21"/>
          <w:szCs w:val="21"/>
        </w:rPr>
        <w:t xml:space="preserve"> kupující doví.</w:t>
      </w:r>
    </w:p>
    <w:p w14:paraId="5D68EE28" w14:textId="5FD2B67B" w:rsidR="00773026" w:rsidRPr="006D4D5A" w:rsidRDefault="00AF7BFD" w:rsidP="006D4D5A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</w:t>
      </w:r>
      <w:r w:rsidR="007D768E" w:rsidRPr="006F6BBE">
        <w:rPr>
          <w:rFonts w:cs="Arial"/>
          <w:sz w:val="21"/>
          <w:szCs w:val="21"/>
        </w:rPr>
        <w:t xml:space="preserve">není v prodlení s odstraněním vady, pokud </w:t>
      </w:r>
      <w:r w:rsidRPr="006F6BBE">
        <w:rPr>
          <w:rFonts w:cs="Arial"/>
          <w:sz w:val="21"/>
          <w:szCs w:val="21"/>
        </w:rPr>
        <w:t xml:space="preserve">bez zbytečného odkladu od vytknutí vady </w:t>
      </w:r>
      <w:r w:rsidR="007D768E" w:rsidRPr="006F6BBE">
        <w:rPr>
          <w:rFonts w:cs="Arial"/>
          <w:sz w:val="21"/>
          <w:szCs w:val="21"/>
        </w:rPr>
        <w:t>začne</w:t>
      </w:r>
      <w:r w:rsidRPr="006F6BBE">
        <w:rPr>
          <w:rFonts w:cs="Arial"/>
          <w:sz w:val="21"/>
          <w:szCs w:val="21"/>
        </w:rPr>
        <w:t xml:space="preserve"> vyvíjet činnost směřující k odstranění vady; řádně v takové činnosti pokrač</w:t>
      </w:r>
      <w:r w:rsidR="007D768E" w:rsidRPr="006F6BBE">
        <w:rPr>
          <w:rFonts w:cs="Arial"/>
          <w:sz w:val="21"/>
          <w:szCs w:val="21"/>
        </w:rPr>
        <w:t>uje</w:t>
      </w:r>
      <w:r w:rsidRPr="006F6BBE">
        <w:rPr>
          <w:rFonts w:cs="Arial"/>
          <w:sz w:val="21"/>
          <w:szCs w:val="21"/>
        </w:rPr>
        <w:t xml:space="preserve"> a </w:t>
      </w:r>
      <w:r w:rsidRPr="009274DB">
        <w:rPr>
          <w:rFonts w:cs="Arial"/>
          <w:b/>
          <w:sz w:val="21"/>
          <w:szCs w:val="21"/>
        </w:rPr>
        <w:t>nejpozději</w:t>
      </w:r>
      <w:r w:rsidRPr="009274DB">
        <w:rPr>
          <w:rFonts w:cs="Arial"/>
          <w:sz w:val="21"/>
          <w:szCs w:val="21"/>
        </w:rPr>
        <w:t xml:space="preserve"> </w:t>
      </w:r>
      <w:r w:rsidRPr="009274DB">
        <w:rPr>
          <w:rFonts w:cs="Arial"/>
          <w:b/>
          <w:sz w:val="21"/>
          <w:szCs w:val="21"/>
        </w:rPr>
        <w:t xml:space="preserve">do </w:t>
      </w:r>
      <w:r w:rsidR="00492DFA">
        <w:rPr>
          <w:rFonts w:cs="Arial"/>
          <w:b/>
          <w:sz w:val="21"/>
          <w:szCs w:val="21"/>
        </w:rPr>
        <w:t>15</w:t>
      </w:r>
      <w:r w:rsidRPr="009274DB">
        <w:rPr>
          <w:rFonts w:cs="Arial"/>
          <w:b/>
          <w:sz w:val="21"/>
          <w:szCs w:val="21"/>
        </w:rPr>
        <w:t xml:space="preserve"> </w:t>
      </w:r>
      <w:r w:rsidR="00DD4560" w:rsidRPr="009274DB">
        <w:rPr>
          <w:rFonts w:cs="Arial"/>
          <w:b/>
          <w:sz w:val="21"/>
          <w:szCs w:val="21"/>
        </w:rPr>
        <w:t xml:space="preserve">pracovních </w:t>
      </w:r>
      <w:r w:rsidRPr="009274DB">
        <w:rPr>
          <w:rFonts w:cs="Arial"/>
          <w:b/>
          <w:sz w:val="21"/>
          <w:szCs w:val="21"/>
        </w:rPr>
        <w:t>dnů</w:t>
      </w:r>
      <w:r w:rsidRPr="006472D9">
        <w:rPr>
          <w:rFonts w:cs="Arial"/>
          <w:b/>
          <w:sz w:val="21"/>
          <w:szCs w:val="21"/>
        </w:rPr>
        <w:t xml:space="preserve"> od vytk</w:t>
      </w:r>
      <w:r w:rsidRPr="006F6BBE">
        <w:rPr>
          <w:rFonts w:cs="Arial"/>
          <w:b/>
          <w:sz w:val="21"/>
          <w:szCs w:val="21"/>
        </w:rPr>
        <w:t>nutí vady</w:t>
      </w:r>
      <w:r w:rsidRPr="006F6BBE">
        <w:rPr>
          <w:rFonts w:cs="Arial"/>
          <w:sz w:val="21"/>
          <w:szCs w:val="21"/>
        </w:rPr>
        <w:t xml:space="preserve"> vadu odstra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či předmět koupě vyměn</w:t>
      </w:r>
      <w:r w:rsidR="007D768E" w:rsidRPr="006F6BBE">
        <w:rPr>
          <w:rFonts w:cs="Arial"/>
          <w:sz w:val="21"/>
          <w:szCs w:val="21"/>
        </w:rPr>
        <w:t>í</w:t>
      </w:r>
      <w:r w:rsidRPr="006F6BBE">
        <w:rPr>
          <w:rFonts w:cs="Arial"/>
          <w:sz w:val="21"/>
          <w:szCs w:val="21"/>
        </w:rPr>
        <w:t xml:space="preserve"> za bezvadný.</w:t>
      </w:r>
    </w:p>
    <w:p w14:paraId="1D856D2B" w14:textId="77777777" w:rsidR="006D4D5A" w:rsidRPr="006F6BBE" w:rsidRDefault="006D4D5A" w:rsidP="007D768E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</w:p>
    <w:p w14:paraId="22B9CF08" w14:textId="77777777" w:rsidR="00F9199E" w:rsidRPr="006F6BBE" w:rsidRDefault="007D768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Ú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roky z</w:t>
      </w:r>
      <w:r w:rsidRPr="006F6BBE">
        <w:rPr>
          <w:rFonts w:cs="Arial"/>
          <w:b/>
          <w:smallCaps/>
          <w:spacing w:val="32"/>
          <w:sz w:val="21"/>
          <w:szCs w:val="21"/>
        </w:rPr>
        <w:t> </w:t>
      </w:r>
      <w:r w:rsidR="00773026" w:rsidRPr="006F6BBE">
        <w:rPr>
          <w:rFonts w:cs="Arial"/>
          <w:b/>
          <w:smallCaps/>
          <w:spacing w:val="32"/>
          <w:sz w:val="21"/>
          <w:szCs w:val="21"/>
        </w:rPr>
        <w:t>prodlení</w:t>
      </w:r>
      <w:r w:rsidRPr="006F6BBE">
        <w:rPr>
          <w:rFonts w:cs="Arial"/>
          <w:b/>
          <w:smallCaps/>
          <w:spacing w:val="32"/>
          <w:sz w:val="21"/>
          <w:szCs w:val="21"/>
        </w:rPr>
        <w:t xml:space="preserve"> a smluvní pokuty</w:t>
      </w:r>
    </w:p>
    <w:p w14:paraId="4D483987" w14:textId="77777777" w:rsidR="006F29AC" w:rsidRPr="006D4D5A" w:rsidRDefault="00DB6E4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o s</w:t>
      </w:r>
      <w:r w:rsidR="006F29AC" w:rsidRPr="006F6BBE">
        <w:rPr>
          <w:rFonts w:cs="Arial"/>
          <w:sz w:val="21"/>
          <w:szCs w:val="21"/>
        </w:rPr>
        <w:t xml:space="preserve">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si ujednávají </w:t>
      </w:r>
      <w:r w:rsidR="006F29AC" w:rsidRPr="006F6BBE">
        <w:rPr>
          <w:rFonts w:cs="Arial"/>
          <w:b/>
          <w:sz w:val="21"/>
          <w:szCs w:val="21"/>
        </w:rPr>
        <w:t xml:space="preserve">úrok z </w:t>
      </w:r>
      <w:r w:rsidR="006F29AC" w:rsidRPr="006D4D5A">
        <w:rPr>
          <w:rFonts w:cs="Arial"/>
          <w:b/>
          <w:sz w:val="21"/>
          <w:szCs w:val="21"/>
        </w:rPr>
        <w:t>prodlení</w:t>
      </w:r>
      <w:r w:rsidR="006F29AC" w:rsidRPr="006D4D5A">
        <w:rPr>
          <w:rFonts w:cs="Arial"/>
          <w:sz w:val="21"/>
          <w:szCs w:val="21"/>
        </w:rPr>
        <w:t xml:space="preserve"> ve výši </w:t>
      </w:r>
      <w:r w:rsidR="006F29AC" w:rsidRPr="006D4D5A">
        <w:rPr>
          <w:rFonts w:cs="Arial"/>
          <w:b/>
          <w:sz w:val="21"/>
          <w:szCs w:val="21"/>
        </w:rPr>
        <w:t>0,025 % z dlužné částky denně</w:t>
      </w:r>
      <w:r w:rsidR="006F29AC" w:rsidRPr="006D4D5A">
        <w:rPr>
          <w:rFonts w:cs="Arial"/>
          <w:sz w:val="21"/>
          <w:szCs w:val="21"/>
        </w:rPr>
        <w:t>.</w:t>
      </w:r>
    </w:p>
    <w:p w14:paraId="66D3BECA" w14:textId="07F86944" w:rsidR="00773026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D4D5A">
        <w:rPr>
          <w:rFonts w:cs="Arial"/>
          <w:sz w:val="21"/>
          <w:szCs w:val="21"/>
        </w:rPr>
        <w:t xml:space="preserve">Kupující </w:t>
      </w:r>
      <w:r w:rsidR="00773026" w:rsidRPr="006D4D5A">
        <w:rPr>
          <w:rFonts w:cs="Arial"/>
          <w:sz w:val="21"/>
          <w:szCs w:val="21"/>
        </w:rPr>
        <w:t xml:space="preserve">uplatní </w:t>
      </w:r>
      <w:r w:rsidR="00773026" w:rsidRPr="006D4D5A">
        <w:rPr>
          <w:rFonts w:cs="Arial"/>
          <w:b/>
          <w:sz w:val="21"/>
          <w:szCs w:val="21"/>
        </w:rPr>
        <w:t>smluvní pokutu</w:t>
      </w:r>
      <w:r w:rsidR="00773026" w:rsidRPr="006D4D5A">
        <w:rPr>
          <w:rFonts w:cs="Arial"/>
          <w:sz w:val="21"/>
          <w:szCs w:val="21"/>
        </w:rPr>
        <w:t xml:space="preserve"> ve výši </w:t>
      </w:r>
      <w:r w:rsidR="00D406D9">
        <w:rPr>
          <w:rFonts w:cs="Arial"/>
          <w:b/>
          <w:sz w:val="21"/>
          <w:szCs w:val="21"/>
        </w:rPr>
        <w:t>4</w:t>
      </w:r>
      <w:r w:rsidR="008441AA" w:rsidRPr="006D4D5A">
        <w:rPr>
          <w:rFonts w:cs="Arial"/>
          <w:b/>
          <w:sz w:val="21"/>
          <w:szCs w:val="21"/>
        </w:rPr>
        <w:t>.</w:t>
      </w:r>
      <w:r w:rsidR="00D406D9">
        <w:rPr>
          <w:rFonts w:cs="Arial"/>
          <w:b/>
          <w:sz w:val="21"/>
          <w:szCs w:val="21"/>
        </w:rPr>
        <w:t>4</w:t>
      </w:r>
      <w:r w:rsidR="00947D3B" w:rsidRPr="006D4D5A">
        <w:rPr>
          <w:rFonts w:cs="Arial"/>
          <w:b/>
          <w:sz w:val="21"/>
          <w:szCs w:val="21"/>
        </w:rPr>
        <w:t>0</w:t>
      </w:r>
      <w:r w:rsidR="002C16F2" w:rsidRPr="006D4D5A">
        <w:rPr>
          <w:rFonts w:cs="Arial"/>
          <w:b/>
          <w:sz w:val="21"/>
          <w:szCs w:val="21"/>
        </w:rPr>
        <w:t>0</w:t>
      </w:r>
      <w:r w:rsidR="00773026" w:rsidRPr="006D4D5A">
        <w:rPr>
          <w:rFonts w:cs="Arial"/>
          <w:b/>
          <w:sz w:val="21"/>
          <w:szCs w:val="21"/>
        </w:rPr>
        <w:t xml:space="preserve"> Kč</w:t>
      </w:r>
      <w:r w:rsidR="00773026" w:rsidRPr="006D4D5A">
        <w:rPr>
          <w:rFonts w:cs="Arial"/>
          <w:sz w:val="21"/>
          <w:szCs w:val="21"/>
        </w:rPr>
        <w:t xml:space="preserve"> </w:t>
      </w:r>
      <w:r w:rsidR="00773026" w:rsidRPr="006D4D5A">
        <w:rPr>
          <w:rFonts w:cs="Arial"/>
          <w:b/>
          <w:sz w:val="21"/>
          <w:szCs w:val="21"/>
        </w:rPr>
        <w:t>denně</w:t>
      </w:r>
      <w:r w:rsidR="00773026" w:rsidRPr="006F6BBE">
        <w:rPr>
          <w:rFonts w:cs="Arial"/>
          <w:sz w:val="21"/>
          <w:szCs w:val="21"/>
        </w:rPr>
        <w:t xml:space="preserve"> </w:t>
      </w:r>
      <w:r w:rsidR="004218BE" w:rsidRPr="006F6BBE">
        <w:rPr>
          <w:rFonts w:cs="Arial"/>
          <w:sz w:val="21"/>
          <w:szCs w:val="21"/>
        </w:rPr>
        <w:t xml:space="preserve">v </w:t>
      </w:r>
      <w:r w:rsidR="00773026" w:rsidRPr="006F6BBE">
        <w:rPr>
          <w:rFonts w:cs="Arial"/>
          <w:sz w:val="21"/>
          <w:szCs w:val="21"/>
        </w:rPr>
        <w:t>následujících případech:</w:t>
      </w:r>
    </w:p>
    <w:p w14:paraId="644B47E9" w14:textId="77777777" w:rsidR="00773026" w:rsidRPr="006F6BBE" w:rsidRDefault="004218BE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</w:t>
      </w:r>
      <w:r w:rsidR="00DE5A99" w:rsidRPr="006F6BBE">
        <w:rPr>
          <w:rFonts w:cs="Arial"/>
          <w:sz w:val="21"/>
          <w:szCs w:val="21"/>
        </w:rPr>
        <w:t>rodlení prodávajícího s</w:t>
      </w:r>
      <w:r w:rsidRPr="006F6BBE">
        <w:rPr>
          <w:rFonts w:cs="Arial"/>
          <w:sz w:val="21"/>
          <w:szCs w:val="21"/>
        </w:rPr>
        <w:t xml:space="preserve"> odevzdáním </w:t>
      </w:r>
      <w:r w:rsidR="00DE5A99" w:rsidRPr="006F6BBE">
        <w:rPr>
          <w:rFonts w:cs="Arial"/>
          <w:sz w:val="21"/>
          <w:szCs w:val="21"/>
        </w:rPr>
        <w:t>předmětu koupě</w:t>
      </w:r>
      <w:r w:rsidRPr="006F6BBE">
        <w:rPr>
          <w:rFonts w:cs="Arial"/>
          <w:sz w:val="21"/>
          <w:szCs w:val="21"/>
        </w:rPr>
        <w:t>.</w:t>
      </w:r>
    </w:p>
    <w:p w14:paraId="3712B180" w14:textId="77777777" w:rsidR="004218BE" w:rsidRPr="006F6BBE" w:rsidRDefault="00D357C1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rodlení</w:t>
      </w:r>
      <w:r w:rsidR="004218BE" w:rsidRPr="006F6BBE">
        <w:rPr>
          <w:rFonts w:cs="Arial"/>
          <w:sz w:val="21"/>
          <w:szCs w:val="21"/>
        </w:rPr>
        <w:t xml:space="preserve"> s</w:t>
      </w:r>
      <w:r w:rsidR="007D768E" w:rsidRPr="006F6BBE">
        <w:rPr>
          <w:rFonts w:cs="Arial"/>
          <w:sz w:val="21"/>
          <w:szCs w:val="21"/>
        </w:rPr>
        <w:t xml:space="preserve"> odstranění</w:t>
      </w:r>
      <w:r>
        <w:rPr>
          <w:rFonts w:cs="Arial"/>
          <w:sz w:val="21"/>
          <w:szCs w:val="21"/>
        </w:rPr>
        <w:t>m</w:t>
      </w:r>
      <w:r w:rsidR="007D768E" w:rsidRPr="006F6BBE">
        <w:rPr>
          <w:rFonts w:cs="Arial"/>
          <w:sz w:val="21"/>
          <w:szCs w:val="21"/>
        </w:rPr>
        <w:t xml:space="preserve"> vady, kterou</w:t>
      </w:r>
      <w:r w:rsidR="00DE5A99" w:rsidRPr="006F6BBE">
        <w:rPr>
          <w:rFonts w:cs="Arial"/>
          <w:sz w:val="21"/>
          <w:szCs w:val="21"/>
        </w:rPr>
        <w:t xml:space="preserve"> </w:t>
      </w:r>
      <w:r w:rsidR="007D768E" w:rsidRPr="006F6BBE">
        <w:rPr>
          <w:rFonts w:cs="Arial"/>
          <w:sz w:val="21"/>
          <w:szCs w:val="21"/>
        </w:rPr>
        <w:t>má</w:t>
      </w:r>
      <w:r w:rsidR="004218BE" w:rsidRPr="006F6BBE">
        <w:rPr>
          <w:rFonts w:cs="Arial"/>
          <w:sz w:val="21"/>
          <w:szCs w:val="21"/>
        </w:rPr>
        <w:t xml:space="preserve"> předání předmětu koupě </w:t>
      </w:r>
      <w:r w:rsidR="007D768E" w:rsidRPr="006F6BBE">
        <w:rPr>
          <w:rFonts w:cs="Arial"/>
          <w:sz w:val="21"/>
          <w:szCs w:val="21"/>
        </w:rPr>
        <w:t>v době odevzdání.</w:t>
      </w:r>
    </w:p>
    <w:p w14:paraId="63305F01" w14:textId="77777777" w:rsidR="004218BE" w:rsidRDefault="00D357C1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rodlení</w:t>
      </w:r>
      <w:r w:rsidR="004218BE" w:rsidRPr="006F6BBE">
        <w:rPr>
          <w:rFonts w:cs="Arial"/>
          <w:sz w:val="21"/>
          <w:szCs w:val="21"/>
        </w:rPr>
        <w:t xml:space="preserve"> s odstranění</w:t>
      </w:r>
      <w:r>
        <w:rPr>
          <w:rFonts w:cs="Arial"/>
          <w:sz w:val="21"/>
          <w:szCs w:val="21"/>
        </w:rPr>
        <w:t>m</w:t>
      </w:r>
      <w:r w:rsidR="004218BE" w:rsidRPr="006F6BBE">
        <w:rPr>
          <w:rFonts w:cs="Arial"/>
          <w:sz w:val="21"/>
          <w:szCs w:val="21"/>
        </w:rPr>
        <w:t xml:space="preserve"> </w:t>
      </w:r>
      <w:r w:rsidR="007D768E" w:rsidRPr="006F6BBE">
        <w:rPr>
          <w:rFonts w:cs="Arial"/>
          <w:sz w:val="21"/>
          <w:szCs w:val="21"/>
        </w:rPr>
        <w:t>záruční vady.</w:t>
      </w:r>
    </w:p>
    <w:p w14:paraId="51B98B98" w14:textId="77777777" w:rsidR="00C864E6" w:rsidRPr="00C864E6" w:rsidRDefault="00C864E6" w:rsidP="00C864E6">
      <w:pPr>
        <w:pStyle w:val="Odstavecseseznamem"/>
        <w:ind w:left="425" w:firstLine="0"/>
        <w:contextualSpacing w:val="0"/>
        <w:rPr>
          <w:rFonts w:cs="Arial"/>
          <w:sz w:val="21"/>
          <w:szCs w:val="21"/>
        </w:rPr>
      </w:pPr>
      <w:r w:rsidRPr="00E500EF">
        <w:rPr>
          <w:rFonts w:cs="Arial"/>
          <w:sz w:val="21"/>
          <w:szCs w:val="21"/>
        </w:rPr>
        <w:t>Tato smluvní pokuta nebude uplatňována po dobu zásahu vyšší moci, např. po dobu trvání globální pandemické situace.</w:t>
      </w:r>
    </w:p>
    <w:p w14:paraId="562D2514" w14:textId="77777777" w:rsidR="00710896" w:rsidRPr="00710896" w:rsidRDefault="00710896" w:rsidP="00710896">
      <w:pPr>
        <w:pStyle w:val="Odstavecseseznamem"/>
        <w:numPr>
          <w:ilvl w:val="1"/>
          <w:numId w:val="11"/>
        </w:numPr>
        <w:rPr>
          <w:rFonts w:cs="Arial"/>
          <w:sz w:val="21"/>
          <w:szCs w:val="21"/>
        </w:rPr>
      </w:pPr>
      <w:r w:rsidRPr="00710896">
        <w:rPr>
          <w:rFonts w:cs="Arial"/>
          <w:sz w:val="21"/>
          <w:szCs w:val="21"/>
        </w:rPr>
        <w:t>Kupující uplatní smluvní pokutu ve výši 50.000 Kč v případě, že prodávající nesdělí, že se stal nespolehlivým plátcem DPH nebo že bylo proti němu zahájeno řízení podle § 106a zákona o DPH.</w:t>
      </w:r>
    </w:p>
    <w:p w14:paraId="1CF44875" w14:textId="77777777" w:rsidR="00DE5A99" w:rsidRPr="006F6BBE" w:rsidRDefault="00DE5A99" w:rsidP="0077302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e smluvní pokutě bude vystavena samostatná faktura se lhůtou splatnosti 30 dnů; za den uskutečnění zdanitelného plnění bude považován den vystavení faktury. </w:t>
      </w:r>
    </w:p>
    <w:p w14:paraId="628C8253" w14:textId="77777777" w:rsidR="00DE5A99" w:rsidRPr="006F6BBE" w:rsidRDefault="00DE5A9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trany se dohodly, že závazek zaplatit smluvní pokutu nevylučuje právo na náhradu škody ve výši, v jaké převyšuje smluvní pokutu. Bude-li smluvní pokuta snížená soudem, zůstává zachováno právo na náhradu škody ve výši, v jaké škoda převyšuje částku určenou soudem jako přiměřenou a to bez jakéhokoliv dalšího omezení.</w:t>
      </w:r>
    </w:p>
    <w:p w14:paraId="4370917B" w14:textId="77777777" w:rsidR="00F9199E" w:rsidRPr="006F6BBE" w:rsidRDefault="00F9199E" w:rsidP="00DE5A99">
      <w:pPr>
        <w:rPr>
          <w:rFonts w:cs="Arial"/>
          <w:sz w:val="21"/>
          <w:szCs w:val="21"/>
        </w:rPr>
      </w:pPr>
    </w:p>
    <w:p w14:paraId="5089E1AA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Ukončení smlouvy</w:t>
      </w:r>
    </w:p>
    <w:p w14:paraId="54A3299F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ouvu lze ukončit písemnou dohodou.</w:t>
      </w:r>
    </w:p>
    <w:p w14:paraId="1280A410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upující může od smlouvy odstoupit v případě jejího podstatného porušení prodávajícím. Za podstatné porušení smlouvy se </w:t>
      </w:r>
      <w:r w:rsidR="00700E21" w:rsidRPr="006F6BBE">
        <w:rPr>
          <w:rFonts w:cs="Arial"/>
          <w:sz w:val="21"/>
          <w:szCs w:val="21"/>
        </w:rPr>
        <w:t xml:space="preserve">mimo jiné </w:t>
      </w:r>
      <w:r w:rsidRPr="006F6BBE">
        <w:rPr>
          <w:rFonts w:cs="Arial"/>
          <w:sz w:val="21"/>
          <w:szCs w:val="21"/>
        </w:rPr>
        <w:t>považuje:</w:t>
      </w:r>
    </w:p>
    <w:p w14:paraId="6C22B17B" w14:textId="77777777" w:rsidR="00332790" w:rsidRPr="006F6BBE" w:rsidRDefault="00332790" w:rsidP="003E6BE8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prodávajícího s</w:t>
      </w:r>
      <w:r w:rsidR="005F2A58" w:rsidRPr="006F6BBE">
        <w:rPr>
          <w:rFonts w:cs="Arial"/>
          <w:sz w:val="21"/>
          <w:szCs w:val="21"/>
        </w:rPr>
        <w:t xml:space="preserve"> odevzdáním </w:t>
      </w:r>
      <w:r w:rsidRPr="006F6BBE">
        <w:rPr>
          <w:rFonts w:cs="Arial"/>
          <w:sz w:val="21"/>
          <w:szCs w:val="21"/>
        </w:rPr>
        <w:t>předmětu koupě o více než 30 dnů.</w:t>
      </w:r>
    </w:p>
    <w:p w14:paraId="09FFBA51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prodávající v postavení dlužníka.</w:t>
      </w:r>
    </w:p>
    <w:p w14:paraId="329B6801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lastRenderedPageBreak/>
        <w:t>Je-li zjištěno, že v nabídce prodávajícího k související veřejné zakázce byly uvedeny nepravdivé údaje.</w:t>
      </w:r>
    </w:p>
    <w:p w14:paraId="0EF1B925" w14:textId="77777777" w:rsidR="00332790" w:rsidRPr="006F6BBE" w:rsidRDefault="00332790" w:rsidP="0033279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ávající může od smlouvy odstoupit v </w:t>
      </w:r>
      <w:r w:rsidR="005B2405" w:rsidRPr="006F6BBE">
        <w:rPr>
          <w:rFonts w:cs="Arial"/>
          <w:sz w:val="21"/>
          <w:szCs w:val="21"/>
        </w:rPr>
        <w:t>případě jejího podstatného porušení kupujícím. Za podstatné porušení smlouvy se mimo jiné považuje:</w:t>
      </w:r>
    </w:p>
    <w:p w14:paraId="6A587E8E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hájení insolvenčního řízení, ve kterém je kupující v postavení dlužníka.</w:t>
      </w:r>
    </w:p>
    <w:p w14:paraId="5FFBFDAD" w14:textId="77777777" w:rsidR="00332790" w:rsidRPr="006F6BBE" w:rsidRDefault="00332790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lení kupujícíh</w:t>
      </w:r>
      <w:r w:rsidR="00506F22" w:rsidRPr="006F6BBE">
        <w:rPr>
          <w:rFonts w:cs="Arial"/>
          <w:sz w:val="21"/>
          <w:szCs w:val="21"/>
        </w:rPr>
        <w:t>o s úhradou faktury o více než 3</w:t>
      </w:r>
      <w:r w:rsidRPr="006F6BBE">
        <w:rPr>
          <w:rFonts w:cs="Arial"/>
          <w:sz w:val="21"/>
          <w:szCs w:val="21"/>
        </w:rPr>
        <w:t>0 dnů.</w:t>
      </w:r>
    </w:p>
    <w:p w14:paraId="613FCBDC" w14:textId="77777777" w:rsidR="00332790" w:rsidRPr="006F6BBE" w:rsidRDefault="00332790" w:rsidP="00506F22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 musí být učiněno písemně a je účinné </w:t>
      </w:r>
      <w:r w:rsidR="005B2405" w:rsidRPr="006F6BBE">
        <w:rPr>
          <w:rFonts w:cs="Arial"/>
          <w:sz w:val="21"/>
          <w:szCs w:val="21"/>
        </w:rPr>
        <w:t>dojitím</w:t>
      </w:r>
      <w:r w:rsidRPr="006F6BBE">
        <w:rPr>
          <w:rFonts w:cs="Arial"/>
          <w:sz w:val="21"/>
          <w:szCs w:val="21"/>
        </w:rPr>
        <w:t xml:space="preserve"> druhé smluvní straně.</w:t>
      </w:r>
    </w:p>
    <w:p w14:paraId="677C93FB" w14:textId="77777777" w:rsidR="00DE5A99" w:rsidRPr="006F6BBE" w:rsidRDefault="00332790" w:rsidP="006D532D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Odstoupením od smlouvy nezaniká vzájemná sankční odpovědnost stran. </w:t>
      </w:r>
    </w:p>
    <w:p w14:paraId="3145F4F4" w14:textId="77777777" w:rsidR="00106E4A" w:rsidRPr="006F6BBE" w:rsidRDefault="00106E4A" w:rsidP="00DE5A99">
      <w:pPr>
        <w:rPr>
          <w:rFonts w:cs="Arial"/>
          <w:sz w:val="21"/>
          <w:szCs w:val="21"/>
        </w:rPr>
      </w:pPr>
    </w:p>
    <w:p w14:paraId="63D2F647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Odpovědné osoby smluvních stran</w:t>
      </w:r>
    </w:p>
    <w:p w14:paraId="2F3EE021" w14:textId="4E84DAEA" w:rsidR="00B608FB" w:rsidRPr="006F6BBE" w:rsidRDefault="00B608FB" w:rsidP="00B608FB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kupujícího je </w:t>
      </w:r>
      <w:r w:rsidR="00835460">
        <w:rPr>
          <w:rFonts w:cs="Arial"/>
          <w:sz w:val="21"/>
          <w:szCs w:val="21"/>
        </w:rPr>
        <w:t xml:space="preserve">Ing. </w:t>
      </w:r>
      <w:r w:rsidR="00492DFA">
        <w:rPr>
          <w:rFonts w:cs="Arial"/>
          <w:sz w:val="21"/>
          <w:szCs w:val="21"/>
        </w:rPr>
        <w:t>Milan Fischer</w:t>
      </w:r>
      <w:r w:rsidR="00835460">
        <w:rPr>
          <w:rFonts w:cs="Arial"/>
          <w:sz w:val="21"/>
          <w:szCs w:val="21"/>
        </w:rPr>
        <w:t>, Ph.D.</w:t>
      </w:r>
      <w:r w:rsidR="00424EEF">
        <w:rPr>
          <w:rFonts w:cs="Arial"/>
          <w:sz w:val="21"/>
          <w:szCs w:val="21"/>
        </w:rPr>
        <w:t xml:space="preserve">, </w:t>
      </w:r>
      <w:hyperlink r:id="rId8" w:history="1">
        <w:r w:rsidR="00492DFA" w:rsidRPr="00EC4AFA">
          <w:rPr>
            <w:rStyle w:val="Hypertextovodkaz"/>
            <w:rFonts w:cs="Arial"/>
            <w:sz w:val="21"/>
            <w:szCs w:val="21"/>
          </w:rPr>
          <w:t>fischer.m@czechglobe.cz</w:t>
        </w:r>
      </w:hyperlink>
      <w:r w:rsidRPr="006F6BBE">
        <w:rPr>
          <w:rFonts w:cs="Arial"/>
          <w:sz w:val="21"/>
          <w:szCs w:val="21"/>
        </w:rPr>
        <w:t>. Tento zástupce kupujícího může za kupujícího v souvislosti s touto smlouvou jakkoliv jednat</w:t>
      </w:r>
      <w:r w:rsidR="0036166F" w:rsidRPr="006F6BBE">
        <w:rPr>
          <w:rFonts w:cs="Arial"/>
          <w:sz w:val="21"/>
          <w:szCs w:val="21"/>
        </w:rPr>
        <w:t xml:space="preserve">, </w:t>
      </w:r>
      <w:r w:rsidRPr="006F6BBE">
        <w:rPr>
          <w:rFonts w:cs="Arial"/>
          <w:sz w:val="21"/>
          <w:szCs w:val="21"/>
        </w:rPr>
        <w:t xml:space="preserve">nemůže </w:t>
      </w:r>
      <w:r w:rsidR="0036166F" w:rsidRPr="006F6BBE">
        <w:rPr>
          <w:rFonts w:cs="Arial"/>
          <w:sz w:val="21"/>
          <w:szCs w:val="21"/>
        </w:rPr>
        <w:t xml:space="preserve">však </w:t>
      </w:r>
      <w:r w:rsidRPr="006F6BBE">
        <w:rPr>
          <w:rFonts w:cs="Arial"/>
          <w:sz w:val="21"/>
          <w:szCs w:val="21"/>
        </w:rPr>
        <w:t>smlouvu ani měnit ani ukončit.</w:t>
      </w:r>
    </w:p>
    <w:p w14:paraId="1A291FC4" w14:textId="77777777" w:rsidR="00F9199E" w:rsidRPr="003D3AE5" w:rsidRDefault="00B608FB" w:rsidP="003D3AE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stupcem prodávajícího je </w:t>
      </w:r>
      <w:r w:rsidRPr="006F6BBE">
        <w:rPr>
          <w:rFonts w:cs="Arial"/>
          <w:sz w:val="21"/>
          <w:szCs w:val="21"/>
          <w:highlight w:val="yellow"/>
        </w:rPr>
        <w:t>…</w:t>
      </w:r>
      <w:r w:rsidRPr="006F6BBE">
        <w:rPr>
          <w:rFonts w:cs="Arial"/>
          <w:sz w:val="21"/>
          <w:szCs w:val="21"/>
        </w:rPr>
        <w:t xml:space="preserve">. Tento zástupce prodávajícího může za prodávajícího v souvislosti s touto smlouvou jakkoliv jednat; </w:t>
      </w:r>
      <w:r w:rsidR="0036166F" w:rsidRPr="006F6BBE">
        <w:rPr>
          <w:rFonts w:cs="Arial"/>
          <w:sz w:val="21"/>
          <w:szCs w:val="21"/>
        </w:rPr>
        <w:t>nemůže však smlouvu ani měnit ani ukončit.</w:t>
      </w:r>
    </w:p>
    <w:p w14:paraId="36B46A83" w14:textId="77777777" w:rsidR="008431FE" w:rsidRPr="006F6BBE" w:rsidRDefault="008431FE" w:rsidP="00DE5A99">
      <w:pPr>
        <w:rPr>
          <w:rFonts w:cs="Arial"/>
          <w:sz w:val="21"/>
          <w:szCs w:val="21"/>
        </w:rPr>
      </w:pPr>
    </w:p>
    <w:p w14:paraId="4266E1EE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 xml:space="preserve">Společná ustanovení </w:t>
      </w:r>
    </w:p>
    <w:p w14:paraId="7FF64617" w14:textId="77777777" w:rsidR="00E46D1A" w:rsidRPr="006F6BBE" w:rsidRDefault="00E46D1A" w:rsidP="00DF22BF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Vlastnické právo k předmětu koupě se převádí okamžikem odevzdání </w:t>
      </w:r>
      <w:r w:rsidR="00DF22BF" w:rsidRPr="006F6BBE">
        <w:rPr>
          <w:rFonts w:cs="Arial"/>
          <w:sz w:val="21"/>
          <w:szCs w:val="21"/>
        </w:rPr>
        <w:t xml:space="preserve">předmětu koupě </w:t>
      </w:r>
      <w:r w:rsidRPr="006F6BBE">
        <w:rPr>
          <w:rFonts w:cs="Arial"/>
          <w:sz w:val="21"/>
          <w:szCs w:val="21"/>
        </w:rPr>
        <w:t>kupujícímu.</w:t>
      </w:r>
    </w:p>
    <w:p w14:paraId="25EBF05F" w14:textId="77777777" w:rsidR="001C2981" w:rsidRPr="006F6BBE" w:rsidRDefault="001C2981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ze stran nemůže bez písemně uděleného souhlasu druhé smluvní strany </w:t>
      </w:r>
      <w:r w:rsidR="00277399" w:rsidRPr="006F6BBE">
        <w:rPr>
          <w:rFonts w:cs="Arial"/>
          <w:sz w:val="21"/>
          <w:szCs w:val="21"/>
        </w:rPr>
        <w:t xml:space="preserve">ani </w:t>
      </w:r>
      <w:r w:rsidRPr="006F6BBE">
        <w:rPr>
          <w:rFonts w:cs="Arial"/>
          <w:sz w:val="21"/>
          <w:szCs w:val="21"/>
        </w:rPr>
        <w:t>pohledávku</w:t>
      </w:r>
      <w:r w:rsidR="00277399" w:rsidRPr="006F6BBE">
        <w:rPr>
          <w:rFonts w:cs="Arial"/>
          <w:sz w:val="21"/>
          <w:szCs w:val="21"/>
        </w:rPr>
        <w:t>, ani</w:t>
      </w:r>
      <w:r w:rsidRPr="006F6BBE">
        <w:rPr>
          <w:rFonts w:cs="Arial"/>
          <w:sz w:val="21"/>
          <w:szCs w:val="21"/>
        </w:rPr>
        <w:t xml:space="preserve"> dluh z této smlouvy</w:t>
      </w:r>
      <w:r w:rsidR="00277399" w:rsidRPr="006F6BBE">
        <w:rPr>
          <w:rFonts w:cs="Arial"/>
          <w:sz w:val="21"/>
          <w:szCs w:val="21"/>
        </w:rPr>
        <w:t xml:space="preserve">, ani tuto smlouvu postoupit </w:t>
      </w:r>
      <w:r w:rsidRPr="006F6BBE">
        <w:rPr>
          <w:rFonts w:cs="Arial"/>
          <w:sz w:val="21"/>
          <w:szCs w:val="21"/>
        </w:rPr>
        <w:t xml:space="preserve">třetí osobě. </w:t>
      </w:r>
    </w:p>
    <w:p w14:paraId="6771247B" w14:textId="77777777" w:rsidR="00F57D05" w:rsidRPr="006F6BBE" w:rsidRDefault="00F57D0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Každá ze stran přebírá </w:t>
      </w:r>
      <w:r w:rsidR="0032134F" w:rsidRPr="006F6BBE">
        <w:rPr>
          <w:rFonts w:cs="Arial"/>
          <w:sz w:val="21"/>
          <w:szCs w:val="21"/>
        </w:rPr>
        <w:t>na sebe nebezpečí</w:t>
      </w:r>
      <w:r w:rsidRPr="006F6BBE">
        <w:rPr>
          <w:rFonts w:cs="Arial"/>
          <w:sz w:val="21"/>
          <w:szCs w:val="21"/>
        </w:rPr>
        <w:t xml:space="preserve"> změny okolností </w:t>
      </w:r>
      <w:r w:rsidR="0032134F" w:rsidRPr="006F6BBE">
        <w:rPr>
          <w:rFonts w:cs="Arial"/>
          <w:sz w:val="21"/>
          <w:szCs w:val="21"/>
        </w:rPr>
        <w:t xml:space="preserve">dle § 1765 občanského zákoníku </w:t>
      </w:r>
      <w:r w:rsidRPr="006F6BBE">
        <w:rPr>
          <w:rFonts w:cs="Arial"/>
          <w:sz w:val="21"/>
          <w:szCs w:val="21"/>
        </w:rPr>
        <w:t>za své dluhy</w:t>
      </w:r>
      <w:r w:rsidR="0025320E" w:rsidRPr="006F6BBE">
        <w:rPr>
          <w:rFonts w:cs="Arial"/>
          <w:sz w:val="21"/>
          <w:szCs w:val="21"/>
        </w:rPr>
        <w:t xml:space="preserve"> vzniklé na základě této smlouvy</w:t>
      </w:r>
      <w:r w:rsidRPr="006F6BBE">
        <w:rPr>
          <w:rFonts w:cs="Arial"/>
          <w:sz w:val="21"/>
          <w:szCs w:val="21"/>
        </w:rPr>
        <w:t>.</w:t>
      </w:r>
    </w:p>
    <w:p w14:paraId="7A9176D2" w14:textId="77777777" w:rsidR="00C459DF" w:rsidRPr="006F6BBE" w:rsidRDefault="00FA702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Žádná </w:t>
      </w:r>
      <w:r w:rsidR="00C459DF" w:rsidRPr="006F6BBE">
        <w:rPr>
          <w:rFonts w:cs="Arial"/>
          <w:sz w:val="21"/>
          <w:szCs w:val="21"/>
        </w:rPr>
        <w:t xml:space="preserve">práva a povinnosti </w:t>
      </w:r>
      <w:r w:rsidRPr="006F6BBE">
        <w:rPr>
          <w:rFonts w:cs="Arial"/>
          <w:sz w:val="21"/>
          <w:szCs w:val="21"/>
        </w:rPr>
        <w:t>stran nelze dovozovat</w:t>
      </w:r>
      <w:r w:rsidR="00C459DF" w:rsidRPr="006F6BBE">
        <w:rPr>
          <w:rFonts w:cs="Arial"/>
          <w:sz w:val="21"/>
          <w:szCs w:val="21"/>
        </w:rPr>
        <w:t xml:space="preserve"> z praxe zavedené mezi stranami či zvyklostí zachovávaných obecně či v odvětví týkajícím se předmětu plnění této smlouvy. </w:t>
      </w:r>
    </w:p>
    <w:p w14:paraId="398844F5" w14:textId="77777777" w:rsidR="00F74936" w:rsidRPr="006F6BBE" w:rsidRDefault="00106E4A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14:paraId="3BCA4FC8" w14:textId="77777777" w:rsidR="004640C0" w:rsidRPr="006F6BBE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Strany vylučují aplikaci následujících ustanovení občanského zákoníku na tuto smlouvu: § 557 (pravidlo </w:t>
      </w:r>
      <w:proofErr w:type="spellStart"/>
      <w:r w:rsidRPr="006F6BBE">
        <w:rPr>
          <w:rFonts w:cs="Arial"/>
          <w:sz w:val="21"/>
          <w:szCs w:val="21"/>
        </w:rPr>
        <w:t>contra</w:t>
      </w:r>
      <w:proofErr w:type="spellEnd"/>
      <w:r w:rsidRPr="006F6BBE">
        <w:rPr>
          <w:rFonts w:cs="Arial"/>
          <w:sz w:val="21"/>
          <w:szCs w:val="21"/>
        </w:rPr>
        <w:t xml:space="preserve"> proferentem).</w:t>
      </w:r>
    </w:p>
    <w:p w14:paraId="5B639142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Prodávající bere na vědomí, že je osobou povinnou spolupůsobit při výkonu finanční kontroly. Prodávající je povinen zavázat ke spolu</w:t>
      </w:r>
      <w:r w:rsidR="000608FD">
        <w:rPr>
          <w:rFonts w:cs="Arial"/>
          <w:sz w:val="21"/>
          <w:szCs w:val="21"/>
        </w:rPr>
        <w:t>působení</w:t>
      </w:r>
      <w:r w:rsidRPr="006F6BBE">
        <w:rPr>
          <w:rFonts w:cs="Arial"/>
          <w:sz w:val="21"/>
          <w:szCs w:val="21"/>
        </w:rPr>
        <w:t xml:space="preserve"> při finanční kontrole všechny své subdodavatele.</w:t>
      </w:r>
    </w:p>
    <w:p w14:paraId="15C87682" w14:textId="3AD7D3FE" w:rsidR="004640C0" w:rsidRDefault="004640C0" w:rsidP="004640C0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Smluvní strany ujednávají, že soudem příslušným k projednání a rozhodnutí všech případných sporů vzniklých mezi kupujícím a prodávajícím podle této smlouvy nebo v souvislosti s ní je obecný soud kupujícího.</w:t>
      </w:r>
    </w:p>
    <w:p w14:paraId="5D5368D7" w14:textId="24E4FD1D" w:rsidR="008545A4" w:rsidRDefault="008545A4" w:rsidP="008545A4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Prodávající</w:t>
      </w:r>
      <w:r w:rsidRPr="0085473C">
        <w:rPr>
          <w:rFonts w:cs="Arial"/>
          <w:sz w:val="21"/>
          <w:szCs w:val="21"/>
        </w:rPr>
        <w:t xml:space="preserve"> zajistí po celou dobu </w:t>
      </w:r>
      <w:r>
        <w:rPr>
          <w:rFonts w:cs="Arial"/>
          <w:sz w:val="21"/>
          <w:szCs w:val="21"/>
        </w:rPr>
        <w:t>trvání smlouvy</w:t>
      </w:r>
      <w:r w:rsidRPr="0085473C">
        <w:rPr>
          <w:rFonts w:cs="Arial"/>
          <w:sz w:val="21"/>
          <w:szCs w:val="21"/>
        </w:rPr>
        <w:t>:</w:t>
      </w:r>
    </w:p>
    <w:p w14:paraId="63E9E495" w14:textId="77777777" w:rsidR="008545A4" w:rsidRDefault="008545A4" w:rsidP="008545A4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85473C">
        <w:rPr>
          <w:rFonts w:cs="Arial"/>
          <w:sz w:val="21"/>
          <w:szCs w:val="21"/>
        </w:rPr>
        <w:t>důstojné pracovní podmínky, plnění povinností vyplývající</w:t>
      </w:r>
      <w:r>
        <w:rPr>
          <w:rFonts w:cs="Arial"/>
          <w:sz w:val="21"/>
          <w:szCs w:val="21"/>
        </w:rPr>
        <w:t xml:space="preserve"> zejména</w:t>
      </w:r>
      <w:r w:rsidRPr="0085473C">
        <w:rPr>
          <w:rFonts w:cs="Arial"/>
          <w:sz w:val="21"/>
          <w:szCs w:val="21"/>
        </w:rPr>
        <w:t xml:space="preserve"> z</w:t>
      </w:r>
      <w:r>
        <w:rPr>
          <w:rFonts w:cs="Arial"/>
          <w:sz w:val="21"/>
          <w:szCs w:val="21"/>
        </w:rPr>
        <w:t> </w:t>
      </w:r>
      <w:r w:rsidRPr="0085473C">
        <w:rPr>
          <w:rFonts w:cs="Arial"/>
          <w:sz w:val="21"/>
          <w:szCs w:val="21"/>
        </w:rPr>
        <w:t>pracovněprávních</w:t>
      </w:r>
      <w:r>
        <w:rPr>
          <w:rFonts w:cs="Arial"/>
          <w:sz w:val="21"/>
          <w:szCs w:val="21"/>
        </w:rPr>
        <w:t xml:space="preserve"> předpisů</w:t>
      </w:r>
      <w:r w:rsidRPr="0085473C">
        <w:rPr>
          <w:rFonts w:cs="Arial"/>
          <w:sz w:val="21"/>
          <w:szCs w:val="21"/>
        </w:rPr>
        <w:t>, předpisů z oblasti zaměstnanosti a bezpečnosti ochrany zdraví při práci, a to vůči všem osobám, které se na</w:t>
      </w:r>
      <w:r>
        <w:rPr>
          <w:rFonts w:cs="Arial"/>
          <w:sz w:val="21"/>
          <w:szCs w:val="21"/>
        </w:rPr>
        <w:t xml:space="preserve"> </w:t>
      </w:r>
      <w:r w:rsidRPr="0085473C">
        <w:rPr>
          <w:rFonts w:cs="Arial"/>
          <w:sz w:val="21"/>
          <w:szCs w:val="21"/>
        </w:rPr>
        <w:t>plnění smlou</w:t>
      </w:r>
      <w:r>
        <w:rPr>
          <w:rFonts w:cs="Arial"/>
          <w:sz w:val="21"/>
          <w:szCs w:val="21"/>
        </w:rPr>
        <w:t>vy budou podílet, přičemž</w:t>
      </w:r>
      <w:r w:rsidRPr="0085473C">
        <w:rPr>
          <w:rFonts w:cs="Arial"/>
          <w:sz w:val="21"/>
          <w:szCs w:val="21"/>
        </w:rPr>
        <w:t xml:space="preserve"> plnění těchto povinností zajistí </w:t>
      </w:r>
      <w:r>
        <w:rPr>
          <w:rFonts w:cs="Arial"/>
          <w:sz w:val="21"/>
          <w:szCs w:val="21"/>
        </w:rPr>
        <w:t>zhotovitel</w:t>
      </w:r>
      <w:r w:rsidRPr="0085473C">
        <w:rPr>
          <w:rFonts w:cs="Arial"/>
          <w:sz w:val="21"/>
          <w:szCs w:val="21"/>
        </w:rPr>
        <w:t xml:space="preserve"> i u svých </w:t>
      </w:r>
      <w:r>
        <w:rPr>
          <w:rFonts w:cs="Arial"/>
          <w:sz w:val="21"/>
          <w:szCs w:val="21"/>
        </w:rPr>
        <w:t>subdodavatelů,</w:t>
      </w:r>
    </w:p>
    <w:p w14:paraId="1EF325DC" w14:textId="77777777" w:rsidR="008545A4" w:rsidRDefault="008545A4" w:rsidP="008545A4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85473C">
        <w:rPr>
          <w:rFonts w:cs="Arial"/>
          <w:sz w:val="21"/>
          <w:szCs w:val="21"/>
        </w:rPr>
        <w:t xml:space="preserve">řádné a včasné plnění finančních závazků svým </w:t>
      </w:r>
      <w:r>
        <w:rPr>
          <w:rFonts w:cs="Arial"/>
          <w:sz w:val="21"/>
          <w:szCs w:val="21"/>
        </w:rPr>
        <w:t>sub</w:t>
      </w:r>
      <w:r w:rsidRPr="0085473C">
        <w:rPr>
          <w:rFonts w:cs="Arial"/>
          <w:sz w:val="21"/>
          <w:szCs w:val="21"/>
        </w:rPr>
        <w:t>dodavatelům za podmínek vycházejících z</w:t>
      </w:r>
      <w:r>
        <w:rPr>
          <w:rFonts w:cs="Arial"/>
          <w:sz w:val="21"/>
          <w:szCs w:val="21"/>
        </w:rPr>
        <w:t> této smlouvy,</w:t>
      </w:r>
    </w:p>
    <w:p w14:paraId="04EC8487" w14:textId="105D3179" w:rsidR="008545A4" w:rsidRPr="008545A4" w:rsidRDefault="008545A4" w:rsidP="008545A4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85473C">
        <w:rPr>
          <w:rFonts w:cs="Arial"/>
          <w:sz w:val="21"/>
          <w:szCs w:val="21"/>
        </w:rPr>
        <w:t>eliminaci dopadů na životní prostředí ve snaze o trvale udržitelný rozvoj.</w:t>
      </w:r>
    </w:p>
    <w:p w14:paraId="4677116C" w14:textId="77777777" w:rsidR="000B0562" w:rsidRPr="006F6BBE" w:rsidRDefault="000B0562" w:rsidP="00DE5A99">
      <w:pPr>
        <w:rPr>
          <w:rFonts w:cs="Arial"/>
          <w:sz w:val="21"/>
          <w:szCs w:val="21"/>
        </w:rPr>
      </w:pPr>
    </w:p>
    <w:p w14:paraId="60E43EEA" w14:textId="77777777" w:rsidR="00F9199E" w:rsidRPr="006F6BBE" w:rsidRDefault="00F9199E" w:rsidP="00DE5A99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lastRenderedPageBreak/>
        <w:t xml:space="preserve">Závěrečná ustanovení </w:t>
      </w:r>
    </w:p>
    <w:p w14:paraId="2F4E7951" w14:textId="77777777" w:rsidR="00F74936" w:rsidRPr="006F6BBE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se řídí českým právním řádem, s výjimkou kolizních ustanovení. Veškerá </w:t>
      </w:r>
      <w:r w:rsidR="00213072" w:rsidRPr="006F6BBE">
        <w:rPr>
          <w:rFonts w:cs="Arial"/>
          <w:sz w:val="21"/>
          <w:szCs w:val="21"/>
        </w:rPr>
        <w:t xml:space="preserve">s ní související </w:t>
      </w:r>
      <w:r w:rsidRPr="006F6BBE">
        <w:rPr>
          <w:rFonts w:cs="Arial"/>
          <w:sz w:val="21"/>
          <w:szCs w:val="21"/>
        </w:rPr>
        <w:t xml:space="preserve">jednání probíhají v jazyce českém. </w:t>
      </w:r>
    </w:p>
    <w:p w14:paraId="7090D7E3" w14:textId="77777777" w:rsidR="006C30B5" w:rsidRPr="006F6BBE" w:rsidRDefault="006C30B5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není závislá na jiné smlouvě. Na této smlouvě není závislá jiná smlouva. </w:t>
      </w:r>
    </w:p>
    <w:p w14:paraId="7FB719E5" w14:textId="77777777" w:rsidR="00F9199E" w:rsidRPr="006F6BBE" w:rsidRDefault="00D643DA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smlouva obsahuje úplné ujednání o předmětu smlouvy a všech náležitostech, které strany měly a chtěly ve smlouvě ujednat, a které považují za důležité pro závaznost této smlouvy. Žádný projev stran učiněný při jednání o této smlouvě ani projev učiněný po uzavření této smlouvy nesmí být vykládán v rozporu s výslovnými ustanoveními této smlouvy a nezakládá žádný závazek žádné ze stran. </w:t>
      </w:r>
    </w:p>
    <w:p w14:paraId="2E695EE7" w14:textId="77777777" w:rsidR="003A5567" w:rsidRDefault="003A5567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uto smlouvu lze měnit pouze písemně, formou </w:t>
      </w:r>
      <w:r w:rsidR="00E8036B" w:rsidRPr="006F6BBE">
        <w:rPr>
          <w:rFonts w:cs="Arial"/>
          <w:sz w:val="21"/>
          <w:szCs w:val="21"/>
        </w:rPr>
        <w:t xml:space="preserve">číslovaného </w:t>
      </w:r>
      <w:r w:rsidRPr="006F6BBE">
        <w:rPr>
          <w:rFonts w:cs="Arial"/>
          <w:sz w:val="21"/>
          <w:szCs w:val="21"/>
        </w:rPr>
        <w:t>dodatku k této smlouvě.</w:t>
      </w:r>
      <w:r w:rsidR="00783BF2" w:rsidRPr="006F6BBE">
        <w:rPr>
          <w:rFonts w:cs="Arial"/>
          <w:sz w:val="21"/>
          <w:szCs w:val="21"/>
        </w:rPr>
        <w:t xml:space="preserve"> Neplatnost smlouvy nebo jejího dodatku k ní pro nedodržení formy mohou sm</w:t>
      </w:r>
      <w:r w:rsidR="000608FD">
        <w:rPr>
          <w:rFonts w:cs="Arial"/>
          <w:sz w:val="21"/>
          <w:szCs w:val="21"/>
        </w:rPr>
        <w:t>luvní strany namítnout</w:t>
      </w:r>
      <w:r w:rsidR="00783BF2" w:rsidRPr="006F6BBE">
        <w:rPr>
          <w:rFonts w:cs="Arial"/>
          <w:sz w:val="21"/>
          <w:szCs w:val="21"/>
        </w:rPr>
        <w:t xml:space="preserve"> z důvodu nedodržení formy kdykoliv, a to i když již bylo započato s plněním.</w:t>
      </w:r>
    </w:p>
    <w:p w14:paraId="1B6A8F60" w14:textId="77777777" w:rsidR="000143BF" w:rsidRPr="000143BF" w:rsidRDefault="000143BF" w:rsidP="00835460">
      <w:pPr>
        <w:pStyle w:val="Odstavecseseznamem"/>
        <w:numPr>
          <w:ilvl w:val="1"/>
          <w:numId w:val="11"/>
        </w:numPr>
        <w:spacing w:before="0" w:after="0"/>
        <w:rPr>
          <w:sz w:val="21"/>
          <w:szCs w:val="21"/>
        </w:rPr>
      </w:pPr>
      <w:r w:rsidRPr="00C92571">
        <w:rPr>
          <w:sz w:val="21"/>
          <w:szCs w:val="21"/>
        </w:rPr>
        <w:t xml:space="preserve">Smluvní strany berou na vědomí, že tato smlouva naplňuje požadavky, uvedené v zákoně č. 340/2015 Sb. a podléhá tímto povinnosti zveřejnění v registru smluv, a s tímto uveřejněním v zákonném rozsahu souhlasí. Zadat smlouvu do registru smluv v zákonné lhůtě se zavazuje </w:t>
      </w:r>
      <w:r>
        <w:rPr>
          <w:sz w:val="21"/>
          <w:szCs w:val="21"/>
        </w:rPr>
        <w:t>kupující</w:t>
      </w:r>
      <w:r w:rsidRPr="00C92571">
        <w:rPr>
          <w:sz w:val="21"/>
          <w:szCs w:val="21"/>
        </w:rPr>
        <w:t xml:space="preserve">, který na vyžádání </w:t>
      </w:r>
      <w:r>
        <w:rPr>
          <w:sz w:val="21"/>
          <w:szCs w:val="21"/>
        </w:rPr>
        <w:t>prodávajícího</w:t>
      </w:r>
      <w:r w:rsidRPr="00C92571">
        <w:rPr>
          <w:sz w:val="21"/>
          <w:szCs w:val="21"/>
        </w:rPr>
        <w:t xml:space="preserve"> zašle </w:t>
      </w:r>
      <w:r>
        <w:rPr>
          <w:sz w:val="21"/>
          <w:szCs w:val="21"/>
        </w:rPr>
        <w:t>prodávajícímu potvrzení o uveřejnění smlouvy.</w:t>
      </w:r>
    </w:p>
    <w:p w14:paraId="620B05FA" w14:textId="77777777" w:rsidR="00F74936" w:rsidRPr="008E724F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Tato </w:t>
      </w:r>
      <w:r w:rsidRPr="008E724F">
        <w:rPr>
          <w:rFonts w:cs="Arial"/>
          <w:sz w:val="21"/>
          <w:szCs w:val="21"/>
        </w:rPr>
        <w:t>smlouva se vyhotovuje ve dvou stejnopisech, z nichž každé ze smluvních stran náleží po jednom.</w:t>
      </w:r>
    </w:p>
    <w:p w14:paraId="5BF1392F" w14:textId="77777777" w:rsidR="00F74936" w:rsidRPr="008E724F" w:rsidRDefault="00F74936" w:rsidP="00F74936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8E724F">
        <w:rPr>
          <w:rFonts w:cs="Arial"/>
          <w:sz w:val="21"/>
          <w:szCs w:val="21"/>
        </w:rPr>
        <w:t>Nedílnou součástí této smlouvy jsou:</w:t>
      </w:r>
    </w:p>
    <w:p w14:paraId="502BB975" w14:textId="77777777" w:rsidR="00F74936" w:rsidRPr="008E724F" w:rsidRDefault="008E724F" w:rsidP="00AC65A0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8E724F">
        <w:rPr>
          <w:rFonts w:cs="Arial"/>
          <w:sz w:val="21"/>
          <w:szCs w:val="21"/>
        </w:rPr>
        <w:t xml:space="preserve">Příloha č. </w:t>
      </w:r>
      <w:r w:rsidR="002910BC">
        <w:rPr>
          <w:rFonts w:cs="Arial"/>
          <w:sz w:val="21"/>
          <w:szCs w:val="21"/>
        </w:rPr>
        <w:t>1: Technická specifikace předmětu koupě</w:t>
      </w:r>
    </w:p>
    <w:p w14:paraId="3876A13C" w14:textId="77777777" w:rsidR="002218A9" w:rsidRPr="006F6BBE" w:rsidRDefault="002218A9" w:rsidP="00DE5A99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Tato smlouva nabývá účinnosti okamžike</w:t>
      </w:r>
      <w:r w:rsidR="000143BF">
        <w:rPr>
          <w:rFonts w:cs="Arial"/>
          <w:sz w:val="21"/>
          <w:szCs w:val="21"/>
        </w:rPr>
        <w:t>m jejího zveřejnění v registru smluv</w:t>
      </w:r>
      <w:r w:rsidRPr="006F6BBE">
        <w:rPr>
          <w:rFonts w:cs="Arial"/>
          <w:sz w:val="21"/>
          <w:szCs w:val="21"/>
        </w:rPr>
        <w:t>.</w:t>
      </w:r>
    </w:p>
    <w:p w14:paraId="3A144B92" w14:textId="77777777" w:rsidR="00F9199E" w:rsidRDefault="00F9199E" w:rsidP="00DE5A99">
      <w:pPr>
        <w:rPr>
          <w:rFonts w:cs="Arial"/>
          <w:sz w:val="21"/>
          <w:szCs w:val="21"/>
        </w:rPr>
      </w:pPr>
    </w:p>
    <w:p w14:paraId="37A3F289" w14:textId="77777777" w:rsidR="006D4D5A" w:rsidRDefault="006D4D5A" w:rsidP="00C864E6">
      <w:pPr>
        <w:ind w:left="0" w:firstLine="0"/>
        <w:rPr>
          <w:rFonts w:cs="Arial"/>
          <w:sz w:val="21"/>
          <w:szCs w:val="21"/>
        </w:rPr>
      </w:pPr>
    </w:p>
    <w:p w14:paraId="279C4B16" w14:textId="279AFA96" w:rsidR="006D4D5A" w:rsidRDefault="006D4D5A" w:rsidP="00DE5A99">
      <w:pPr>
        <w:rPr>
          <w:rFonts w:cs="Arial"/>
          <w:sz w:val="21"/>
          <w:szCs w:val="21"/>
        </w:rPr>
      </w:pPr>
    </w:p>
    <w:p w14:paraId="7F8C04E9" w14:textId="77777777" w:rsidR="00492DFA" w:rsidRPr="006F6BBE" w:rsidRDefault="00492DFA" w:rsidP="00DE5A99">
      <w:pPr>
        <w:rPr>
          <w:rFonts w:cs="Arial"/>
          <w:sz w:val="21"/>
          <w:szCs w:val="21"/>
        </w:rPr>
      </w:pPr>
    </w:p>
    <w:tbl>
      <w:tblPr>
        <w:tblStyle w:val="Mkatabulky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5000"/>
      </w:tblGrid>
      <w:tr w:rsidR="00DA7E4F" w:rsidRPr="006F6BBE" w14:paraId="41CA643A" w14:textId="77777777" w:rsidTr="00DA7E4F">
        <w:tc>
          <w:tcPr>
            <w:tcW w:w="4606" w:type="dxa"/>
            <w:vAlign w:val="center"/>
          </w:tcPr>
          <w:p w14:paraId="31F95240" w14:textId="77777777" w:rsidR="00DA7E4F" w:rsidRPr="006F6BBE" w:rsidRDefault="00DA7E4F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 xml:space="preserve">V </w:t>
            </w: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ne </w:t>
            </w: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44D53120" w14:textId="77777777" w:rsidR="00DA7E4F" w:rsidRPr="006F6BBE" w:rsidRDefault="002910BC" w:rsidP="00DA7E4F">
            <w:pPr>
              <w:spacing w:before="60" w:after="60"/>
              <w:ind w:left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V Brně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 xml:space="preserve"> dne</w:t>
            </w:r>
          </w:p>
        </w:tc>
      </w:tr>
      <w:tr w:rsidR="00DA7E4F" w:rsidRPr="006F6BBE" w14:paraId="41FFE966" w14:textId="77777777" w:rsidTr="00DA7E4F">
        <w:trPr>
          <w:trHeight w:val="811"/>
        </w:trPr>
        <w:tc>
          <w:tcPr>
            <w:tcW w:w="4606" w:type="dxa"/>
            <w:vAlign w:val="center"/>
          </w:tcPr>
          <w:p w14:paraId="0C73E97A" w14:textId="77777777"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5000" w:type="dxa"/>
            <w:vAlign w:val="center"/>
          </w:tcPr>
          <w:p w14:paraId="55D0B015" w14:textId="77777777" w:rsidR="00DA7E4F" w:rsidRPr="006F6BBE" w:rsidRDefault="00DA7E4F" w:rsidP="00DA7E4F">
            <w:pPr>
              <w:spacing w:before="60" w:after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DA7E4F" w:rsidRPr="006F6BBE" w14:paraId="08054886" w14:textId="77777777" w:rsidTr="00DA7E4F">
        <w:tc>
          <w:tcPr>
            <w:tcW w:w="4606" w:type="dxa"/>
            <w:vAlign w:val="center"/>
          </w:tcPr>
          <w:p w14:paraId="11A9CABE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39D3A8F3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</w:rPr>
              <w:t>prof. RNDr. Ing. Michal V. Marek</w:t>
            </w:r>
            <w:r w:rsidR="00BD407F">
              <w:rPr>
                <w:rFonts w:ascii="Arial" w:hAnsi="Arial" w:cs="Arial"/>
                <w:sz w:val="21"/>
                <w:szCs w:val="21"/>
              </w:rPr>
              <w:t>,</w:t>
            </w:r>
            <w:r w:rsidRPr="006F6BBE">
              <w:rPr>
                <w:rFonts w:ascii="Arial" w:hAnsi="Arial" w:cs="Arial"/>
                <w:sz w:val="21"/>
                <w:szCs w:val="21"/>
              </w:rPr>
              <w:t xml:space="preserve"> DrSc., dr. h. c.</w:t>
            </w:r>
          </w:p>
        </w:tc>
      </w:tr>
      <w:tr w:rsidR="00DA7E4F" w:rsidRPr="006F6BBE" w14:paraId="282A1E74" w14:textId="77777777" w:rsidTr="00DA7E4F">
        <w:tc>
          <w:tcPr>
            <w:tcW w:w="4606" w:type="dxa"/>
            <w:vAlign w:val="center"/>
          </w:tcPr>
          <w:p w14:paraId="4DBBF2C7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3E5D9BAD" w14:textId="77777777" w:rsidR="00DA7E4F" w:rsidRPr="006F6BBE" w:rsidRDefault="00710896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ř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>editel</w:t>
            </w:r>
          </w:p>
        </w:tc>
      </w:tr>
      <w:tr w:rsidR="00DA7E4F" w:rsidRPr="006F6BBE" w14:paraId="21E1CFEA" w14:textId="77777777" w:rsidTr="00DA7E4F">
        <w:tc>
          <w:tcPr>
            <w:tcW w:w="4606" w:type="dxa"/>
            <w:vAlign w:val="center"/>
          </w:tcPr>
          <w:p w14:paraId="72DF237A" w14:textId="77777777" w:rsidR="00DA7E4F" w:rsidRPr="006F6BBE" w:rsidRDefault="00DA7E4F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6F6BBE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7560E944" w14:textId="77777777" w:rsidR="00DA7E4F" w:rsidRPr="006F6BBE" w:rsidRDefault="00710896" w:rsidP="0090102A">
            <w:pPr>
              <w:spacing w:before="60"/>
              <w:ind w:left="0" w:firstLine="0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Ústav</w:t>
            </w:r>
            <w:r w:rsidR="00DA7E4F" w:rsidRPr="006F6BBE">
              <w:rPr>
                <w:rFonts w:ascii="Arial" w:hAnsi="Arial" w:cs="Arial"/>
                <w:sz w:val="21"/>
                <w:szCs w:val="21"/>
              </w:rPr>
              <w:t xml:space="preserve"> výzkumu globální změny AV ČR, v. v. i.</w:t>
            </w:r>
          </w:p>
        </w:tc>
      </w:tr>
    </w:tbl>
    <w:p w14:paraId="6EF2015F" w14:textId="77777777" w:rsidR="00DA7E4F" w:rsidRPr="006F6BBE" w:rsidRDefault="00A64FB9" w:rsidP="00947D3B">
      <w:pPr>
        <w:ind w:left="0" w:firstLine="0"/>
        <w:rPr>
          <w:rFonts w:cs="Arial"/>
          <w:sz w:val="21"/>
          <w:szCs w:val="21"/>
        </w:rPr>
      </w:pPr>
      <w:r>
        <w:rPr>
          <w:rFonts w:cs="Arial"/>
          <w:b/>
          <w:smallCaps/>
          <w:spacing w:val="32"/>
          <w:sz w:val="21"/>
          <w:szCs w:val="21"/>
        </w:rPr>
        <w:br w:type="column"/>
      </w:r>
      <w:r w:rsidR="00DA7E4F" w:rsidRPr="008E724F">
        <w:rPr>
          <w:rFonts w:cs="Arial"/>
          <w:b/>
          <w:smallCaps/>
          <w:spacing w:val="32"/>
          <w:sz w:val="21"/>
          <w:szCs w:val="21"/>
        </w:rPr>
        <w:lastRenderedPageBreak/>
        <w:t>Příloha</w:t>
      </w:r>
      <w:r w:rsidR="008E724F" w:rsidRPr="008E724F">
        <w:rPr>
          <w:rFonts w:cs="Arial"/>
          <w:b/>
          <w:smallCaps/>
          <w:spacing w:val="32"/>
          <w:sz w:val="21"/>
          <w:szCs w:val="21"/>
        </w:rPr>
        <w:t xml:space="preserve"> č. 1:</w:t>
      </w:r>
      <w:r w:rsidR="008E724F">
        <w:rPr>
          <w:rFonts w:cs="Arial"/>
          <w:b/>
          <w:smallCaps/>
          <w:spacing w:val="32"/>
          <w:sz w:val="21"/>
          <w:szCs w:val="21"/>
        </w:rPr>
        <w:t xml:space="preserve"> Technická specifikace </w:t>
      </w:r>
      <w:r w:rsidR="002910BC">
        <w:rPr>
          <w:rFonts w:cs="Arial"/>
          <w:b/>
          <w:smallCaps/>
          <w:spacing w:val="32"/>
          <w:sz w:val="21"/>
          <w:szCs w:val="21"/>
        </w:rPr>
        <w:t>předmětu koupě</w:t>
      </w:r>
    </w:p>
    <w:p w14:paraId="552B90A6" w14:textId="77777777" w:rsidR="00DA7E4F" w:rsidRPr="006F6BBE" w:rsidRDefault="00DA7E4F" w:rsidP="00DA7E4F">
      <w:pPr>
        <w:pStyle w:val="Zhlav"/>
        <w:rPr>
          <w:rFonts w:cs="Arial"/>
          <w:b/>
          <w:bCs/>
          <w:color w:val="86B918"/>
          <w:sz w:val="21"/>
          <w:szCs w:val="21"/>
        </w:rPr>
      </w:pPr>
      <w:r w:rsidRPr="006F6BBE">
        <w:rPr>
          <w:rFonts w:cs="Arial"/>
          <w:b/>
          <w:bCs/>
          <w:color w:val="86B918"/>
          <w:sz w:val="21"/>
          <w:szCs w:val="21"/>
        </w:rPr>
        <w:t>__________________________________________________________________________</w:t>
      </w:r>
    </w:p>
    <w:p w14:paraId="0EDBD83B" w14:textId="2BE33169" w:rsidR="00D4090C" w:rsidRPr="008E724F" w:rsidRDefault="00D4090C" w:rsidP="00B41D5F">
      <w:r>
        <w:t>Technická specifikace předmětu koupě</w:t>
      </w:r>
      <w:r w:rsidRPr="008E724F">
        <w:t xml:space="preserve"> bude splňovat následující technické parametry:</w:t>
      </w:r>
    </w:p>
    <w:p w14:paraId="3D16D622" w14:textId="6E4A4D08" w:rsidR="00D4090C" w:rsidRPr="00D4090C" w:rsidRDefault="002C78F2" w:rsidP="00D4090C">
      <w:pPr>
        <w:pStyle w:val="Odstavecseseznamem"/>
        <w:numPr>
          <w:ilvl w:val="0"/>
          <w:numId w:val="14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Čidlo</w:t>
      </w:r>
      <w:r w:rsidR="00492DFA">
        <w:rPr>
          <w:b/>
          <w:sz w:val="32"/>
          <w:szCs w:val="32"/>
        </w:rPr>
        <w:t xml:space="preserve"> půdní vlhkosti (</w:t>
      </w:r>
      <w:r w:rsidR="008545A4">
        <w:rPr>
          <w:b/>
          <w:sz w:val="32"/>
          <w:szCs w:val="32"/>
        </w:rPr>
        <w:t>46</w:t>
      </w:r>
      <w:r w:rsidR="00492DFA">
        <w:rPr>
          <w:b/>
          <w:sz w:val="32"/>
          <w:szCs w:val="32"/>
        </w:rPr>
        <w:t xml:space="preserve"> ks)</w:t>
      </w:r>
      <w:r w:rsidR="00D4090C">
        <w:rPr>
          <w:b/>
          <w:sz w:val="32"/>
          <w:szCs w:val="32"/>
        </w:rPr>
        <w:t xml:space="preserve"> </w:t>
      </w:r>
    </w:p>
    <w:p w14:paraId="3021A9AC" w14:textId="656507DC" w:rsidR="00D4090C" w:rsidRPr="00F17569" w:rsidRDefault="00D4090C" w:rsidP="00D4090C">
      <w:pPr>
        <w:rPr>
          <w:b/>
          <w:sz w:val="21"/>
          <w:szCs w:val="21"/>
        </w:rPr>
      </w:pPr>
      <w:r w:rsidRPr="00F17569">
        <w:rPr>
          <w:b/>
          <w:sz w:val="21"/>
          <w:szCs w:val="21"/>
        </w:rPr>
        <w:t xml:space="preserve">Výrobce: </w:t>
      </w:r>
      <w:r w:rsidRPr="00D4090C">
        <w:rPr>
          <w:b/>
          <w:sz w:val="21"/>
          <w:szCs w:val="21"/>
          <w:highlight w:val="yellow"/>
        </w:rPr>
        <w:t>…</w:t>
      </w:r>
    </w:p>
    <w:p w14:paraId="167704BA" w14:textId="3F13ECB1" w:rsidR="00D4090C" w:rsidRDefault="00D4090C" w:rsidP="00D4090C">
      <w:pPr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Typ: </w:t>
      </w:r>
      <w:r w:rsidRPr="00D4090C">
        <w:rPr>
          <w:b/>
          <w:sz w:val="21"/>
          <w:szCs w:val="21"/>
          <w:highlight w:val="yellow"/>
        </w:rPr>
        <w:t>…</w:t>
      </w:r>
    </w:p>
    <w:p w14:paraId="4FA4DDF4" w14:textId="13CFFB15" w:rsidR="00492DFA" w:rsidRPr="00492DFA" w:rsidRDefault="00492DFA" w:rsidP="00492DFA">
      <w:pPr>
        <w:rPr>
          <w:b/>
        </w:rPr>
      </w:pPr>
      <w:r w:rsidRPr="00492DFA">
        <w:rPr>
          <w:b/>
        </w:rPr>
        <w:t>Obecný popis:</w:t>
      </w:r>
    </w:p>
    <w:p w14:paraId="1491A1EF" w14:textId="085FBB81" w:rsidR="00492DFA" w:rsidRPr="00F5289B" w:rsidRDefault="00492DFA" w:rsidP="00492DFA">
      <w:r>
        <w:t>Předmětem koupě jsou senzory pro monitoring půdní objemové vlhkosti a její časové a prostorové variability v rámci výzkumnýc</w:t>
      </w:r>
      <w:r w:rsidR="0094491C">
        <w:t>h zemědělských ploch. Jedná se</w:t>
      </w:r>
      <w:r>
        <w:t xml:space="preserve"> celkem</w:t>
      </w:r>
      <w:r w:rsidR="0094491C">
        <w:t xml:space="preserve"> o</w:t>
      </w:r>
      <w:r>
        <w:t xml:space="preserve"> </w:t>
      </w:r>
      <w:r w:rsidR="008545A4">
        <w:t>46</w:t>
      </w:r>
      <w:r>
        <w:t xml:space="preserve"> ks na sobě nezávislých senzorů kontinuálně monitorujících půdní vlhkost ornice v předem stanovených bodech s </w:t>
      </w:r>
      <w:r w:rsidR="002B1A3A">
        <w:t xml:space="preserve">funkcí </w:t>
      </w:r>
      <w:r>
        <w:t xml:space="preserve">dálkového přenosu dat </w:t>
      </w:r>
      <w:r w:rsidR="00390A89">
        <w:t>(</w:t>
      </w:r>
      <w:r w:rsidR="00C1686C">
        <w:t xml:space="preserve">prostřednictvím </w:t>
      </w:r>
      <w:proofErr w:type="spellStart"/>
      <w:r>
        <w:t>IoT</w:t>
      </w:r>
      <w:proofErr w:type="spellEnd"/>
      <w:r w:rsidR="00390A89">
        <w:t xml:space="preserve"> či G</w:t>
      </w:r>
      <w:r w:rsidR="007934CA">
        <w:t>SM</w:t>
      </w:r>
      <w:r w:rsidR="00390A89">
        <w:t>)</w:t>
      </w:r>
      <w:r>
        <w:t xml:space="preserve">. </w:t>
      </w:r>
    </w:p>
    <w:p w14:paraId="31FDFA7C" w14:textId="515ED496" w:rsidR="00492DFA" w:rsidRDefault="008545A4" w:rsidP="00794789">
      <w:pPr>
        <w:pStyle w:val="Odstavecseseznamem"/>
        <w:numPr>
          <w:ilvl w:val="0"/>
          <w:numId w:val="24"/>
        </w:numPr>
        <w:spacing w:line="259" w:lineRule="auto"/>
        <w:ind w:left="714" w:hanging="357"/>
        <w:contextualSpacing w:val="0"/>
      </w:pPr>
      <w:r>
        <w:t>46</w:t>
      </w:r>
      <w:r w:rsidR="00492DFA" w:rsidRPr="006557F8">
        <w:t xml:space="preserve"> ks senzorů pro měření půdní objemové vlh</w:t>
      </w:r>
      <w:r w:rsidR="00492DFA">
        <w:t>kosti metodou TDR</w:t>
      </w:r>
      <w:r w:rsidR="007934CA">
        <w:t xml:space="preserve"> (</w:t>
      </w:r>
      <w:proofErr w:type="spellStart"/>
      <w:r w:rsidR="007934CA" w:rsidRPr="007934CA">
        <w:t>Time-domain</w:t>
      </w:r>
      <w:proofErr w:type="spellEnd"/>
      <w:r w:rsidR="007934CA" w:rsidRPr="007934CA">
        <w:t xml:space="preserve"> </w:t>
      </w:r>
      <w:proofErr w:type="spellStart"/>
      <w:r w:rsidR="007934CA" w:rsidRPr="007934CA">
        <w:t>reflectometry</w:t>
      </w:r>
      <w:proofErr w:type="spellEnd"/>
      <w:r w:rsidR="007934CA">
        <w:t>)</w:t>
      </w:r>
      <w:r w:rsidR="00492DFA">
        <w:t xml:space="preserve"> o délce měření</w:t>
      </w:r>
      <w:r w:rsidR="00492DFA" w:rsidRPr="006557F8">
        <w:t xml:space="preserve"> půdního profilu 30 cm a objemu alespoň 7 dm</w:t>
      </w:r>
      <w:r w:rsidR="00492DFA" w:rsidRPr="006557F8">
        <w:rPr>
          <w:vertAlign w:val="superscript"/>
        </w:rPr>
        <w:t>3</w:t>
      </w:r>
      <w:r w:rsidR="00492DFA" w:rsidRPr="006557F8">
        <w:t>.</w:t>
      </w:r>
    </w:p>
    <w:p w14:paraId="777F2469" w14:textId="5F04FFD3" w:rsidR="00492DFA" w:rsidRDefault="00492DFA" w:rsidP="00794789">
      <w:pPr>
        <w:pStyle w:val="Odstavecseseznamem"/>
        <w:numPr>
          <w:ilvl w:val="0"/>
          <w:numId w:val="24"/>
        </w:numPr>
        <w:spacing w:line="259" w:lineRule="auto"/>
        <w:ind w:left="714" w:hanging="357"/>
        <w:contextualSpacing w:val="0"/>
      </w:pPr>
      <w:r w:rsidRPr="006557F8">
        <w:t xml:space="preserve">Přesnost měření objemové půdní vlhkosti je alespoň </w:t>
      </w:r>
      <w:r w:rsidRPr="006557F8">
        <w:rPr>
          <w:rFonts w:cstheme="minorHAnsi"/>
        </w:rPr>
        <w:t>±</w:t>
      </w:r>
      <w:r w:rsidRPr="006557F8">
        <w:t>3</w:t>
      </w:r>
      <w:r w:rsidR="0094491C">
        <w:t xml:space="preserve"> </w:t>
      </w:r>
      <w:r w:rsidRPr="006557F8">
        <w:t xml:space="preserve">% při elektrické vodivosti půdy pod 2 </w:t>
      </w:r>
      <w:proofErr w:type="spellStart"/>
      <w:r w:rsidRPr="006557F8">
        <w:t>mS</w:t>
      </w:r>
      <w:proofErr w:type="spellEnd"/>
      <w:r w:rsidRPr="006557F8">
        <w:t xml:space="preserve"> cm</w:t>
      </w:r>
      <w:r w:rsidRPr="006557F8">
        <w:rPr>
          <w:vertAlign w:val="superscript"/>
        </w:rPr>
        <w:t>-1</w:t>
      </w:r>
      <w:r w:rsidRPr="006557F8">
        <w:t>.</w:t>
      </w:r>
    </w:p>
    <w:p w14:paraId="175E871A" w14:textId="77777777" w:rsidR="00C1686C" w:rsidRDefault="00C1686C" w:rsidP="00794789">
      <w:pPr>
        <w:pStyle w:val="Odstavecseseznamem"/>
        <w:numPr>
          <w:ilvl w:val="0"/>
          <w:numId w:val="24"/>
        </w:numPr>
        <w:spacing w:line="259" w:lineRule="auto"/>
        <w:ind w:left="714" w:hanging="357"/>
        <w:contextualSpacing w:val="0"/>
      </w:pPr>
      <w:r w:rsidRPr="006557F8">
        <w:t>Senzor kromě objemové vlhkosti umožňuje také měření elektrické vodivosti půdy.</w:t>
      </w:r>
    </w:p>
    <w:p w14:paraId="2071B78E" w14:textId="77777777" w:rsidR="00C1686C" w:rsidRDefault="00C1686C" w:rsidP="00794789">
      <w:pPr>
        <w:pStyle w:val="Odstavecseseznamem"/>
        <w:numPr>
          <w:ilvl w:val="0"/>
          <w:numId w:val="24"/>
        </w:numPr>
        <w:spacing w:line="259" w:lineRule="auto"/>
        <w:ind w:left="714" w:hanging="357"/>
        <w:contextualSpacing w:val="0"/>
      </w:pPr>
      <w:r w:rsidRPr="006557F8">
        <w:t xml:space="preserve">Senzor umožňuje měření </w:t>
      </w:r>
      <w:r>
        <w:t>výše zmíněných veličin při teplotách -</w:t>
      </w:r>
      <w:r w:rsidRPr="006557F8">
        <w:t>30</w:t>
      </w:r>
      <w:r>
        <w:t xml:space="preserve"> </w:t>
      </w:r>
      <w:r w:rsidRPr="006557F8">
        <w:t xml:space="preserve">°C až </w:t>
      </w:r>
      <w:r>
        <w:t>+</w:t>
      </w:r>
      <w:r w:rsidRPr="006557F8">
        <w:t>60</w:t>
      </w:r>
      <w:r>
        <w:t xml:space="preserve"> </w:t>
      </w:r>
      <w:r w:rsidRPr="006557F8">
        <w:t>°C.</w:t>
      </w:r>
    </w:p>
    <w:p w14:paraId="63952264" w14:textId="3E0E5C87" w:rsidR="00C1686C" w:rsidRDefault="00C1686C" w:rsidP="00794789">
      <w:pPr>
        <w:pStyle w:val="Odstavecseseznamem"/>
        <w:numPr>
          <w:ilvl w:val="0"/>
          <w:numId w:val="24"/>
        </w:numPr>
        <w:spacing w:line="259" w:lineRule="auto"/>
        <w:ind w:left="714" w:hanging="357"/>
        <w:contextualSpacing w:val="0"/>
      </w:pPr>
      <w:r w:rsidRPr="006557F8">
        <w:t>Každý z těchto senzorů</w:t>
      </w:r>
      <w:r>
        <w:t xml:space="preserve"> </w:t>
      </w:r>
      <w:r w:rsidRPr="006557F8">
        <w:t>je opatřen modulem umožňující</w:t>
      </w:r>
      <w:r>
        <w:t>m</w:t>
      </w:r>
      <w:r w:rsidRPr="006557F8">
        <w:t xml:space="preserve"> odesílání dat do sítě internet </w:t>
      </w:r>
      <w:r>
        <w:t xml:space="preserve">na principu </w:t>
      </w:r>
      <w:proofErr w:type="spellStart"/>
      <w:r>
        <w:t>IoT</w:t>
      </w:r>
      <w:proofErr w:type="spellEnd"/>
      <w:r>
        <w:t xml:space="preserve"> či G</w:t>
      </w:r>
      <w:r w:rsidR="007934CA">
        <w:t>SM</w:t>
      </w:r>
      <w:r>
        <w:t>, aniž by senz</w:t>
      </w:r>
      <w:r w:rsidRPr="006557F8">
        <w:t>ory byly vzájemně propojeny kabely</w:t>
      </w:r>
      <w:r>
        <w:t xml:space="preserve"> -</w:t>
      </w:r>
      <w:r w:rsidR="007934CA">
        <w:t xml:space="preserve"> </w:t>
      </w:r>
      <w:r>
        <w:t xml:space="preserve">tzn. všech 46 senzorů je součástí 46 </w:t>
      </w:r>
      <w:r w:rsidR="008230E2">
        <w:t xml:space="preserve">zcela </w:t>
      </w:r>
      <w:r>
        <w:t>autonomních systémů</w:t>
      </w:r>
      <w:r w:rsidRPr="006557F8">
        <w:t>.</w:t>
      </w:r>
    </w:p>
    <w:p w14:paraId="210DC7EA" w14:textId="370163F9" w:rsidR="00C1686C" w:rsidRDefault="00C1686C" w:rsidP="00794789">
      <w:pPr>
        <w:pStyle w:val="Odstavecseseznamem"/>
        <w:numPr>
          <w:ilvl w:val="0"/>
          <w:numId w:val="24"/>
        </w:numPr>
        <w:ind w:left="714" w:hanging="357"/>
        <w:contextualSpacing w:val="0"/>
      </w:pPr>
      <w:r w:rsidRPr="00707F9F">
        <w:t xml:space="preserve">Frekvence měření </w:t>
      </w:r>
      <w:r>
        <w:t>je</w:t>
      </w:r>
      <w:r w:rsidRPr="00707F9F">
        <w:t xml:space="preserve"> </w:t>
      </w:r>
      <w:r>
        <w:t xml:space="preserve">alespoň jednou za </w:t>
      </w:r>
      <w:r w:rsidRPr="00707F9F">
        <w:t>30 min</w:t>
      </w:r>
      <w:r>
        <w:t>.</w:t>
      </w:r>
    </w:p>
    <w:p w14:paraId="0D609F82" w14:textId="48666942" w:rsidR="00C1686C" w:rsidRDefault="00C1686C" w:rsidP="00794789">
      <w:pPr>
        <w:pStyle w:val="Odstavecseseznamem"/>
        <w:numPr>
          <w:ilvl w:val="0"/>
          <w:numId w:val="24"/>
        </w:numPr>
        <w:ind w:left="714" w:hanging="357"/>
        <w:contextualSpacing w:val="0"/>
      </w:pPr>
      <w:r w:rsidRPr="00707F9F">
        <w:t xml:space="preserve">Frekvence </w:t>
      </w:r>
      <w:r>
        <w:t>odesílání dat na internet</w:t>
      </w:r>
      <w:r w:rsidRPr="00707F9F">
        <w:t xml:space="preserve"> </w:t>
      </w:r>
      <w:r>
        <w:t xml:space="preserve">alespoň jednou za </w:t>
      </w:r>
      <w:r w:rsidRPr="00707F9F">
        <w:t xml:space="preserve">3 </w:t>
      </w:r>
      <w:r>
        <w:t>hod.</w:t>
      </w:r>
    </w:p>
    <w:p w14:paraId="61568205" w14:textId="5B2B72EB" w:rsidR="00390A89" w:rsidRDefault="00492DFA" w:rsidP="00794789">
      <w:pPr>
        <w:pStyle w:val="Odstavecseseznamem"/>
        <w:numPr>
          <w:ilvl w:val="0"/>
          <w:numId w:val="24"/>
        </w:numPr>
        <w:spacing w:line="259" w:lineRule="auto"/>
        <w:ind w:left="714" w:hanging="357"/>
        <w:contextualSpacing w:val="0"/>
      </w:pPr>
      <w:r w:rsidRPr="006557F8">
        <w:t>Každý z těchto senzorů je napájen samostatnou baterií (bateriemi)</w:t>
      </w:r>
      <w:r w:rsidR="00390A89">
        <w:t xml:space="preserve"> s v</w:t>
      </w:r>
      <w:r w:rsidR="00390A89" w:rsidRPr="00390A89">
        <w:t>ýdrž</w:t>
      </w:r>
      <w:r w:rsidR="00390A89">
        <w:t>í</w:t>
      </w:r>
      <w:r w:rsidR="00390A89" w:rsidRPr="00390A89">
        <w:t xml:space="preserve"> baterie při </w:t>
      </w:r>
      <w:r w:rsidR="00390A89">
        <w:t>popsané konfiguraci až</w:t>
      </w:r>
      <w:r w:rsidR="0094491C">
        <w:t xml:space="preserve"> 4</w:t>
      </w:r>
      <w:r w:rsidR="00390A89" w:rsidRPr="00390A89">
        <w:t xml:space="preserve"> </w:t>
      </w:r>
      <w:r w:rsidR="0094491C">
        <w:t>roky</w:t>
      </w:r>
      <w:r w:rsidR="00390A89" w:rsidRPr="00390A89">
        <w:t xml:space="preserve"> – baterie </w:t>
      </w:r>
      <w:r w:rsidR="00390A89">
        <w:t>je v </w:t>
      </w:r>
      <w:r w:rsidR="00390A89" w:rsidRPr="00390A89">
        <w:t>ceně</w:t>
      </w:r>
      <w:r w:rsidR="00390A89">
        <w:t xml:space="preserve"> zakázky.</w:t>
      </w:r>
    </w:p>
    <w:p w14:paraId="2FE3BBC2" w14:textId="4E3A50B2" w:rsidR="007934CA" w:rsidRPr="00707F9F" w:rsidRDefault="007934CA" w:rsidP="00794789">
      <w:pPr>
        <w:pStyle w:val="Odstavecseseznamem"/>
        <w:numPr>
          <w:ilvl w:val="0"/>
          <w:numId w:val="24"/>
        </w:numPr>
        <w:ind w:left="714" w:hanging="357"/>
        <w:contextualSpacing w:val="0"/>
      </w:pPr>
      <w:r>
        <w:t>Kromě naměřených fyzikálních veličin je součástí odesílaných dat i informace</w:t>
      </w:r>
      <w:r w:rsidRPr="00707F9F">
        <w:t xml:space="preserve"> o stavu baterie (zbývající energie baterie v</w:t>
      </w:r>
      <w:r w:rsidR="0094491C">
        <w:t> </w:t>
      </w:r>
      <w:r w:rsidRPr="00707F9F">
        <w:t>procentech</w:t>
      </w:r>
      <w:r w:rsidR="0094491C">
        <w:t xml:space="preserve"> či jiné měrné jednotce</w:t>
      </w:r>
      <w:r w:rsidRPr="00707F9F">
        <w:t>)</w:t>
      </w:r>
      <w:r>
        <w:t>.</w:t>
      </w:r>
    </w:p>
    <w:p w14:paraId="63920B6A" w14:textId="1B023AF3" w:rsidR="008230E2" w:rsidRDefault="008230E2" w:rsidP="00794789">
      <w:pPr>
        <w:pStyle w:val="Odstavecseseznamem"/>
        <w:numPr>
          <w:ilvl w:val="0"/>
          <w:numId w:val="24"/>
        </w:numPr>
        <w:ind w:left="714" w:hanging="357"/>
        <w:contextualSpacing w:val="0"/>
      </w:pPr>
      <w:r w:rsidRPr="00707F9F">
        <w:t xml:space="preserve">Uchycení – </w:t>
      </w:r>
      <w:r w:rsidR="0094491C">
        <w:t>součástí dodávky budou</w:t>
      </w:r>
      <w:r w:rsidRPr="00707F9F">
        <w:t xml:space="preserve"> nosné prvky umožňující uchycení vysílače </w:t>
      </w:r>
      <w:r>
        <w:t xml:space="preserve">v polních podmínkách </w:t>
      </w:r>
      <w:r w:rsidR="007934CA">
        <w:t xml:space="preserve">ve výšce </w:t>
      </w:r>
      <w:r>
        <w:t>až 2</w:t>
      </w:r>
      <w:r w:rsidRPr="00707F9F">
        <w:t xml:space="preserve"> m </w:t>
      </w:r>
      <w:r>
        <w:t xml:space="preserve">s možností nastavení výšky </w:t>
      </w:r>
      <w:r w:rsidRPr="00707F9F">
        <w:t>nad zemí (bláto, údržba</w:t>
      </w:r>
      <w:r>
        <w:t>, viditelnost na</w:t>
      </w:r>
      <w:r w:rsidR="00524690">
        <w:t>d</w:t>
      </w:r>
      <w:r>
        <w:t xml:space="preserve"> porostem</w:t>
      </w:r>
      <w:r w:rsidRPr="00707F9F">
        <w:t>).</w:t>
      </w:r>
    </w:p>
    <w:p w14:paraId="74CCC336" w14:textId="77777777" w:rsidR="008230E2" w:rsidRDefault="008230E2" w:rsidP="00794789">
      <w:pPr>
        <w:pStyle w:val="Odstavecseseznamem"/>
        <w:numPr>
          <w:ilvl w:val="0"/>
          <w:numId w:val="24"/>
        </w:numPr>
        <w:tabs>
          <w:tab w:val="left" w:pos="2066"/>
        </w:tabs>
        <w:ind w:left="714" w:hanging="357"/>
        <w:contextualSpacing w:val="0"/>
      </w:pPr>
      <w:r w:rsidRPr="00707F9F">
        <w:t>Délka kabelu 3 m</w:t>
      </w:r>
      <w:r>
        <w:t xml:space="preserve"> – tj. kabel mezi samotným čidlem a měřící jednotkou.</w:t>
      </w:r>
    </w:p>
    <w:p w14:paraId="6E69E96C" w14:textId="1EBF9A02" w:rsidR="008230E2" w:rsidRDefault="008230E2" w:rsidP="00794789">
      <w:pPr>
        <w:pStyle w:val="Odstavecseseznamem"/>
        <w:numPr>
          <w:ilvl w:val="0"/>
          <w:numId w:val="24"/>
        </w:numPr>
        <w:tabs>
          <w:tab w:val="left" w:pos="2066"/>
        </w:tabs>
        <w:ind w:left="714" w:hanging="357"/>
        <w:contextualSpacing w:val="0"/>
      </w:pPr>
      <w:r>
        <w:t xml:space="preserve">Čidlo </w:t>
      </w:r>
      <w:r w:rsidR="0094491C">
        <w:t>je připojeno konektorem – snadné</w:t>
      </w:r>
      <w:r>
        <w:t xml:space="preserve"> odpojení od měřící jednotky</w:t>
      </w:r>
      <w:r w:rsidR="007934CA">
        <w:t>.</w:t>
      </w:r>
    </w:p>
    <w:p w14:paraId="3F950133" w14:textId="77777777" w:rsidR="00EF2BB1" w:rsidRDefault="00390A89" w:rsidP="00794789">
      <w:pPr>
        <w:pStyle w:val="Odstavecseseznamem"/>
        <w:numPr>
          <w:ilvl w:val="0"/>
          <w:numId w:val="24"/>
        </w:numPr>
        <w:ind w:left="714" w:hanging="357"/>
        <w:contextualSpacing w:val="0"/>
      </w:pPr>
      <w:r>
        <w:t>Přenos, zpráva, archivace a vizualizace naměřených dat v ceně zakázky po dobu 3 let od dodání</w:t>
      </w:r>
      <w:r w:rsidR="007934CA">
        <w:t>.</w:t>
      </w:r>
    </w:p>
    <w:p w14:paraId="08D0D654" w14:textId="65883CE0" w:rsidR="00AD5B69" w:rsidRDefault="00EF2BB1" w:rsidP="00794789">
      <w:pPr>
        <w:pStyle w:val="Odstavecseseznamem"/>
        <w:numPr>
          <w:ilvl w:val="0"/>
          <w:numId w:val="24"/>
        </w:numPr>
        <w:ind w:left="714" w:hanging="357"/>
        <w:contextualSpacing w:val="0"/>
      </w:pPr>
      <w:r>
        <w:t>Jednotlivé systémy jsou dodány jako kompletní celky a mohou tedy ihned sloužit požadovaným účelům – tj. není potř</w:t>
      </w:r>
      <w:r w:rsidR="002C78F2">
        <w:t>eba dokupovat jakékoliv součásti</w:t>
      </w:r>
      <w:r>
        <w:t>, které by podmiňovaly plnou funkčnost. V případě přenosu dat přes GSM jsou součástí ceny i samotné SIM karty a jejich aktivace</w:t>
      </w:r>
      <w:r w:rsidR="001F624C">
        <w:t xml:space="preserve"> s předplaceným paušálem po dobu 3 let</w:t>
      </w:r>
      <w:r>
        <w:t>.</w:t>
      </w:r>
    </w:p>
    <w:p w14:paraId="36944BAC" w14:textId="6EBAB227" w:rsidR="00794789" w:rsidRDefault="00794789" w:rsidP="00794789"/>
    <w:p w14:paraId="0B5182AC" w14:textId="77777777" w:rsidR="00794789" w:rsidRDefault="00794789" w:rsidP="00794789"/>
    <w:p w14:paraId="49365AED" w14:textId="75E53C68" w:rsidR="006D3389" w:rsidRDefault="006D3389" w:rsidP="006D3389">
      <w:pPr>
        <w:pStyle w:val="Odstavecseseznamem"/>
        <w:numPr>
          <w:ilvl w:val="0"/>
          <w:numId w:val="14"/>
        </w:numPr>
        <w:rPr>
          <w:b/>
          <w:sz w:val="32"/>
          <w:szCs w:val="32"/>
        </w:rPr>
      </w:pPr>
      <w:r w:rsidRPr="006D3389">
        <w:rPr>
          <w:b/>
          <w:sz w:val="32"/>
          <w:szCs w:val="32"/>
        </w:rPr>
        <w:lastRenderedPageBreak/>
        <w:t>Sada čidel pro měření půdní objemové vlhkosti s  komunikačním modulem</w:t>
      </w:r>
      <w:r>
        <w:rPr>
          <w:b/>
          <w:sz w:val="32"/>
          <w:szCs w:val="32"/>
        </w:rPr>
        <w:t xml:space="preserve"> pro bezdrátový dálkový přenos dat </w:t>
      </w:r>
      <w:r w:rsidRPr="006D3389">
        <w:rPr>
          <w:b/>
          <w:sz w:val="32"/>
          <w:szCs w:val="32"/>
        </w:rPr>
        <w:t>(</w:t>
      </w:r>
      <w:r w:rsidR="004446F0">
        <w:rPr>
          <w:b/>
          <w:sz w:val="32"/>
          <w:szCs w:val="32"/>
        </w:rPr>
        <w:t>24</w:t>
      </w:r>
      <w:r w:rsidRPr="006D3389">
        <w:rPr>
          <w:b/>
          <w:sz w:val="32"/>
          <w:szCs w:val="32"/>
        </w:rPr>
        <w:t xml:space="preserve"> </w:t>
      </w:r>
      <w:r w:rsidR="00794789">
        <w:rPr>
          <w:b/>
          <w:sz w:val="32"/>
          <w:szCs w:val="32"/>
        </w:rPr>
        <w:t>sad</w:t>
      </w:r>
      <w:r w:rsidRPr="006D3389">
        <w:rPr>
          <w:b/>
          <w:sz w:val="32"/>
          <w:szCs w:val="32"/>
        </w:rPr>
        <w:t>)</w:t>
      </w:r>
    </w:p>
    <w:p w14:paraId="454B04D9" w14:textId="77777777" w:rsidR="006D3389" w:rsidRPr="00C17E03" w:rsidRDefault="006D3389" w:rsidP="006D3389">
      <w:pPr>
        <w:spacing w:after="0"/>
        <w:ind w:left="0" w:firstLine="0"/>
        <w:rPr>
          <w:rFonts w:eastAsia="Times New Roman" w:cs="Arial"/>
          <w:sz w:val="21"/>
          <w:szCs w:val="21"/>
          <w:lang w:eastAsia="cs-CZ"/>
        </w:rPr>
      </w:pPr>
    </w:p>
    <w:p w14:paraId="6A05CEFF" w14:textId="77777777" w:rsidR="006D3389" w:rsidRPr="004446F0" w:rsidRDefault="006D3389" w:rsidP="006D3389">
      <w:pPr>
        <w:ind w:left="0" w:firstLine="0"/>
        <w:rPr>
          <w:b/>
          <w:sz w:val="21"/>
          <w:szCs w:val="21"/>
        </w:rPr>
      </w:pPr>
      <w:r w:rsidRPr="004446F0">
        <w:rPr>
          <w:b/>
          <w:sz w:val="21"/>
          <w:szCs w:val="21"/>
        </w:rPr>
        <w:t xml:space="preserve">Výrobce: </w:t>
      </w:r>
      <w:r w:rsidRPr="004446F0">
        <w:rPr>
          <w:b/>
          <w:sz w:val="21"/>
          <w:szCs w:val="21"/>
          <w:highlight w:val="yellow"/>
        </w:rPr>
        <w:t>…</w:t>
      </w:r>
    </w:p>
    <w:p w14:paraId="7BE3087D" w14:textId="77777777" w:rsidR="006D3389" w:rsidRPr="004446F0" w:rsidRDefault="006D3389" w:rsidP="006D3389">
      <w:pPr>
        <w:ind w:left="0" w:firstLine="0"/>
        <w:rPr>
          <w:b/>
          <w:sz w:val="21"/>
          <w:szCs w:val="21"/>
        </w:rPr>
      </w:pPr>
      <w:r w:rsidRPr="004446F0">
        <w:rPr>
          <w:b/>
          <w:sz w:val="21"/>
          <w:szCs w:val="21"/>
        </w:rPr>
        <w:t xml:space="preserve">Typ: </w:t>
      </w:r>
      <w:r w:rsidRPr="004446F0">
        <w:rPr>
          <w:b/>
          <w:sz w:val="21"/>
          <w:szCs w:val="21"/>
          <w:highlight w:val="yellow"/>
        </w:rPr>
        <w:t>…</w:t>
      </w:r>
    </w:p>
    <w:p w14:paraId="08F6EB04" w14:textId="03A2BE97" w:rsidR="004446F0" w:rsidRDefault="004446F0" w:rsidP="00794789">
      <w:pPr>
        <w:rPr>
          <w:sz w:val="21"/>
          <w:szCs w:val="21"/>
        </w:rPr>
      </w:pPr>
      <w:r w:rsidRPr="00492DFA">
        <w:rPr>
          <w:b/>
        </w:rPr>
        <w:t>Obecný popis:</w:t>
      </w:r>
    </w:p>
    <w:p w14:paraId="0C03B0EB" w14:textId="2A5C44D7" w:rsidR="006D3389" w:rsidRPr="006D3389" w:rsidRDefault="006D3389" w:rsidP="00794789">
      <w:pPr>
        <w:rPr>
          <w:sz w:val="21"/>
          <w:szCs w:val="21"/>
        </w:rPr>
      </w:pPr>
      <w:r>
        <w:rPr>
          <w:sz w:val="21"/>
          <w:szCs w:val="21"/>
        </w:rPr>
        <w:t xml:space="preserve">Předmětem dodávky je celkem </w:t>
      </w:r>
      <w:r w:rsidR="004446F0">
        <w:rPr>
          <w:sz w:val="21"/>
          <w:szCs w:val="21"/>
        </w:rPr>
        <w:t>24</w:t>
      </w:r>
      <w:r>
        <w:rPr>
          <w:sz w:val="21"/>
          <w:szCs w:val="21"/>
        </w:rPr>
        <w:t xml:space="preserve"> sad čidel pro měření půdní objemové vlhkosti s komunikačním modulem umožňujícím bezdrátové odesílání dat (</w:t>
      </w:r>
      <w:proofErr w:type="spellStart"/>
      <w:r>
        <w:rPr>
          <w:sz w:val="21"/>
          <w:szCs w:val="21"/>
        </w:rPr>
        <w:t>IoT</w:t>
      </w:r>
      <w:proofErr w:type="spellEnd"/>
      <w:r>
        <w:rPr>
          <w:sz w:val="21"/>
          <w:szCs w:val="21"/>
        </w:rPr>
        <w:t xml:space="preserve"> či GSM) </w:t>
      </w:r>
    </w:p>
    <w:p w14:paraId="4FC9AD47" w14:textId="22852A7A" w:rsidR="006D3389" w:rsidRDefault="006D3389" w:rsidP="00794789">
      <w:pPr>
        <w:pStyle w:val="Odstavecseseznamem"/>
        <w:numPr>
          <w:ilvl w:val="0"/>
          <w:numId w:val="27"/>
        </w:numPr>
        <w:contextualSpacing w:val="0"/>
        <w:rPr>
          <w:sz w:val="21"/>
          <w:szCs w:val="21"/>
        </w:rPr>
      </w:pPr>
      <w:r>
        <w:rPr>
          <w:sz w:val="21"/>
          <w:szCs w:val="21"/>
        </w:rPr>
        <w:t>Sada obsahuje 1 ks komunikačního modulu který bezdrátově (</w:t>
      </w:r>
      <w:proofErr w:type="spellStart"/>
      <w:r>
        <w:rPr>
          <w:sz w:val="21"/>
          <w:szCs w:val="21"/>
        </w:rPr>
        <w:t>IoT</w:t>
      </w:r>
      <w:proofErr w:type="spellEnd"/>
      <w:r>
        <w:rPr>
          <w:sz w:val="21"/>
          <w:szCs w:val="21"/>
        </w:rPr>
        <w:t xml:space="preserve"> nebo GSM) odesílá data do úložiště. Ke komunikačnímu modulu jsou kabelem připojeny 4 ks senzorů pro měření půdní objemové vlhkosti</w:t>
      </w:r>
      <w:r w:rsidR="004446F0">
        <w:rPr>
          <w:sz w:val="21"/>
          <w:szCs w:val="21"/>
        </w:rPr>
        <w:t>.</w:t>
      </w:r>
    </w:p>
    <w:p w14:paraId="07095F07" w14:textId="69BB51F3" w:rsidR="006D3389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>Komunikační modul musí umožňovat odesílání měřených dat půdní vlhkosti do úložiště v minimálním intervalu 1 hodina</w:t>
      </w:r>
      <w:r w:rsidR="004446F0">
        <w:rPr>
          <w:sz w:val="21"/>
          <w:szCs w:val="21"/>
        </w:rPr>
        <w:t>.</w:t>
      </w:r>
    </w:p>
    <w:p w14:paraId="0D8F480B" w14:textId="77777777" w:rsidR="006D3389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 w:rsidRPr="0044696A">
        <w:rPr>
          <w:sz w:val="21"/>
          <w:szCs w:val="21"/>
        </w:rPr>
        <w:t xml:space="preserve">Komunikační modul musí být vybaven samostatnou baterií s minimální výdrží 1 rok při napojení 4 ks čidel a intervalu odesílání měřených dat 1 hodina. </w:t>
      </w:r>
    </w:p>
    <w:p w14:paraId="5DB05622" w14:textId="24226EB9" w:rsidR="006D3389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 xml:space="preserve">Komunikační modul musí být vybaven </w:t>
      </w:r>
      <w:r w:rsidR="00D62EAD">
        <w:rPr>
          <w:sz w:val="21"/>
          <w:szCs w:val="21"/>
        </w:rPr>
        <w:t>fixačním stojanem zajišťujícím stabilní uchycení komunikačního modulu až do výšky 2</w:t>
      </w:r>
      <w:r w:rsidR="00D406D9">
        <w:rPr>
          <w:sz w:val="21"/>
          <w:szCs w:val="21"/>
        </w:rPr>
        <w:t xml:space="preserve"> </w:t>
      </w:r>
      <w:r w:rsidR="00D62EAD">
        <w:rPr>
          <w:sz w:val="21"/>
          <w:szCs w:val="21"/>
        </w:rPr>
        <w:t>m nad zemí a s možností výškového nastavení umístění komunikačního modulu podle výšky okolního porostu.</w:t>
      </w:r>
    </w:p>
    <w:p w14:paraId="4CCB7FD3" w14:textId="77777777" w:rsidR="006D3389" w:rsidRPr="00C17E03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 w:rsidRPr="00C17E03">
        <w:rPr>
          <w:sz w:val="21"/>
          <w:szCs w:val="21"/>
        </w:rPr>
        <w:t>Senzor pro měření půdní objemové vlhkosti</w:t>
      </w:r>
      <w:r>
        <w:rPr>
          <w:sz w:val="21"/>
          <w:szCs w:val="21"/>
        </w:rPr>
        <w:t xml:space="preserve"> musí být založen na metodě měření</w:t>
      </w:r>
      <w:r w:rsidRPr="00C17E03">
        <w:rPr>
          <w:sz w:val="21"/>
          <w:szCs w:val="21"/>
        </w:rPr>
        <w:t xml:space="preserve"> TDR </w:t>
      </w:r>
      <w:r>
        <w:rPr>
          <w:sz w:val="21"/>
          <w:szCs w:val="21"/>
        </w:rPr>
        <w:t xml:space="preserve">s hloubkou </w:t>
      </w:r>
      <w:r w:rsidRPr="00C17E03">
        <w:rPr>
          <w:sz w:val="21"/>
          <w:szCs w:val="21"/>
        </w:rPr>
        <w:t>měřen</w:t>
      </w:r>
      <w:r>
        <w:rPr>
          <w:sz w:val="21"/>
          <w:szCs w:val="21"/>
        </w:rPr>
        <w:t>ého</w:t>
      </w:r>
      <w:r w:rsidRPr="00C17E03">
        <w:rPr>
          <w:sz w:val="21"/>
          <w:szCs w:val="21"/>
        </w:rPr>
        <w:t xml:space="preserve"> půdního profilu</w:t>
      </w:r>
      <w:r>
        <w:rPr>
          <w:sz w:val="21"/>
          <w:szCs w:val="21"/>
        </w:rPr>
        <w:t xml:space="preserve"> alespoň 30 cm a měřeným objemem </w:t>
      </w:r>
      <w:r w:rsidRPr="00C17E03">
        <w:rPr>
          <w:sz w:val="21"/>
          <w:szCs w:val="21"/>
        </w:rPr>
        <w:t>alespoň 7 dm</w:t>
      </w:r>
      <w:r w:rsidRPr="00C17E03">
        <w:rPr>
          <w:sz w:val="21"/>
          <w:szCs w:val="21"/>
          <w:vertAlign w:val="superscript"/>
        </w:rPr>
        <w:t>3</w:t>
      </w:r>
      <w:r w:rsidRPr="00C17E03">
        <w:rPr>
          <w:sz w:val="21"/>
          <w:szCs w:val="21"/>
        </w:rPr>
        <w:t xml:space="preserve">. </w:t>
      </w:r>
    </w:p>
    <w:p w14:paraId="35F3937A" w14:textId="77777777" w:rsidR="006D3389" w:rsidRPr="00C17E03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 w:rsidRPr="00C17E03">
        <w:rPr>
          <w:sz w:val="21"/>
          <w:szCs w:val="21"/>
        </w:rPr>
        <w:t xml:space="preserve">Přesnost měření objemové půdní vlhkosti je alespoň </w:t>
      </w:r>
      <w:r w:rsidRPr="00C17E03">
        <w:rPr>
          <w:rFonts w:cstheme="minorHAnsi"/>
          <w:sz w:val="21"/>
          <w:szCs w:val="21"/>
        </w:rPr>
        <w:t>±</w:t>
      </w:r>
      <w:r w:rsidRPr="00C17E03">
        <w:rPr>
          <w:sz w:val="21"/>
          <w:szCs w:val="21"/>
        </w:rPr>
        <w:t xml:space="preserve">3% při elektrické vodivosti půdy pod 2 </w:t>
      </w:r>
      <w:proofErr w:type="spellStart"/>
      <w:r w:rsidRPr="00C17E03">
        <w:rPr>
          <w:sz w:val="21"/>
          <w:szCs w:val="21"/>
        </w:rPr>
        <w:t>mS</w:t>
      </w:r>
      <w:proofErr w:type="spellEnd"/>
      <w:r w:rsidRPr="00C17E03">
        <w:rPr>
          <w:sz w:val="21"/>
          <w:szCs w:val="21"/>
        </w:rPr>
        <w:t xml:space="preserve"> cm</w:t>
      </w:r>
      <w:r w:rsidRPr="00C17E03">
        <w:rPr>
          <w:sz w:val="21"/>
          <w:szCs w:val="21"/>
          <w:vertAlign w:val="superscript"/>
        </w:rPr>
        <w:t>-1</w:t>
      </w:r>
      <w:r w:rsidRPr="00C17E03">
        <w:rPr>
          <w:sz w:val="21"/>
          <w:szCs w:val="21"/>
        </w:rPr>
        <w:t xml:space="preserve">. </w:t>
      </w:r>
    </w:p>
    <w:p w14:paraId="5C6D7048" w14:textId="77777777" w:rsidR="006D3389" w:rsidRPr="00C17E03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 w:rsidRPr="00C17E03">
        <w:rPr>
          <w:sz w:val="21"/>
          <w:szCs w:val="21"/>
        </w:rPr>
        <w:t xml:space="preserve">Senzor kromě objemové vlhkosti </w:t>
      </w:r>
      <w:r>
        <w:rPr>
          <w:sz w:val="21"/>
          <w:szCs w:val="21"/>
        </w:rPr>
        <w:t>musí umožňovat</w:t>
      </w:r>
      <w:r w:rsidRPr="00C17E03">
        <w:rPr>
          <w:sz w:val="21"/>
          <w:szCs w:val="21"/>
        </w:rPr>
        <w:t xml:space="preserve"> také m</w:t>
      </w:r>
      <w:r>
        <w:rPr>
          <w:sz w:val="21"/>
          <w:szCs w:val="21"/>
        </w:rPr>
        <w:t>ěření elektrické vodivosti půdy a teploty půdy.</w:t>
      </w:r>
    </w:p>
    <w:p w14:paraId="6D796680" w14:textId="35D6A32D" w:rsidR="006D3389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>Senzor musí umožňovat měření daných veličin při teplotním rozsahu</w:t>
      </w:r>
      <w:r w:rsidRPr="00C17E03">
        <w:rPr>
          <w:sz w:val="21"/>
          <w:szCs w:val="21"/>
        </w:rPr>
        <w:t xml:space="preserve"> alespoň -30</w:t>
      </w:r>
      <w:r w:rsidR="00D406D9">
        <w:rPr>
          <w:sz w:val="21"/>
          <w:szCs w:val="21"/>
        </w:rPr>
        <w:t xml:space="preserve"> </w:t>
      </w:r>
      <w:r w:rsidRPr="00C17E03">
        <w:rPr>
          <w:sz w:val="21"/>
          <w:szCs w:val="21"/>
        </w:rPr>
        <w:t>°C až +60</w:t>
      </w:r>
      <w:r w:rsidR="00D406D9">
        <w:rPr>
          <w:sz w:val="21"/>
          <w:szCs w:val="21"/>
        </w:rPr>
        <w:t xml:space="preserve"> </w:t>
      </w:r>
      <w:r w:rsidRPr="00C17E03">
        <w:rPr>
          <w:sz w:val="21"/>
          <w:szCs w:val="21"/>
        </w:rPr>
        <w:t>°C.</w:t>
      </w:r>
    </w:p>
    <w:p w14:paraId="655E2F5D" w14:textId="4F78C7B7" w:rsidR="006D3389" w:rsidRDefault="006D3389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 xml:space="preserve">Senzor musí být vybaven kabelem o minimální délce </w:t>
      </w:r>
      <w:r w:rsidR="00D62EAD">
        <w:rPr>
          <w:sz w:val="21"/>
          <w:szCs w:val="21"/>
        </w:rPr>
        <w:t>4</w:t>
      </w:r>
      <w:r>
        <w:rPr>
          <w:sz w:val="21"/>
          <w:szCs w:val="21"/>
        </w:rPr>
        <w:t xml:space="preserve"> m a konektorem pro připojení ke komunikačnímu modulu</w:t>
      </w:r>
    </w:p>
    <w:p w14:paraId="117B4E20" w14:textId="5410C5E8" w:rsidR="00D35F5A" w:rsidRPr="00D35F5A" w:rsidRDefault="00D35F5A" w:rsidP="00794789">
      <w:pPr>
        <w:pStyle w:val="Odstavecseseznamem"/>
        <w:numPr>
          <w:ilvl w:val="0"/>
          <w:numId w:val="27"/>
        </w:numPr>
        <w:spacing w:line="259" w:lineRule="auto"/>
        <w:contextualSpacing w:val="0"/>
        <w:jc w:val="left"/>
        <w:rPr>
          <w:sz w:val="21"/>
          <w:szCs w:val="21"/>
        </w:rPr>
      </w:pPr>
      <w:r>
        <w:t>Kromě naměřených fyzikálních veličin je součástí odesílaných dat i informace</w:t>
      </w:r>
      <w:r w:rsidRPr="00707F9F">
        <w:t xml:space="preserve"> o stavu baterie (zbývající energie baterie v</w:t>
      </w:r>
      <w:r>
        <w:t> </w:t>
      </w:r>
      <w:r w:rsidRPr="00707F9F">
        <w:t>procentech</w:t>
      </w:r>
      <w:r>
        <w:t xml:space="preserve"> či jiné měrné jednotce</w:t>
      </w:r>
      <w:r w:rsidRPr="00707F9F">
        <w:t>)</w:t>
      </w:r>
      <w:r>
        <w:t>, a informace o náklonu komunikační jednotky</w:t>
      </w:r>
      <w:r w:rsidR="004446F0">
        <w:t>,</w:t>
      </w:r>
      <w:r>
        <w:t xml:space="preserve"> která slouží jako informace o poškození větrem nebo o neoprávněné manipulaci s čidlem.</w:t>
      </w:r>
    </w:p>
    <w:p w14:paraId="6EF7F9B4" w14:textId="1E88AEA7" w:rsidR="00D35F5A" w:rsidRDefault="00D35F5A" w:rsidP="00794789">
      <w:pPr>
        <w:pStyle w:val="Odstavecseseznamem"/>
        <w:numPr>
          <w:ilvl w:val="0"/>
          <w:numId w:val="27"/>
        </w:numPr>
        <w:contextualSpacing w:val="0"/>
      </w:pPr>
      <w:r>
        <w:t>Součástí dodávky musí být také přenos, správa, archivace a vizualizace naměřených dat po dobu 3 let od dodání.</w:t>
      </w:r>
    </w:p>
    <w:p w14:paraId="35ED62E7" w14:textId="16BC265F" w:rsidR="00794789" w:rsidRDefault="00794789">
      <w:pPr>
        <w:rPr>
          <w:sz w:val="21"/>
          <w:szCs w:val="21"/>
        </w:rPr>
      </w:pPr>
      <w:r>
        <w:rPr>
          <w:sz w:val="21"/>
          <w:szCs w:val="21"/>
        </w:rPr>
        <w:br w:type="page"/>
      </w:r>
    </w:p>
    <w:p w14:paraId="4B18CACD" w14:textId="77777777" w:rsidR="00D35F5A" w:rsidRPr="00794789" w:rsidRDefault="00D35F5A" w:rsidP="00794789">
      <w:pPr>
        <w:spacing w:after="240" w:line="259" w:lineRule="auto"/>
        <w:jc w:val="left"/>
        <w:rPr>
          <w:sz w:val="21"/>
          <w:szCs w:val="21"/>
        </w:rPr>
      </w:pPr>
    </w:p>
    <w:p w14:paraId="3D1AD3A6" w14:textId="58A7276A" w:rsidR="006D3389" w:rsidRPr="004446F0" w:rsidRDefault="004446F0" w:rsidP="004446F0">
      <w:pPr>
        <w:pStyle w:val="Odstavecseseznamem"/>
        <w:numPr>
          <w:ilvl w:val="0"/>
          <w:numId w:val="14"/>
        </w:numPr>
        <w:spacing w:after="240"/>
        <w:contextualSpacing w:val="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Čidlo půdní vlhkosti </w:t>
      </w:r>
      <w:r w:rsidR="00371D62">
        <w:rPr>
          <w:b/>
          <w:sz w:val="32"/>
          <w:szCs w:val="32"/>
        </w:rPr>
        <w:t>pro připojení k </w:t>
      </w:r>
      <w:proofErr w:type="spellStart"/>
      <w:r w:rsidR="00371D62">
        <w:rPr>
          <w:b/>
          <w:sz w:val="32"/>
          <w:szCs w:val="32"/>
        </w:rPr>
        <w:t>dataloggeru</w:t>
      </w:r>
      <w:proofErr w:type="spellEnd"/>
      <w:r w:rsidR="00371D62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(24 ks)</w:t>
      </w:r>
    </w:p>
    <w:p w14:paraId="0D09222F" w14:textId="77777777" w:rsidR="004446F0" w:rsidRPr="004446F0" w:rsidRDefault="004446F0" w:rsidP="004446F0">
      <w:pPr>
        <w:ind w:left="0" w:firstLine="0"/>
        <w:rPr>
          <w:b/>
          <w:sz w:val="21"/>
          <w:szCs w:val="21"/>
        </w:rPr>
      </w:pPr>
      <w:r w:rsidRPr="004446F0">
        <w:rPr>
          <w:b/>
          <w:sz w:val="21"/>
          <w:szCs w:val="21"/>
        </w:rPr>
        <w:t xml:space="preserve">Výrobce: </w:t>
      </w:r>
      <w:r w:rsidRPr="004446F0">
        <w:rPr>
          <w:b/>
          <w:sz w:val="21"/>
          <w:szCs w:val="21"/>
          <w:highlight w:val="yellow"/>
        </w:rPr>
        <w:t>…</w:t>
      </w:r>
    </w:p>
    <w:p w14:paraId="32712A3C" w14:textId="77777777" w:rsidR="004446F0" w:rsidRPr="004446F0" w:rsidRDefault="004446F0" w:rsidP="004446F0">
      <w:pPr>
        <w:ind w:left="0" w:firstLine="0"/>
        <w:rPr>
          <w:b/>
          <w:sz w:val="21"/>
          <w:szCs w:val="21"/>
        </w:rPr>
      </w:pPr>
      <w:r w:rsidRPr="004446F0">
        <w:rPr>
          <w:b/>
          <w:sz w:val="21"/>
          <w:szCs w:val="21"/>
        </w:rPr>
        <w:t xml:space="preserve">Typ: </w:t>
      </w:r>
      <w:r w:rsidRPr="004446F0">
        <w:rPr>
          <w:b/>
          <w:sz w:val="21"/>
          <w:szCs w:val="21"/>
          <w:highlight w:val="yellow"/>
        </w:rPr>
        <w:t>…</w:t>
      </w:r>
    </w:p>
    <w:p w14:paraId="2ADD8AC7" w14:textId="77777777" w:rsidR="004446F0" w:rsidRDefault="004446F0" w:rsidP="004446F0">
      <w:pPr>
        <w:rPr>
          <w:sz w:val="21"/>
          <w:szCs w:val="21"/>
        </w:rPr>
      </w:pPr>
      <w:r w:rsidRPr="00492DFA">
        <w:rPr>
          <w:b/>
        </w:rPr>
        <w:t>Obecný popis:</w:t>
      </w:r>
    </w:p>
    <w:p w14:paraId="1021CE36" w14:textId="6002A0A8" w:rsidR="004446F0" w:rsidRPr="006D3389" w:rsidRDefault="004446F0" w:rsidP="00794789">
      <w:pPr>
        <w:rPr>
          <w:sz w:val="21"/>
          <w:szCs w:val="21"/>
        </w:rPr>
      </w:pPr>
      <w:r>
        <w:rPr>
          <w:sz w:val="21"/>
          <w:szCs w:val="21"/>
        </w:rPr>
        <w:t xml:space="preserve">Předmětem dodávky je celkem 24 samostatných čidel pro měření půdní objemové vlhkosti s kabelem o délce 4 m  </w:t>
      </w:r>
    </w:p>
    <w:p w14:paraId="0217D92C" w14:textId="77777777" w:rsidR="004446F0" w:rsidRPr="00C17E03" w:rsidRDefault="004446F0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 w:rsidRPr="00C17E03">
        <w:rPr>
          <w:sz w:val="21"/>
          <w:szCs w:val="21"/>
        </w:rPr>
        <w:t>Senzor pro měření půdní objemové vlhkosti</w:t>
      </w:r>
      <w:r>
        <w:rPr>
          <w:sz w:val="21"/>
          <w:szCs w:val="21"/>
        </w:rPr>
        <w:t xml:space="preserve"> musí být založen na metodě měření</w:t>
      </w:r>
      <w:r w:rsidRPr="00C17E03">
        <w:rPr>
          <w:sz w:val="21"/>
          <w:szCs w:val="21"/>
        </w:rPr>
        <w:t xml:space="preserve"> TDR </w:t>
      </w:r>
      <w:r>
        <w:rPr>
          <w:sz w:val="21"/>
          <w:szCs w:val="21"/>
        </w:rPr>
        <w:t xml:space="preserve">s hloubkou </w:t>
      </w:r>
      <w:r w:rsidRPr="00C17E03">
        <w:rPr>
          <w:sz w:val="21"/>
          <w:szCs w:val="21"/>
        </w:rPr>
        <w:t>měřen</w:t>
      </w:r>
      <w:r>
        <w:rPr>
          <w:sz w:val="21"/>
          <w:szCs w:val="21"/>
        </w:rPr>
        <w:t>ého</w:t>
      </w:r>
      <w:r w:rsidRPr="00C17E03">
        <w:rPr>
          <w:sz w:val="21"/>
          <w:szCs w:val="21"/>
        </w:rPr>
        <w:t xml:space="preserve"> půdního profilu</w:t>
      </w:r>
      <w:r>
        <w:rPr>
          <w:sz w:val="21"/>
          <w:szCs w:val="21"/>
        </w:rPr>
        <w:t xml:space="preserve"> alespoň 30 cm a měřeným objemem </w:t>
      </w:r>
      <w:r w:rsidRPr="00C17E03">
        <w:rPr>
          <w:sz w:val="21"/>
          <w:szCs w:val="21"/>
        </w:rPr>
        <w:t>alespoň 7 dm</w:t>
      </w:r>
      <w:r w:rsidRPr="00C17E03">
        <w:rPr>
          <w:sz w:val="21"/>
          <w:szCs w:val="21"/>
          <w:vertAlign w:val="superscript"/>
        </w:rPr>
        <w:t>3</w:t>
      </w:r>
      <w:r w:rsidRPr="00C17E03">
        <w:rPr>
          <w:sz w:val="21"/>
          <w:szCs w:val="21"/>
        </w:rPr>
        <w:t xml:space="preserve">. </w:t>
      </w:r>
    </w:p>
    <w:p w14:paraId="67F32A33" w14:textId="2C310A9C" w:rsidR="004446F0" w:rsidRPr="00C17E03" w:rsidRDefault="004446F0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 w:rsidRPr="00C17E03">
        <w:rPr>
          <w:sz w:val="21"/>
          <w:szCs w:val="21"/>
        </w:rPr>
        <w:t xml:space="preserve">Přesnost měření objemové půdní vlhkosti je alespoň </w:t>
      </w:r>
      <w:r w:rsidRPr="00C17E03">
        <w:rPr>
          <w:rFonts w:cstheme="minorHAnsi"/>
          <w:sz w:val="21"/>
          <w:szCs w:val="21"/>
        </w:rPr>
        <w:t>±</w:t>
      </w:r>
      <w:r w:rsidRPr="00C17E03">
        <w:rPr>
          <w:sz w:val="21"/>
          <w:szCs w:val="21"/>
        </w:rPr>
        <w:t>3</w:t>
      </w:r>
      <w:r w:rsidR="00D406D9">
        <w:rPr>
          <w:sz w:val="21"/>
          <w:szCs w:val="21"/>
        </w:rPr>
        <w:t xml:space="preserve"> </w:t>
      </w:r>
      <w:r w:rsidRPr="00C17E03">
        <w:rPr>
          <w:sz w:val="21"/>
          <w:szCs w:val="21"/>
        </w:rPr>
        <w:t xml:space="preserve">% při elektrické vodivosti půdy pod 2 </w:t>
      </w:r>
      <w:proofErr w:type="spellStart"/>
      <w:r w:rsidRPr="00C17E03">
        <w:rPr>
          <w:sz w:val="21"/>
          <w:szCs w:val="21"/>
        </w:rPr>
        <w:t>mS</w:t>
      </w:r>
      <w:proofErr w:type="spellEnd"/>
      <w:r w:rsidRPr="00C17E03">
        <w:rPr>
          <w:sz w:val="21"/>
          <w:szCs w:val="21"/>
        </w:rPr>
        <w:t xml:space="preserve"> cm</w:t>
      </w:r>
      <w:r w:rsidRPr="00C17E03">
        <w:rPr>
          <w:sz w:val="21"/>
          <w:szCs w:val="21"/>
          <w:vertAlign w:val="superscript"/>
        </w:rPr>
        <w:t>-1</w:t>
      </w:r>
      <w:r w:rsidRPr="00C17E03">
        <w:rPr>
          <w:sz w:val="21"/>
          <w:szCs w:val="21"/>
        </w:rPr>
        <w:t xml:space="preserve">. </w:t>
      </w:r>
    </w:p>
    <w:p w14:paraId="76A6CFBA" w14:textId="77777777" w:rsidR="004446F0" w:rsidRPr="00C17E03" w:rsidRDefault="004446F0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 w:rsidRPr="00C17E03">
        <w:rPr>
          <w:sz w:val="21"/>
          <w:szCs w:val="21"/>
        </w:rPr>
        <w:t xml:space="preserve">Senzor kromě objemové vlhkosti </w:t>
      </w:r>
      <w:r>
        <w:rPr>
          <w:sz w:val="21"/>
          <w:szCs w:val="21"/>
        </w:rPr>
        <w:t>musí umožňovat</w:t>
      </w:r>
      <w:r w:rsidRPr="00C17E03">
        <w:rPr>
          <w:sz w:val="21"/>
          <w:szCs w:val="21"/>
        </w:rPr>
        <w:t xml:space="preserve"> také m</w:t>
      </w:r>
      <w:r>
        <w:rPr>
          <w:sz w:val="21"/>
          <w:szCs w:val="21"/>
        </w:rPr>
        <w:t>ěření elektrické vodivosti půdy a teploty půdy.</w:t>
      </w:r>
    </w:p>
    <w:p w14:paraId="787C044F" w14:textId="3F2F0DA8" w:rsidR="004446F0" w:rsidRDefault="004446F0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>Senzor musí umožňovat měření daných veličin při teplotním rozsahu</w:t>
      </w:r>
      <w:r w:rsidRPr="00C17E03">
        <w:rPr>
          <w:sz w:val="21"/>
          <w:szCs w:val="21"/>
        </w:rPr>
        <w:t xml:space="preserve"> alespoň -30</w:t>
      </w:r>
      <w:r w:rsidR="00D406D9">
        <w:rPr>
          <w:sz w:val="21"/>
          <w:szCs w:val="21"/>
        </w:rPr>
        <w:t xml:space="preserve"> </w:t>
      </w:r>
      <w:r w:rsidRPr="00C17E03">
        <w:rPr>
          <w:sz w:val="21"/>
          <w:szCs w:val="21"/>
        </w:rPr>
        <w:t>°C až +60</w:t>
      </w:r>
      <w:r w:rsidR="00D406D9">
        <w:rPr>
          <w:sz w:val="21"/>
          <w:szCs w:val="21"/>
        </w:rPr>
        <w:t xml:space="preserve"> </w:t>
      </w:r>
      <w:r w:rsidRPr="00C17E03">
        <w:rPr>
          <w:sz w:val="21"/>
          <w:szCs w:val="21"/>
        </w:rPr>
        <w:t>°C.</w:t>
      </w:r>
    </w:p>
    <w:p w14:paraId="48BE40B6" w14:textId="31CCFD39" w:rsidR="004446F0" w:rsidRDefault="004446F0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>Senzor musí být vybaven ka</w:t>
      </w:r>
      <w:r w:rsidR="008C1647">
        <w:rPr>
          <w:sz w:val="21"/>
          <w:szCs w:val="21"/>
        </w:rPr>
        <w:t>belem o minimální délce 15</w:t>
      </w:r>
      <w:r>
        <w:rPr>
          <w:sz w:val="21"/>
          <w:szCs w:val="21"/>
        </w:rPr>
        <w:t xml:space="preserve"> m</w:t>
      </w:r>
      <w:r w:rsidR="00BE4F82">
        <w:rPr>
          <w:sz w:val="21"/>
          <w:szCs w:val="21"/>
        </w:rPr>
        <w:t>.</w:t>
      </w:r>
      <w:r>
        <w:rPr>
          <w:sz w:val="21"/>
          <w:szCs w:val="21"/>
        </w:rPr>
        <w:t xml:space="preserve"> </w:t>
      </w:r>
    </w:p>
    <w:p w14:paraId="1F9FF416" w14:textId="3E7F397B" w:rsidR="00371D62" w:rsidRPr="00371D62" w:rsidRDefault="00371D62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>
        <w:rPr>
          <w:sz w:val="21"/>
          <w:szCs w:val="21"/>
        </w:rPr>
        <w:t>Výstup s</w:t>
      </w:r>
      <w:r w:rsidR="00D63EE5">
        <w:rPr>
          <w:sz w:val="21"/>
          <w:szCs w:val="21"/>
        </w:rPr>
        <w:t xml:space="preserve">enzoru do </w:t>
      </w:r>
      <w:proofErr w:type="spellStart"/>
      <w:r w:rsidR="00D63EE5">
        <w:rPr>
          <w:sz w:val="21"/>
          <w:szCs w:val="21"/>
        </w:rPr>
        <w:t>dataloggeru</w:t>
      </w:r>
      <w:proofErr w:type="spellEnd"/>
      <w:r w:rsidR="00D63EE5">
        <w:rPr>
          <w:sz w:val="21"/>
          <w:szCs w:val="21"/>
        </w:rPr>
        <w:t xml:space="preserve"> musí být </w:t>
      </w:r>
      <w:r w:rsidR="00BE4F82">
        <w:rPr>
          <w:sz w:val="21"/>
          <w:szCs w:val="21"/>
        </w:rPr>
        <w:t>zajišťován</w:t>
      </w:r>
      <w:r w:rsidR="00D63EE5">
        <w:rPr>
          <w:sz w:val="21"/>
          <w:szCs w:val="21"/>
        </w:rPr>
        <w:t xml:space="preserve"> prostřednictvím </w:t>
      </w:r>
      <w:r>
        <w:rPr>
          <w:sz w:val="21"/>
          <w:szCs w:val="21"/>
        </w:rPr>
        <w:t xml:space="preserve"> komunikačního protokolu </w:t>
      </w:r>
      <w:r>
        <w:t>SDI-12 nebo sériového protokolu RS-232</w:t>
      </w:r>
      <w:r w:rsidR="00BE4F82">
        <w:t>.</w:t>
      </w:r>
    </w:p>
    <w:p w14:paraId="1A716AEF" w14:textId="201B4FDF" w:rsidR="00371D62" w:rsidRPr="008C1647" w:rsidRDefault="00371D62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>
        <w:t>Senzor musí mít ochranu IP67 a vyšší</w:t>
      </w:r>
      <w:r w:rsidR="00BE4F82">
        <w:t>.</w:t>
      </w:r>
      <w:r>
        <w:t xml:space="preserve"> </w:t>
      </w:r>
    </w:p>
    <w:p w14:paraId="2EB4DDF7" w14:textId="52D3E185" w:rsidR="008C1647" w:rsidRDefault="008C1647" w:rsidP="00794789">
      <w:pPr>
        <w:pStyle w:val="Odstavecseseznamem"/>
        <w:numPr>
          <w:ilvl w:val="0"/>
          <w:numId w:val="28"/>
        </w:numPr>
        <w:spacing w:line="259" w:lineRule="auto"/>
        <w:contextualSpacing w:val="0"/>
        <w:jc w:val="left"/>
        <w:rPr>
          <w:sz w:val="21"/>
          <w:szCs w:val="21"/>
        </w:rPr>
      </w:pPr>
      <w:r>
        <w:t>Napájení musí být možné v</w:t>
      </w:r>
      <w:r w:rsidR="00021C13">
        <w:t> </w:t>
      </w:r>
      <w:r>
        <w:t>rozsahu</w:t>
      </w:r>
      <w:r w:rsidR="00021C13">
        <w:t xml:space="preserve"> napětí</w:t>
      </w:r>
      <w:r>
        <w:t xml:space="preserve"> 6-18 V a požadovaném proudu menším než 50 mA pro napájecí napětí 12 V</w:t>
      </w:r>
      <w:r w:rsidR="00BE4F82">
        <w:t>.</w:t>
      </w:r>
    </w:p>
    <w:p w14:paraId="407D85FC" w14:textId="662FD524" w:rsidR="004446F0" w:rsidRDefault="004446F0" w:rsidP="004446F0">
      <w:pPr>
        <w:pStyle w:val="Odstavecseseznamem"/>
        <w:spacing w:after="240"/>
        <w:ind w:firstLine="0"/>
        <w:contextualSpacing w:val="0"/>
      </w:pPr>
    </w:p>
    <w:p w14:paraId="0DE10853" w14:textId="77777777" w:rsidR="004446F0" w:rsidRPr="002C78F2" w:rsidRDefault="004446F0" w:rsidP="004446F0">
      <w:pPr>
        <w:spacing w:after="240"/>
      </w:pPr>
    </w:p>
    <w:sectPr w:rsidR="004446F0" w:rsidRPr="002C78F2" w:rsidSect="00E837B7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13F0D" w16cex:dateUtc="2021-10-13T09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8ED021B" w16cid:durableId="25113F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E0B51" w14:textId="77777777" w:rsidR="00BE3201" w:rsidRDefault="00BE3201" w:rsidP="00E837B7">
      <w:pPr>
        <w:spacing w:before="0" w:after="0"/>
      </w:pPr>
      <w:r>
        <w:separator/>
      </w:r>
    </w:p>
  </w:endnote>
  <w:endnote w:type="continuationSeparator" w:id="0">
    <w:p w14:paraId="01C49056" w14:textId="77777777" w:rsidR="00BE3201" w:rsidRDefault="00BE3201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8931C7" w14:textId="77777777" w:rsidR="00371D62" w:rsidRPr="00606B8A" w:rsidRDefault="00371D62" w:rsidP="00EA13EF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14:paraId="18478AF8" w14:textId="77777777" w:rsidR="00371D62" w:rsidRPr="00E837B7" w:rsidRDefault="00371D62" w:rsidP="00EA13EF">
    <w:pPr>
      <w:pStyle w:val="Zhlav"/>
      <w:spacing w:after="120"/>
      <w:jc w:val="center"/>
      <w:rPr>
        <w:rFonts w:cs="Arial"/>
        <w:bCs/>
        <w:sz w:val="8"/>
        <w:szCs w:val="8"/>
      </w:rPr>
    </w:pPr>
  </w:p>
  <w:p w14:paraId="0BAB003F" w14:textId="7CF2B81F" w:rsidR="00371D62" w:rsidRPr="006F6BBE" w:rsidRDefault="00371D62" w:rsidP="00EA13EF">
    <w:pPr>
      <w:pStyle w:val="Zpat"/>
      <w:jc w:val="center"/>
      <w:rPr>
        <w:rFonts w:cs="Arial"/>
        <w:sz w:val="21"/>
        <w:szCs w:val="21"/>
      </w:rPr>
    </w:pPr>
    <w:r w:rsidRPr="006F6BBE">
      <w:rPr>
        <w:rFonts w:cs="Arial"/>
        <w:bCs/>
        <w:sz w:val="21"/>
        <w:szCs w:val="21"/>
      </w:rPr>
      <w:t xml:space="preserve">Strana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PAGE </w:instrText>
    </w:r>
    <w:r w:rsidRPr="006F6BBE">
      <w:rPr>
        <w:rFonts w:cs="Arial"/>
        <w:bCs/>
        <w:sz w:val="21"/>
        <w:szCs w:val="21"/>
      </w:rPr>
      <w:fldChar w:fldCharType="separate"/>
    </w:r>
    <w:r w:rsidR="005273D1">
      <w:rPr>
        <w:rFonts w:cs="Arial"/>
        <w:bCs/>
        <w:noProof/>
        <w:sz w:val="21"/>
        <w:szCs w:val="21"/>
      </w:rPr>
      <w:t>9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 xml:space="preserve"> (celkem </w:t>
    </w:r>
    <w:r w:rsidRPr="006F6BBE">
      <w:rPr>
        <w:rFonts w:cs="Arial"/>
        <w:bCs/>
        <w:sz w:val="21"/>
        <w:szCs w:val="21"/>
      </w:rPr>
      <w:fldChar w:fldCharType="begin"/>
    </w:r>
    <w:r w:rsidRPr="006F6BBE">
      <w:rPr>
        <w:rFonts w:cs="Arial"/>
        <w:bCs/>
        <w:sz w:val="21"/>
        <w:szCs w:val="21"/>
      </w:rPr>
      <w:instrText xml:space="preserve"> NUMPAGES </w:instrText>
    </w:r>
    <w:r w:rsidRPr="006F6BBE">
      <w:rPr>
        <w:rFonts w:cs="Arial"/>
        <w:bCs/>
        <w:sz w:val="21"/>
        <w:szCs w:val="21"/>
      </w:rPr>
      <w:fldChar w:fldCharType="separate"/>
    </w:r>
    <w:r w:rsidR="005273D1">
      <w:rPr>
        <w:rFonts w:cs="Arial"/>
        <w:bCs/>
        <w:noProof/>
        <w:sz w:val="21"/>
        <w:szCs w:val="21"/>
      </w:rPr>
      <w:t>9</w:t>
    </w:r>
    <w:r w:rsidRPr="006F6BBE">
      <w:rPr>
        <w:rFonts w:cs="Arial"/>
        <w:bCs/>
        <w:sz w:val="21"/>
        <w:szCs w:val="21"/>
      </w:rPr>
      <w:fldChar w:fldCharType="end"/>
    </w:r>
    <w:r w:rsidRPr="006F6BBE">
      <w:rPr>
        <w:rFonts w:cs="Arial"/>
        <w:bCs/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2E2154" w14:textId="77777777" w:rsidR="00371D62" w:rsidRPr="00606B8A" w:rsidRDefault="00371D62" w:rsidP="00E837B7">
    <w:pPr>
      <w:pStyle w:val="Zhlav"/>
      <w:rPr>
        <w:rFonts w:cs="Arial"/>
        <w:b/>
        <w:bCs/>
        <w:color w:val="004894"/>
      </w:rPr>
    </w:pPr>
    <w:r w:rsidRPr="00606B8A">
      <w:rPr>
        <w:rFonts w:cs="Arial"/>
        <w:b/>
        <w:bCs/>
        <w:color w:val="004894"/>
      </w:rPr>
      <w:t>__________________________________________________________________________</w:t>
    </w:r>
  </w:p>
  <w:p w14:paraId="31C15EE5" w14:textId="77777777" w:rsidR="00371D62" w:rsidRPr="00E837B7" w:rsidRDefault="00371D62" w:rsidP="00E837B7">
    <w:pPr>
      <w:pStyle w:val="Zhlav"/>
      <w:spacing w:after="120"/>
      <w:jc w:val="center"/>
      <w:rPr>
        <w:rFonts w:cs="Arial"/>
        <w:bCs/>
        <w:sz w:val="8"/>
        <w:szCs w:val="8"/>
      </w:rPr>
    </w:pPr>
  </w:p>
  <w:p w14:paraId="626246B0" w14:textId="2CDD729E" w:rsidR="00371D62" w:rsidRPr="00E837B7" w:rsidRDefault="00371D62" w:rsidP="00E837B7">
    <w:pPr>
      <w:pStyle w:val="Zpat"/>
      <w:jc w:val="center"/>
      <w:rPr>
        <w:rFonts w:cs="Arial"/>
      </w:rPr>
    </w:pPr>
    <w:r w:rsidRPr="00606B8A">
      <w:rPr>
        <w:rFonts w:cs="Arial"/>
        <w:bCs/>
      </w:rPr>
      <w:t xml:space="preserve">Strana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PAGE </w:instrText>
    </w:r>
    <w:r w:rsidRPr="00606B8A">
      <w:rPr>
        <w:rFonts w:cs="Arial"/>
        <w:bCs/>
      </w:rPr>
      <w:fldChar w:fldCharType="separate"/>
    </w:r>
    <w:r w:rsidR="005273D1">
      <w:rPr>
        <w:rFonts w:cs="Arial"/>
        <w:bCs/>
        <w:noProof/>
      </w:rPr>
      <w:t>1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 xml:space="preserve"> (celkem </w:t>
    </w:r>
    <w:r w:rsidRPr="00606B8A">
      <w:rPr>
        <w:rFonts w:cs="Arial"/>
        <w:bCs/>
      </w:rPr>
      <w:fldChar w:fldCharType="begin"/>
    </w:r>
    <w:r w:rsidRPr="00606B8A">
      <w:rPr>
        <w:rFonts w:cs="Arial"/>
        <w:bCs/>
      </w:rPr>
      <w:instrText xml:space="preserve"> NUMPAGES </w:instrText>
    </w:r>
    <w:r w:rsidRPr="00606B8A">
      <w:rPr>
        <w:rFonts w:cs="Arial"/>
        <w:bCs/>
      </w:rPr>
      <w:fldChar w:fldCharType="separate"/>
    </w:r>
    <w:r w:rsidR="005273D1">
      <w:rPr>
        <w:rFonts w:cs="Arial"/>
        <w:bCs/>
        <w:noProof/>
      </w:rPr>
      <w:t>9</w:t>
    </w:r>
    <w:r w:rsidRPr="00606B8A">
      <w:rPr>
        <w:rFonts w:cs="Arial"/>
        <w:bCs/>
      </w:rPr>
      <w:fldChar w:fldCharType="end"/>
    </w:r>
    <w:r w:rsidRPr="00606B8A">
      <w:rPr>
        <w:rFonts w:cs="Arial"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907D35" w14:textId="77777777" w:rsidR="00BE3201" w:rsidRDefault="00BE3201" w:rsidP="00E837B7">
      <w:pPr>
        <w:spacing w:before="0" w:after="0"/>
      </w:pPr>
      <w:r>
        <w:separator/>
      </w:r>
    </w:p>
  </w:footnote>
  <w:footnote w:type="continuationSeparator" w:id="0">
    <w:p w14:paraId="50C9C473" w14:textId="77777777" w:rsidR="00BE3201" w:rsidRDefault="00BE3201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8B0869" w14:textId="3148FA16" w:rsidR="00371D62" w:rsidRPr="00C12F14" w:rsidRDefault="00371D62" w:rsidP="00F715DC">
    <w:pPr>
      <w:pStyle w:val="Zhlav"/>
      <w:spacing w:before="0"/>
      <w:jc w:val="left"/>
      <w:rPr>
        <w:rFonts w:cs="Arial"/>
        <w:b/>
        <w:sz w:val="21"/>
        <w:szCs w:val="21"/>
      </w:rPr>
    </w:pPr>
    <w:r>
      <w:rPr>
        <w:rFonts w:cs="Arial"/>
        <w:b/>
        <w:sz w:val="21"/>
        <w:szCs w:val="21"/>
      </w:rPr>
      <w:t>Čidla půdní vlhkosti 2</w:t>
    </w:r>
    <w:r w:rsidR="000E4353">
      <w:rPr>
        <w:rFonts w:cs="Arial"/>
        <w:b/>
        <w:sz w:val="21"/>
        <w:szCs w:val="21"/>
      </w:rPr>
      <w:t>201</w:t>
    </w:r>
  </w:p>
  <w:p w14:paraId="1DCE4EC8" w14:textId="77777777" w:rsidR="00371D62" w:rsidRPr="00E837B7" w:rsidRDefault="00371D62" w:rsidP="00F715DC">
    <w:pPr>
      <w:pStyle w:val="Zhlav"/>
      <w:spacing w:before="0"/>
      <w:jc w:val="left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  <w:p w14:paraId="0EB10FB3" w14:textId="77777777" w:rsidR="00371D62" w:rsidRPr="00EA13EF" w:rsidRDefault="00371D62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2DB986" w14:textId="4C3D37D4" w:rsidR="00371D62" w:rsidRDefault="00371D62" w:rsidP="00E837B7">
    <w:pPr>
      <w:pStyle w:val="Zhlav"/>
      <w:jc w:val="center"/>
      <w:rPr>
        <w:rFonts w:cs="Arial"/>
      </w:rPr>
    </w:pPr>
    <w:r>
      <w:rPr>
        <w:noProof/>
        <w:lang w:eastAsia="cs-CZ"/>
      </w:rPr>
      <w:drawing>
        <wp:inline distT="0" distB="0" distL="0" distR="0" wp14:anchorId="73DBD4D9" wp14:editId="5381752D">
          <wp:extent cx="1470660" cy="523875"/>
          <wp:effectExtent l="0" t="0" r="0" b="9525"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4309"/>
                  <a:stretch/>
                </pic:blipFill>
                <pic:spPr bwMode="auto">
                  <a:xfrm>
                    <a:off x="0" y="0"/>
                    <a:ext cx="1470660" cy="523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3939967" w14:textId="0849CD38" w:rsidR="00371D62" w:rsidRDefault="00371D62" w:rsidP="00E837B7">
    <w:pPr>
      <w:pStyle w:val="Zhlav"/>
      <w:jc w:val="center"/>
      <w:rPr>
        <w:rFonts w:cs="Arial"/>
      </w:rPr>
    </w:pPr>
    <w:r w:rsidRPr="00592ABC">
      <w:rPr>
        <w:rFonts w:cs="Arial"/>
        <w:noProof/>
        <w:lang w:eastAsia="cs-CZ"/>
      </w:rPr>
      <w:drawing>
        <wp:inline distT="0" distB="0" distL="0" distR="0" wp14:anchorId="12528E20" wp14:editId="12A2BEDD">
          <wp:extent cx="5760720" cy="1280795"/>
          <wp:effectExtent l="0" t="0" r="0" b="0"/>
          <wp:docPr id="4" name="Obrázek 4" descr="C:\Users\Michal\AppData\Local\Temp\Rar$DIa0.975\Logolink_OP_VVV_hor_barva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ichal\AppData\Local\Temp\Rar$DIa0.975\Logolink_OP_VVV_hor_barva_cz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280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3331B47" w14:textId="77777777" w:rsidR="00371D62" w:rsidRPr="00E837B7" w:rsidRDefault="00371D62" w:rsidP="00A64FB9">
    <w:pPr>
      <w:pStyle w:val="Zhlav"/>
      <w:ind w:left="0" w:firstLine="0"/>
      <w:jc w:val="center"/>
      <w:rPr>
        <w:rFonts w:cs="Arial"/>
      </w:rPr>
    </w:pPr>
    <w:r w:rsidRPr="00606B8A">
      <w:rPr>
        <w:rFonts w:cs="Arial"/>
        <w:b/>
        <w:bCs/>
        <w:color w:val="004894"/>
      </w:rPr>
      <w:t>_____________________________________________________</w:t>
    </w:r>
    <w:r>
      <w:rPr>
        <w:rFonts w:cs="Arial"/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B4131"/>
    <w:multiLevelType w:val="hybridMultilevel"/>
    <w:tmpl w:val="6DD27CC4"/>
    <w:lvl w:ilvl="0" w:tplc="EC80B3F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i w:val="0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" w15:restartNumberingAfterBreak="0">
    <w:nsid w:val="057C2242"/>
    <w:multiLevelType w:val="hybridMultilevel"/>
    <w:tmpl w:val="CE482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1A05D2"/>
    <w:multiLevelType w:val="hybridMultilevel"/>
    <w:tmpl w:val="3894CF4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D846A6"/>
    <w:multiLevelType w:val="hybridMultilevel"/>
    <w:tmpl w:val="42F872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F86078"/>
    <w:multiLevelType w:val="hybridMultilevel"/>
    <w:tmpl w:val="DC02D9B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E78AB"/>
    <w:multiLevelType w:val="hybridMultilevel"/>
    <w:tmpl w:val="1A0A40C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F637EE"/>
    <w:multiLevelType w:val="hybridMultilevel"/>
    <w:tmpl w:val="CECCEA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790132"/>
    <w:multiLevelType w:val="hybridMultilevel"/>
    <w:tmpl w:val="8BDAA7F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10" w15:restartNumberingAfterBreak="0">
    <w:nsid w:val="453721E5"/>
    <w:multiLevelType w:val="multilevel"/>
    <w:tmpl w:val="60EA4D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071"/>
        </w:tabs>
        <w:ind w:left="107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42"/>
        </w:tabs>
        <w:ind w:left="2142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53"/>
        </w:tabs>
        <w:ind w:left="2853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564"/>
        </w:tabs>
        <w:ind w:left="3564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35"/>
        </w:tabs>
        <w:ind w:left="4635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346"/>
        </w:tabs>
        <w:ind w:left="5346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17"/>
        </w:tabs>
        <w:ind w:left="6417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128"/>
        </w:tabs>
        <w:ind w:left="7128" w:hanging="1440"/>
      </w:pPr>
      <w:rPr>
        <w:rFonts w:cs="Times New Roman" w:hint="default"/>
      </w:rPr>
    </w:lvl>
  </w:abstractNum>
  <w:abstractNum w:abstractNumId="11" w15:restartNumberingAfterBreak="0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12" w15:restartNumberingAfterBreak="0">
    <w:nsid w:val="4A252269"/>
    <w:multiLevelType w:val="multilevel"/>
    <w:tmpl w:val="217E25BC"/>
    <w:numStyleLink w:val="Smlouvy"/>
  </w:abstractNum>
  <w:abstractNum w:abstractNumId="13" w15:restartNumberingAfterBreak="0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14" w15:restartNumberingAfterBreak="0">
    <w:nsid w:val="4BFF3008"/>
    <w:multiLevelType w:val="hybridMultilevel"/>
    <w:tmpl w:val="98BAAD4E"/>
    <w:lvl w:ilvl="0" w:tplc="040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F31A58"/>
    <w:multiLevelType w:val="hybridMultilevel"/>
    <w:tmpl w:val="67385C3C"/>
    <w:lvl w:ilvl="0" w:tplc="C9A07F6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0D22FC"/>
    <w:multiLevelType w:val="hybridMultilevel"/>
    <w:tmpl w:val="DC02D9B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</w:abstractNum>
  <w:abstractNum w:abstractNumId="18" w15:restartNumberingAfterBreak="0">
    <w:nsid w:val="729A4171"/>
    <w:multiLevelType w:val="hybridMultilevel"/>
    <w:tmpl w:val="888849F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39326E3"/>
    <w:multiLevelType w:val="multilevel"/>
    <w:tmpl w:val="2A6AA36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hint="default"/>
        <w:color w:val="auto"/>
      </w:rPr>
    </w:lvl>
  </w:abstractNum>
  <w:abstractNum w:abstractNumId="20" w15:restartNumberingAfterBreak="0">
    <w:nsid w:val="73B82CBA"/>
    <w:multiLevelType w:val="hybridMultilevel"/>
    <w:tmpl w:val="37A89A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F42E63"/>
    <w:multiLevelType w:val="hybridMultilevel"/>
    <w:tmpl w:val="42F872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>
    <w:abstractNumId w:val="13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hint="default"/>
          <w:color w:val="auto"/>
        </w:rPr>
      </w:lvl>
    </w:lvlOverride>
  </w:num>
  <w:num w:numId="9">
    <w:abstractNumId w:val="17"/>
  </w:num>
  <w:num w:numId="10">
    <w:abstractNumId w:val="9"/>
  </w:num>
  <w:num w:numId="11">
    <w:abstractNumId w:val="19"/>
  </w:num>
  <w:num w:numId="12">
    <w:abstractNumId w:val="11"/>
  </w:num>
  <w:num w:numId="13">
    <w:abstractNumId w:val="12"/>
  </w:num>
  <w:num w:numId="14">
    <w:abstractNumId w:val="4"/>
  </w:num>
  <w:num w:numId="15">
    <w:abstractNumId w:val="8"/>
  </w:num>
  <w:num w:numId="16">
    <w:abstractNumId w:val="2"/>
  </w:num>
  <w:num w:numId="17">
    <w:abstractNumId w:val="5"/>
  </w:num>
  <w:num w:numId="18">
    <w:abstractNumId w:val="20"/>
  </w:num>
  <w:num w:numId="19">
    <w:abstractNumId w:val="16"/>
  </w:num>
  <w:num w:numId="20">
    <w:abstractNumId w:val="18"/>
  </w:num>
  <w:num w:numId="21">
    <w:abstractNumId w:val="15"/>
  </w:num>
  <w:num w:numId="22">
    <w:abstractNumId w:val="1"/>
  </w:num>
  <w:num w:numId="23">
    <w:abstractNumId w:val="14"/>
  </w:num>
  <w:num w:numId="24">
    <w:abstractNumId w:val="7"/>
  </w:num>
  <w:num w:numId="25">
    <w:abstractNumId w:val="10"/>
  </w:num>
  <w:num w:numId="26">
    <w:abstractNumId w:val="0"/>
  </w:num>
  <w:num w:numId="27">
    <w:abstractNumId w:val="21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sDA3MzcytDC2sLBQ0lEKTi0uzszPAykwrAUA2OSVIywAAAA="/>
  </w:docVars>
  <w:rsids>
    <w:rsidRoot w:val="00544E72"/>
    <w:rsid w:val="000143BF"/>
    <w:rsid w:val="00016A93"/>
    <w:rsid w:val="00020A41"/>
    <w:rsid w:val="00021C13"/>
    <w:rsid w:val="00032BC1"/>
    <w:rsid w:val="00041A90"/>
    <w:rsid w:val="000460E1"/>
    <w:rsid w:val="0005326E"/>
    <w:rsid w:val="0005494A"/>
    <w:rsid w:val="000608FD"/>
    <w:rsid w:val="00061533"/>
    <w:rsid w:val="0006179D"/>
    <w:rsid w:val="00062BDD"/>
    <w:rsid w:val="00072068"/>
    <w:rsid w:val="000738E0"/>
    <w:rsid w:val="00084EC2"/>
    <w:rsid w:val="00085079"/>
    <w:rsid w:val="00090B69"/>
    <w:rsid w:val="00096B20"/>
    <w:rsid w:val="000B0562"/>
    <w:rsid w:val="000B146D"/>
    <w:rsid w:val="000B2F72"/>
    <w:rsid w:val="000E17B3"/>
    <w:rsid w:val="000E4353"/>
    <w:rsid w:val="000F504D"/>
    <w:rsid w:val="00104399"/>
    <w:rsid w:val="0010510A"/>
    <w:rsid w:val="001069BB"/>
    <w:rsid w:val="00106E4A"/>
    <w:rsid w:val="00110D2C"/>
    <w:rsid w:val="001118FB"/>
    <w:rsid w:val="001244D4"/>
    <w:rsid w:val="00125513"/>
    <w:rsid w:val="001276C3"/>
    <w:rsid w:val="00127881"/>
    <w:rsid w:val="00143FCA"/>
    <w:rsid w:val="00151114"/>
    <w:rsid w:val="00151F96"/>
    <w:rsid w:val="001576F7"/>
    <w:rsid w:val="00163063"/>
    <w:rsid w:val="0017523F"/>
    <w:rsid w:val="00180BE5"/>
    <w:rsid w:val="0019664E"/>
    <w:rsid w:val="001A082B"/>
    <w:rsid w:val="001B445F"/>
    <w:rsid w:val="001C2981"/>
    <w:rsid w:val="001C69D4"/>
    <w:rsid w:val="001C779C"/>
    <w:rsid w:val="001D3179"/>
    <w:rsid w:val="001E217B"/>
    <w:rsid w:val="001F5F10"/>
    <w:rsid w:val="001F624C"/>
    <w:rsid w:val="0020544C"/>
    <w:rsid w:val="00206064"/>
    <w:rsid w:val="00213072"/>
    <w:rsid w:val="00214B3D"/>
    <w:rsid w:val="00217671"/>
    <w:rsid w:val="00220DEC"/>
    <w:rsid w:val="002218A9"/>
    <w:rsid w:val="00225DD4"/>
    <w:rsid w:val="002266F4"/>
    <w:rsid w:val="00231EAE"/>
    <w:rsid w:val="0024072D"/>
    <w:rsid w:val="00245F86"/>
    <w:rsid w:val="002523DA"/>
    <w:rsid w:val="0025320E"/>
    <w:rsid w:val="0026157A"/>
    <w:rsid w:val="00271234"/>
    <w:rsid w:val="002769BD"/>
    <w:rsid w:val="00277399"/>
    <w:rsid w:val="00282C2F"/>
    <w:rsid w:val="00290C01"/>
    <w:rsid w:val="002910BC"/>
    <w:rsid w:val="00293780"/>
    <w:rsid w:val="00294283"/>
    <w:rsid w:val="002A0094"/>
    <w:rsid w:val="002A10CE"/>
    <w:rsid w:val="002A4BE0"/>
    <w:rsid w:val="002B1A3A"/>
    <w:rsid w:val="002B71D0"/>
    <w:rsid w:val="002C16F2"/>
    <w:rsid w:val="002C546F"/>
    <w:rsid w:val="002C78F2"/>
    <w:rsid w:val="002D1D3E"/>
    <w:rsid w:val="002E77F5"/>
    <w:rsid w:val="002F298C"/>
    <w:rsid w:val="002F4C94"/>
    <w:rsid w:val="002F5DC3"/>
    <w:rsid w:val="002F7643"/>
    <w:rsid w:val="00304BDE"/>
    <w:rsid w:val="003126CD"/>
    <w:rsid w:val="0032134F"/>
    <w:rsid w:val="00322F8C"/>
    <w:rsid w:val="00324720"/>
    <w:rsid w:val="0032655B"/>
    <w:rsid w:val="00326953"/>
    <w:rsid w:val="003271F6"/>
    <w:rsid w:val="00331679"/>
    <w:rsid w:val="00332790"/>
    <w:rsid w:val="00333E1F"/>
    <w:rsid w:val="00343E25"/>
    <w:rsid w:val="0035282E"/>
    <w:rsid w:val="00355B05"/>
    <w:rsid w:val="00357108"/>
    <w:rsid w:val="0036166F"/>
    <w:rsid w:val="00364FA3"/>
    <w:rsid w:val="00371D62"/>
    <w:rsid w:val="00382D22"/>
    <w:rsid w:val="00390A89"/>
    <w:rsid w:val="00391CCC"/>
    <w:rsid w:val="003A367C"/>
    <w:rsid w:val="003A5567"/>
    <w:rsid w:val="003A7CA7"/>
    <w:rsid w:val="003B0B43"/>
    <w:rsid w:val="003C74B6"/>
    <w:rsid w:val="003D3AE5"/>
    <w:rsid w:val="003E5ABC"/>
    <w:rsid w:val="003E6BE8"/>
    <w:rsid w:val="003F3709"/>
    <w:rsid w:val="003F6942"/>
    <w:rsid w:val="00405D56"/>
    <w:rsid w:val="00410436"/>
    <w:rsid w:val="004146AC"/>
    <w:rsid w:val="00414754"/>
    <w:rsid w:val="0041559E"/>
    <w:rsid w:val="004218BE"/>
    <w:rsid w:val="00424EEF"/>
    <w:rsid w:val="004446F0"/>
    <w:rsid w:val="00457A13"/>
    <w:rsid w:val="004640C0"/>
    <w:rsid w:val="00474362"/>
    <w:rsid w:val="00477506"/>
    <w:rsid w:val="00481B1D"/>
    <w:rsid w:val="0048357B"/>
    <w:rsid w:val="00492DFA"/>
    <w:rsid w:val="004B04F7"/>
    <w:rsid w:val="004B3E29"/>
    <w:rsid w:val="004C2A79"/>
    <w:rsid w:val="004C2EF9"/>
    <w:rsid w:val="004E0C83"/>
    <w:rsid w:val="004F78B5"/>
    <w:rsid w:val="00501564"/>
    <w:rsid w:val="00506F22"/>
    <w:rsid w:val="0051493E"/>
    <w:rsid w:val="00517DEC"/>
    <w:rsid w:val="00520732"/>
    <w:rsid w:val="005211CC"/>
    <w:rsid w:val="00524690"/>
    <w:rsid w:val="005273D1"/>
    <w:rsid w:val="005420AC"/>
    <w:rsid w:val="00544E72"/>
    <w:rsid w:val="0055091F"/>
    <w:rsid w:val="0055374D"/>
    <w:rsid w:val="005579B0"/>
    <w:rsid w:val="00560766"/>
    <w:rsid w:val="0057367C"/>
    <w:rsid w:val="00575F0C"/>
    <w:rsid w:val="00576AC1"/>
    <w:rsid w:val="0058601E"/>
    <w:rsid w:val="0058647D"/>
    <w:rsid w:val="005973C9"/>
    <w:rsid w:val="005A2C26"/>
    <w:rsid w:val="005A5AFA"/>
    <w:rsid w:val="005B2405"/>
    <w:rsid w:val="005B3B7B"/>
    <w:rsid w:val="005C014E"/>
    <w:rsid w:val="005C3B19"/>
    <w:rsid w:val="005C4AD2"/>
    <w:rsid w:val="005C785C"/>
    <w:rsid w:val="005D1B8B"/>
    <w:rsid w:val="005D529A"/>
    <w:rsid w:val="005E03F1"/>
    <w:rsid w:val="005E69B5"/>
    <w:rsid w:val="005F1C6A"/>
    <w:rsid w:val="005F1D55"/>
    <w:rsid w:val="005F2A58"/>
    <w:rsid w:val="00625651"/>
    <w:rsid w:val="006428F7"/>
    <w:rsid w:val="006472D9"/>
    <w:rsid w:val="00647399"/>
    <w:rsid w:val="00651BB6"/>
    <w:rsid w:val="00665831"/>
    <w:rsid w:val="00672161"/>
    <w:rsid w:val="00695CC2"/>
    <w:rsid w:val="006975AB"/>
    <w:rsid w:val="006A62FE"/>
    <w:rsid w:val="006B1544"/>
    <w:rsid w:val="006B56D2"/>
    <w:rsid w:val="006C18CB"/>
    <w:rsid w:val="006C239C"/>
    <w:rsid w:val="006C2E84"/>
    <w:rsid w:val="006C30B5"/>
    <w:rsid w:val="006C5660"/>
    <w:rsid w:val="006C6BFB"/>
    <w:rsid w:val="006D3389"/>
    <w:rsid w:val="006D4D5A"/>
    <w:rsid w:val="006D532D"/>
    <w:rsid w:val="006D62AC"/>
    <w:rsid w:val="006D782D"/>
    <w:rsid w:val="006E7B71"/>
    <w:rsid w:val="006F29AC"/>
    <w:rsid w:val="006F6BBE"/>
    <w:rsid w:val="00700E21"/>
    <w:rsid w:val="007072A6"/>
    <w:rsid w:val="00710896"/>
    <w:rsid w:val="007169AA"/>
    <w:rsid w:val="0072321A"/>
    <w:rsid w:val="00723C1C"/>
    <w:rsid w:val="00746E79"/>
    <w:rsid w:val="00751A33"/>
    <w:rsid w:val="00751E89"/>
    <w:rsid w:val="00763415"/>
    <w:rsid w:val="00773026"/>
    <w:rsid w:val="00773DE2"/>
    <w:rsid w:val="0077420F"/>
    <w:rsid w:val="00776499"/>
    <w:rsid w:val="007835B6"/>
    <w:rsid w:val="007836F6"/>
    <w:rsid w:val="00783BF2"/>
    <w:rsid w:val="00792B2A"/>
    <w:rsid w:val="007934CA"/>
    <w:rsid w:val="00794789"/>
    <w:rsid w:val="007972C7"/>
    <w:rsid w:val="007A174E"/>
    <w:rsid w:val="007A2C39"/>
    <w:rsid w:val="007A75A7"/>
    <w:rsid w:val="007B0C44"/>
    <w:rsid w:val="007B72EA"/>
    <w:rsid w:val="007D768E"/>
    <w:rsid w:val="007E62F1"/>
    <w:rsid w:val="007F3037"/>
    <w:rsid w:val="007F6961"/>
    <w:rsid w:val="007F77C2"/>
    <w:rsid w:val="00805D27"/>
    <w:rsid w:val="0080771C"/>
    <w:rsid w:val="00812ACB"/>
    <w:rsid w:val="008230E2"/>
    <w:rsid w:val="00823977"/>
    <w:rsid w:val="008247E7"/>
    <w:rsid w:val="00825909"/>
    <w:rsid w:val="00835460"/>
    <w:rsid w:val="00842D90"/>
    <w:rsid w:val="008430F0"/>
    <w:rsid w:val="008431FE"/>
    <w:rsid w:val="008441AA"/>
    <w:rsid w:val="00847C32"/>
    <w:rsid w:val="008545A4"/>
    <w:rsid w:val="00857BEA"/>
    <w:rsid w:val="00860B64"/>
    <w:rsid w:val="008629E1"/>
    <w:rsid w:val="008668C6"/>
    <w:rsid w:val="0087128B"/>
    <w:rsid w:val="00872D8C"/>
    <w:rsid w:val="008738C5"/>
    <w:rsid w:val="008822F5"/>
    <w:rsid w:val="008A1898"/>
    <w:rsid w:val="008C1647"/>
    <w:rsid w:val="008C24C5"/>
    <w:rsid w:val="008C272F"/>
    <w:rsid w:val="008C513F"/>
    <w:rsid w:val="008D127B"/>
    <w:rsid w:val="008D4809"/>
    <w:rsid w:val="008E31F1"/>
    <w:rsid w:val="008E724F"/>
    <w:rsid w:val="0090102A"/>
    <w:rsid w:val="00910B56"/>
    <w:rsid w:val="00917AB4"/>
    <w:rsid w:val="009274DB"/>
    <w:rsid w:val="00927B5E"/>
    <w:rsid w:val="00934161"/>
    <w:rsid w:val="0094491C"/>
    <w:rsid w:val="0094492F"/>
    <w:rsid w:val="00946BC8"/>
    <w:rsid w:val="00947D3B"/>
    <w:rsid w:val="00952B2B"/>
    <w:rsid w:val="00957124"/>
    <w:rsid w:val="00970C58"/>
    <w:rsid w:val="009767D2"/>
    <w:rsid w:val="00980471"/>
    <w:rsid w:val="00986154"/>
    <w:rsid w:val="00987EAF"/>
    <w:rsid w:val="0099103F"/>
    <w:rsid w:val="0099363F"/>
    <w:rsid w:val="00996A3E"/>
    <w:rsid w:val="009A023D"/>
    <w:rsid w:val="009A236D"/>
    <w:rsid w:val="009B0C68"/>
    <w:rsid w:val="009B449A"/>
    <w:rsid w:val="009D2A52"/>
    <w:rsid w:val="009E4287"/>
    <w:rsid w:val="009E4741"/>
    <w:rsid w:val="009E5560"/>
    <w:rsid w:val="00A068B6"/>
    <w:rsid w:val="00A17C78"/>
    <w:rsid w:val="00A2142F"/>
    <w:rsid w:val="00A22323"/>
    <w:rsid w:val="00A227FE"/>
    <w:rsid w:val="00A24B5D"/>
    <w:rsid w:val="00A27947"/>
    <w:rsid w:val="00A506A5"/>
    <w:rsid w:val="00A576B0"/>
    <w:rsid w:val="00A64FB9"/>
    <w:rsid w:val="00A70643"/>
    <w:rsid w:val="00A74B67"/>
    <w:rsid w:val="00A801E4"/>
    <w:rsid w:val="00A8298A"/>
    <w:rsid w:val="00A82B36"/>
    <w:rsid w:val="00A9561E"/>
    <w:rsid w:val="00A96B80"/>
    <w:rsid w:val="00AB4B83"/>
    <w:rsid w:val="00AC3DB5"/>
    <w:rsid w:val="00AC65A0"/>
    <w:rsid w:val="00AD5B69"/>
    <w:rsid w:val="00AF4016"/>
    <w:rsid w:val="00AF7BFD"/>
    <w:rsid w:val="00B024CF"/>
    <w:rsid w:val="00B0319C"/>
    <w:rsid w:val="00B0534F"/>
    <w:rsid w:val="00B05C00"/>
    <w:rsid w:val="00B113DB"/>
    <w:rsid w:val="00B11ED8"/>
    <w:rsid w:val="00B13967"/>
    <w:rsid w:val="00B15EAA"/>
    <w:rsid w:val="00B1614C"/>
    <w:rsid w:val="00B204F2"/>
    <w:rsid w:val="00B25FD8"/>
    <w:rsid w:val="00B26E87"/>
    <w:rsid w:val="00B34634"/>
    <w:rsid w:val="00B41D5F"/>
    <w:rsid w:val="00B42257"/>
    <w:rsid w:val="00B46B0E"/>
    <w:rsid w:val="00B46F79"/>
    <w:rsid w:val="00B47478"/>
    <w:rsid w:val="00B5522F"/>
    <w:rsid w:val="00B608FB"/>
    <w:rsid w:val="00B60EA0"/>
    <w:rsid w:val="00B611D5"/>
    <w:rsid w:val="00B719FC"/>
    <w:rsid w:val="00B744CA"/>
    <w:rsid w:val="00B74C17"/>
    <w:rsid w:val="00B75931"/>
    <w:rsid w:val="00B77C5A"/>
    <w:rsid w:val="00B93FBC"/>
    <w:rsid w:val="00BB2578"/>
    <w:rsid w:val="00BB43E6"/>
    <w:rsid w:val="00BC0496"/>
    <w:rsid w:val="00BC7A71"/>
    <w:rsid w:val="00BD407F"/>
    <w:rsid w:val="00BE2DF3"/>
    <w:rsid w:val="00BE2F06"/>
    <w:rsid w:val="00BE3201"/>
    <w:rsid w:val="00BE4F82"/>
    <w:rsid w:val="00BF4939"/>
    <w:rsid w:val="00C00D60"/>
    <w:rsid w:val="00C0556C"/>
    <w:rsid w:val="00C109C4"/>
    <w:rsid w:val="00C12F14"/>
    <w:rsid w:val="00C1686C"/>
    <w:rsid w:val="00C2431D"/>
    <w:rsid w:val="00C2765C"/>
    <w:rsid w:val="00C3247A"/>
    <w:rsid w:val="00C425D9"/>
    <w:rsid w:val="00C43690"/>
    <w:rsid w:val="00C44FE1"/>
    <w:rsid w:val="00C459DF"/>
    <w:rsid w:val="00C54162"/>
    <w:rsid w:val="00C567F9"/>
    <w:rsid w:val="00C7062F"/>
    <w:rsid w:val="00C864E6"/>
    <w:rsid w:val="00CA2907"/>
    <w:rsid w:val="00CB5240"/>
    <w:rsid w:val="00CB709A"/>
    <w:rsid w:val="00CC3782"/>
    <w:rsid w:val="00CD04B1"/>
    <w:rsid w:val="00CE3DDD"/>
    <w:rsid w:val="00CF087D"/>
    <w:rsid w:val="00CF4C52"/>
    <w:rsid w:val="00CF566E"/>
    <w:rsid w:val="00D00789"/>
    <w:rsid w:val="00D05A8A"/>
    <w:rsid w:val="00D357C1"/>
    <w:rsid w:val="00D35F5A"/>
    <w:rsid w:val="00D36E39"/>
    <w:rsid w:val="00D406D9"/>
    <w:rsid w:val="00D4090C"/>
    <w:rsid w:val="00D47882"/>
    <w:rsid w:val="00D569B1"/>
    <w:rsid w:val="00D60320"/>
    <w:rsid w:val="00D62EAD"/>
    <w:rsid w:val="00D63EE5"/>
    <w:rsid w:val="00D64221"/>
    <w:rsid w:val="00D643DA"/>
    <w:rsid w:val="00D95A89"/>
    <w:rsid w:val="00DA7E4F"/>
    <w:rsid w:val="00DB1244"/>
    <w:rsid w:val="00DB37C7"/>
    <w:rsid w:val="00DB6E45"/>
    <w:rsid w:val="00DB7F96"/>
    <w:rsid w:val="00DC1641"/>
    <w:rsid w:val="00DC64D7"/>
    <w:rsid w:val="00DC76FD"/>
    <w:rsid w:val="00DD4560"/>
    <w:rsid w:val="00DD6DDF"/>
    <w:rsid w:val="00DE55BE"/>
    <w:rsid w:val="00DE5A99"/>
    <w:rsid w:val="00DF22BF"/>
    <w:rsid w:val="00DF6C5E"/>
    <w:rsid w:val="00E03F3D"/>
    <w:rsid w:val="00E042D6"/>
    <w:rsid w:val="00E10B6B"/>
    <w:rsid w:val="00E154A6"/>
    <w:rsid w:val="00E17104"/>
    <w:rsid w:val="00E17210"/>
    <w:rsid w:val="00E17F49"/>
    <w:rsid w:val="00E32133"/>
    <w:rsid w:val="00E36BDE"/>
    <w:rsid w:val="00E407AC"/>
    <w:rsid w:val="00E46D1A"/>
    <w:rsid w:val="00E54698"/>
    <w:rsid w:val="00E56624"/>
    <w:rsid w:val="00E5688A"/>
    <w:rsid w:val="00E64697"/>
    <w:rsid w:val="00E67806"/>
    <w:rsid w:val="00E72117"/>
    <w:rsid w:val="00E7607F"/>
    <w:rsid w:val="00E8036B"/>
    <w:rsid w:val="00E837B7"/>
    <w:rsid w:val="00E83B9E"/>
    <w:rsid w:val="00EA13EF"/>
    <w:rsid w:val="00EA52FB"/>
    <w:rsid w:val="00EC41E3"/>
    <w:rsid w:val="00ED5992"/>
    <w:rsid w:val="00ED7EF9"/>
    <w:rsid w:val="00EE10AF"/>
    <w:rsid w:val="00EE3289"/>
    <w:rsid w:val="00EF0ECA"/>
    <w:rsid w:val="00EF2BB1"/>
    <w:rsid w:val="00F02F2D"/>
    <w:rsid w:val="00F02FF2"/>
    <w:rsid w:val="00F04FF1"/>
    <w:rsid w:val="00F06D9F"/>
    <w:rsid w:val="00F13677"/>
    <w:rsid w:val="00F1387A"/>
    <w:rsid w:val="00F15CB6"/>
    <w:rsid w:val="00F17569"/>
    <w:rsid w:val="00F20FC5"/>
    <w:rsid w:val="00F315D3"/>
    <w:rsid w:val="00F37A0D"/>
    <w:rsid w:val="00F40F34"/>
    <w:rsid w:val="00F416AE"/>
    <w:rsid w:val="00F46122"/>
    <w:rsid w:val="00F51721"/>
    <w:rsid w:val="00F57D05"/>
    <w:rsid w:val="00F641CA"/>
    <w:rsid w:val="00F715DC"/>
    <w:rsid w:val="00F74936"/>
    <w:rsid w:val="00F83476"/>
    <w:rsid w:val="00F872D8"/>
    <w:rsid w:val="00F9199E"/>
    <w:rsid w:val="00F93E60"/>
    <w:rsid w:val="00FA2F0D"/>
    <w:rsid w:val="00FA6F7C"/>
    <w:rsid w:val="00FA7027"/>
    <w:rsid w:val="00FB1436"/>
    <w:rsid w:val="00FB1FDB"/>
    <w:rsid w:val="00FB236F"/>
    <w:rsid w:val="00FC4953"/>
    <w:rsid w:val="00FC5A61"/>
    <w:rsid w:val="00FC7A96"/>
    <w:rsid w:val="00FE42D6"/>
    <w:rsid w:val="00FE6829"/>
    <w:rsid w:val="00FF1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11C0197"/>
  <w15:docId w15:val="{2334D61D-DDC9-488D-A99A-493949ADD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cs-CZ" w:eastAsia="en-US" w:bidi="ar-SA"/>
      </w:rPr>
    </w:rPrDefault>
    <w:pPrDefault>
      <w:pPr>
        <w:spacing w:before="120" w:after="120"/>
        <w:ind w:left="425" w:hanging="425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E837B7"/>
  </w:style>
  <w:style w:type="paragraph" w:styleId="Zpat">
    <w:name w:val="footer"/>
    <w:basedOn w:val="Normln"/>
    <w:link w:val="ZpatChar"/>
    <w:uiPriority w:val="99"/>
    <w:unhideWhenUsed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E837B7"/>
  </w:style>
  <w:style w:type="paragraph" w:styleId="Textbubliny">
    <w:name w:val="Balloon Text"/>
    <w:basedOn w:val="Normln"/>
    <w:link w:val="TextbublinyChar"/>
    <w:uiPriority w:val="99"/>
    <w:semiHidden/>
    <w:unhideWhenUsed/>
    <w:rsid w:val="00E837B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837B7"/>
  </w:style>
  <w:style w:type="paragraph" w:styleId="Zkladntext">
    <w:name w:val="Body Text"/>
    <w:aliases w:val="subtitle2,body text"/>
    <w:basedOn w:val="Normln"/>
    <w:link w:val="ZkladntextChar"/>
    <w:rsid w:val="00FE6829"/>
    <w:pPr>
      <w:spacing w:after="113"/>
    </w:pPr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rsid w:val="00FE6829"/>
    <w:rPr>
      <w:rFonts w:ascii="Times New Roman" w:eastAsia="Times New Roman" w:hAnsi="Times New Roman" w:cs="Times New Roman"/>
      <w:color w:val="000000"/>
      <w:sz w:val="24"/>
      <w:szCs w:val="20"/>
      <w:lang w:eastAsia="cs-CZ"/>
    </w:rPr>
  </w:style>
  <w:style w:type="table" w:styleId="Mkatabulky">
    <w:name w:val="Table Grid"/>
    <w:basedOn w:val="Normlntabulka"/>
    <w:rsid w:val="00FE6829"/>
    <w:pPr>
      <w:spacing w:after="0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41559E"/>
    <w:pPr>
      <w:ind w:left="720"/>
      <w:contextualSpacing/>
    </w:pPr>
  </w:style>
  <w:style w:type="numbering" w:customStyle="1" w:styleId="Smlouvy">
    <w:name w:val="Smlouvy"/>
    <w:uiPriority w:val="99"/>
    <w:rsid w:val="0024072D"/>
    <w:pPr>
      <w:numPr>
        <w:numId w:val="12"/>
      </w:numPr>
    </w:pPr>
  </w:style>
  <w:style w:type="character" w:styleId="Hypertextovodkaz">
    <w:name w:val="Hyperlink"/>
    <w:basedOn w:val="Standardnpsmoodstavce"/>
    <w:unhideWhenUsed/>
    <w:rsid w:val="00EE3289"/>
    <w:rPr>
      <w:color w:val="0000FF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424EEF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24EE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24EEF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4EEF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24EE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9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scher.m@czechglobe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51A23D-6206-4AAB-8F91-0E61B4D15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2684</Words>
  <Characters>15841</Characters>
  <Application>Microsoft Office Word</Application>
  <DocSecurity>0</DocSecurity>
  <Lines>132</Lines>
  <Paragraphs>3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8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l Minařík</dc:creator>
  <cp:lastModifiedBy>Michal Minarik</cp:lastModifiedBy>
  <cp:revision>4</cp:revision>
  <cp:lastPrinted>2020-09-21T07:33:00Z</cp:lastPrinted>
  <dcterms:created xsi:type="dcterms:W3CDTF">2021-11-03T13:42:00Z</dcterms:created>
  <dcterms:modified xsi:type="dcterms:W3CDTF">2022-02-15T12:53:00Z</dcterms:modified>
</cp:coreProperties>
</file>